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F6CB5" w14:textId="77777777" w:rsidR="00D7205C" w:rsidRDefault="00D7205C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1051824" w14:textId="77777777" w:rsidR="00D7205C" w:rsidRDefault="00D7205C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A5EAE4" w14:textId="22EA4927" w:rsidR="00D564B1" w:rsidRPr="00273982" w:rsidRDefault="00252C23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35311C06" w14:textId="1318F1DE" w:rsidR="00AC5B79" w:rsidRPr="00273982" w:rsidRDefault="00252C23" w:rsidP="00F9180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PRESENT:</w:t>
      </w:r>
      <w:r w:rsidR="00D564B1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D816DC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3569D" w:rsidRPr="00273982">
        <w:rPr>
          <w:rFonts w:ascii="Times New Roman" w:hAnsi="Times New Roman" w:cs="Times New Roman"/>
          <w:sz w:val="24"/>
          <w:szCs w:val="24"/>
        </w:rPr>
        <w:t>Commissioner Brann</w:t>
      </w:r>
      <w:r w:rsidR="00C214C6" w:rsidRPr="00273982">
        <w:rPr>
          <w:rFonts w:ascii="Times New Roman" w:hAnsi="Times New Roman" w:cs="Times New Roman"/>
          <w:sz w:val="24"/>
          <w:szCs w:val="24"/>
        </w:rPr>
        <w:t xml:space="preserve">, </w:t>
      </w:r>
      <w:r w:rsidR="002B43C5" w:rsidRPr="00273982">
        <w:rPr>
          <w:rFonts w:ascii="Times New Roman" w:hAnsi="Times New Roman" w:cs="Times New Roman"/>
          <w:sz w:val="24"/>
          <w:szCs w:val="24"/>
        </w:rPr>
        <w:t>Commissioner Harvell</w:t>
      </w:r>
      <w:r w:rsidR="00044220">
        <w:rPr>
          <w:rFonts w:ascii="Times New Roman" w:hAnsi="Times New Roman" w:cs="Times New Roman"/>
          <w:sz w:val="24"/>
          <w:szCs w:val="24"/>
        </w:rPr>
        <w:t>, Commissioner Carlton</w:t>
      </w:r>
      <w:r w:rsidR="00820E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0CDAF0" w14:textId="77777777" w:rsidR="00513528" w:rsidRPr="00273982" w:rsidRDefault="000B3B0B" w:rsidP="003776F7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037EAF9" w14:textId="3DD98FDA" w:rsidR="00761353" w:rsidRPr="00273982" w:rsidRDefault="00391EF0" w:rsidP="004C4EFA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B75012" w:rsidRPr="00273982">
        <w:rPr>
          <w:rFonts w:ascii="Times New Roman" w:hAnsi="Times New Roman" w:cs="Times New Roman"/>
          <w:sz w:val="24"/>
          <w:szCs w:val="24"/>
        </w:rPr>
        <w:t>eetin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 xml:space="preserve">was 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held </w:t>
      </w:r>
      <w:r>
        <w:rPr>
          <w:rFonts w:ascii="Times New Roman" w:hAnsi="Times New Roman" w:cs="Times New Roman"/>
          <w:sz w:val="24"/>
          <w:szCs w:val="24"/>
        </w:rPr>
        <w:t>via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64B5B" w:rsidRPr="00273982">
        <w:rPr>
          <w:rFonts w:ascii="Times New Roman" w:hAnsi="Times New Roman" w:cs="Times New Roman"/>
          <w:sz w:val="24"/>
          <w:szCs w:val="24"/>
        </w:rPr>
        <w:t>Zoom</w:t>
      </w:r>
      <w:proofErr w:type="gramEnd"/>
    </w:p>
    <w:p w14:paraId="5C3E3EBA" w14:textId="77777777" w:rsidR="00252C23" w:rsidRPr="00273982" w:rsidRDefault="00D564B1" w:rsidP="00D564B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Franklin County </w:t>
      </w:r>
      <w:r w:rsidR="00BE2474" w:rsidRPr="00273982">
        <w:rPr>
          <w:rFonts w:ascii="Times New Roman" w:hAnsi="Times New Roman" w:cs="Times New Roman"/>
          <w:b/>
          <w:sz w:val="24"/>
          <w:szCs w:val="24"/>
        </w:rPr>
        <w:t>Commissioners</w:t>
      </w:r>
      <w:r w:rsidR="00E73377" w:rsidRPr="00273982">
        <w:rPr>
          <w:rFonts w:ascii="Times New Roman" w:hAnsi="Times New Roman" w:cs="Times New Roman"/>
          <w:b/>
          <w:sz w:val="24"/>
          <w:szCs w:val="24"/>
        </w:rPr>
        <w:t xml:space="preserve"> Meeting</w:t>
      </w:r>
    </w:p>
    <w:p w14:paraId="5AF95177" w14:textId="77777777" w:rsidR="00252C23" w:rsidRPr="00273982" w:rsidRDefault="00252C23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B731A7" w14:textId="76BE8336" w:rsidR="002A6A8A" w:rsidRPr="00273982" w:rsidRDefault="007C013C" w:rsidP="00AF41C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ay </w:t>
      </w:r>
      <w:r w:rsidR="00400650">
        <w:rPr>
          <w:rFonts w:ascii="Times New Roman" w:hAnsi="Times New Roman" w:cs="Times New Roman"/>
          <w:b/>
          <w:sz w:val="24"/>
          <w:szCs w:val="24"/>
        </w:rPr>
        <w:t>16</w:t>
      </w:r>
      <w:r w:rsidR="00105072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gramStart"/>
      <w:r w:rsidR="00AC635B">
        <w:rPr>
          <w:rFonts w:ascii="Times New Roman" w:hAnsi="Times New Roman" w:cs="Times New Roman"/>
          <w:b/>
          <w:sz w:val="24"/>
          <w:szCs w:val="24"/>
        </w:rPr>
        <w:t>2023</w:t>
      </w:r>
      <w:proofErr w:type="gramEnd"/>
      <w:r w:rsidR="001050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713EE"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73F88AF6" w14:textId="77777777" w:rsidR="0001149D" w:rsidRPr="00273982" w:rsidRDefault="0001149D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F80185" w14:textId="3E316A3F" w:rsidR="00252C23" w:rsidRPr="00273982" w:rsidRDefault="00391EF0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252C23" w:rsidRPr="00273982">
        <w:rPr>
          <w:rFonts w:ascii="Times New Roman" w:hAnsi="Times New Roman" w:cs="Times New Roman"/>
          <w:sz w:val="24"/>
          <w:szCs w:val="24"/>
        </w:rPr>
        <w:t xml:space="preserve">eeting was called to order by </w:t>
      </w:r>
      <w:r w:rsidR="00D816DC" w:rsidRPr="00273982">
        <w:rPr>
          <w:rFonts w:ascii="Times New Roman" w:hAnsi="Times New Roman" w:cs="Times New Roman"/>
          <w:sz w:val="24"/>
          <w:szCs w:val="24"/>
        </w:rPr>
        <w:t>Commissioner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5C350A" w:rsidRPr="00273982">
        <w:rPr>
          <w:rFonts w:ascii="Times New Roman" w:hAnsi="Times New Roman" w:cs="Times New Roman"/>
          <w:sz w:val="24"/>
          <w:szCs w:val="24"/>
        </w:rPr>
        <w:t>Brann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A47E1" w:rsidRPr="00273982">
        <w:rPr>
          <w:rFonts w:ascii="Times New Roman" w:hAnsi="Times New Roman" w:cs="Times New Roman"/>
          <w:sz w:val="24"/>
          <w:szCs w:val="24"/>
        </w:rPr>
        <w:t>at</w:t>
      </w:r>
      <w:r w:rsidR="002B43C5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7C013C">
        <w:rPr>
          <w:rFonts w:ascii="Times New Roman" w:hAnsi="Times New Roman" w:cs="Times New Roman"/>
          <w:sz w:val="24"/>
          <w:szCs w:val="24"/>
        </w:rPr>
        <w:t>3:15 P</w:t>
      </w:r>
      <w:r w:rsidR="00864E55">
        <w:rPr>
          <w:rFonts w:ascii="Times New Roman" w:hAnsi="Times New Roman" w:cs="Times New Roman"/>
          <w:sz w:val="24"/>
          <w:szCs w:val="24"/>
        </w:rPr>
        <w:t>M</w:t>
      </w:r>
    </w:p>
    <w:p w14:paraId="655F126C" w14:textId="77777777" w:rsidR="006D598D" w:rsidRPr="00273982" w:rsidRDefault="0010268B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>Pledge of Allegiance</w:t>
      </w:r>
    </w:p>
    <w:p w14:paraId="0B52A18A" w14:textId="77777777" w:rsidR="00E60571" w:rsidRPr="00273982" w:rsidRDefault="00E60571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6FFE886" w14:textId="65B4DFC8" w:rsidR="006C0504" w:rsidRDefault="00D37EF7" w:rsidP="0046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udience</w:t>
      </w:r>
      <w:r w:rsidR="00723545" w:rsidRPr="00273982">
        <w:rPr>
          <w:rFonts w:ascii="Times New Roman" w:hAnsi="Times New Roman" w:cs="Times New Roman"/>
          <w:b/>
          <w:sz w:val="24"/>
          <w:szCs w:val="24"/>
        </w:rPr>
        <w:t>:</w:t>
      </w:r>
      <w:r w:rsidR="007C013C">
        <w:rPr>
          <w:rFonts w:ascii="Times New Roman" w:hAnsi="Times New Roman" w:cs="Times New Roman"/>
          <w:bCs/>
          <w:sz w:val="24"/>
          <w:szCs w:val="24"/>
        </w:rPr>
        <w:t xml:space="preserve"> Sue Pratt, Nick Palmer, Pamela Prodan,</w:t>
      </w:r>
      <w:r w:rsidR="00400650">
        <w:rPr>
          <w:rFonts w:ascii="Times New Roman" w:hAnsi="Times New Roman" w:cs="Times New Roman"/>
          <w:bCs/>
          <w:sz w:val="24"/>
          <w:szCs w:val="24"/>
        </w:rPr>
        <w:t xml:space="preserve"> Charlie Woodworth,</w:t>
      </w:r>
      <w:r w:rsidR="007C013C">
        <w:rPr>
          <w:rFonts w:ascii="Times New Roman" w:hAnsi="Times New Roman" w:cs="Times New Roman"/>
          <w:bCs/>
          <w:sz w:val="24"/>
          <w:szCs w:val="24"/>
        </w:rPr>
        <w:t xml:space="preserve"> Fen Fowler, Donna Perry, Jim Desjardins, Scott Nichols, John Welch, Steve Lowell, David St. Laurent, MBTV, Annie Twitchell</w:t>
      </w:r>
      <w:r w:rsidR="00633F6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400650">
        <w:rPr>
          <w:rFonts w:ascii="Times New Roman" w:hAnsi="Times New Roman" w:cs="Times New Roman"/>
          <w:bCs/>
          <w:sz w:val="24"/>
          <w:szCs w:val="24"/>
        </w:rPr>
        <w:t>Elais</w:t>
      </w:r>
      <w:proofErr w:type="spellEnd"/>
      <w:r w:rsidR="00400650">
        <w:rPr>
          <w:rFonts w:ascii="Times New Roman" w:hAnsi="Times New Roman" w:cs="Times New Roman"/>
          <w:bCs/>
          <w:sz w:val="24"/>
          <w:szCs w:val="24"/>
        </w:rPr>
        <w:t xml:space="preserve"> Twitchell, </w:t>
      </w:r>
      <w:r w:rsidR="00633F6F">
        <w:rPr>
          <w:rFonts w:ascii="Times New Roman" w:hAnsi="Times New Roman" w:cs="Times New Roman"/>
          <w:bCs/>
          <w:sz w:val="24"/>
          <w:szCs w:val="24"/>
        </w:rPr>
        <w:t>Mike Pond, Amy Bernard, Tiffany Baker</w:t>
      </w:r>
      <w:r w:rsidR="00400650">
        <w:rPr>
          <w:rFonts w:ascii="Times New Roman" w:hAnsi="Times New Roman" w:cs="Times New Roman"/>
          <w:bCs/>
          <w:sz w:val="24"/>
          <w:szCs w:val="24"/>
        </w:rPr>
        <w:t>, Amy Heckbert</w:t>
      </w:r>
    </w:p>
    <w:p w14:paraId="56EFBA28" w14:textId="45C56546" w:rsidR="00743DF4" w:rsidRDefault="00743DF4" w:rsidP="0046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40CB18FA" w14:textId="2F3431E6" w:rsidR="00743DF4" w:rsidRPr="00743DF4" w:rsidRDefault="00743DF4" w:rsidP="0046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743DF4">
        <w:rPr>
          <w:rFonts w:ascii="Times New Roman" w:hAnsi="Times New Roman" w:cs="Times New Roman"/>
          <w:b/>
          <w:sz w:val="24"/>
          <w:szCs w:val="24"/>
        </w:rPr>
        <w:t xml:space="preserve">Virtual: </w:t>
      </w:r>
      <w:r w:rsidR="007C013C" w:rsidRPr="007C013C">
        <w:rPr>
          <w:rFonts w:ascii="Times New Roman" w:hAnsi="Times New Roman" w:cs="Times New Roman"/>
          <w:bCs/>
          <w:sz w:val="24"/>
          <w:szCs w:val="24"/>
        </w:rPr>
        <w:t xml:space="preserve">Elaine Fitch, </w:t>
      </w:r>
      <w:proofErr w:type="spellStart"/>
      <w:r w:rsidR="007C013C" w:rsidRPr="007C013C">
        <w:rPr>
          <w:rFonts w:ascii="Times New Roman" w:hAnsi="Times New Roman" w:cs="Times New Roman"/>
          <w:bCs/>
          <w:sz w:val="24"/>
          <w:szCs w:val="24"/>
        </w:rPr>
        <w:t>Vicroria</w:t>
      </w:r>
      <w:proofErr w:type="spellEnd"/>
      <w:r w:rsidR="007C013C" w:rsidRPr="007C013C">
        <w:rPr>
          <w:rFonts w:ascii="Times New Roman" w:hAnsi="Times New Roman" w:cs="Times New Roman"/>
          <w:bCs/>
          <w:sz w:val="24"/>
          <w:szCs w:val="24"/>
        </w:rPr>
        <w:t xml:space="preserve"> Parker, </w:t>
      </w:r>
      <w:r w:rsidR="00400650">
        <w:rPr>
          <w:rFonts w:ascii="Times New Roman" w:hAnsi="Times New Roman" w:cs="Times New Roman"/>
          <w:bCs/>
          <w:sz w:val="24"/>
          <w:szCs w:val="24"/>
        </w:rPr>
        <w:t xml:space="preserve">Sue Black, Heidi Jordan, Sara Bickford, Marlene Bradley, Amanda </w:t>
      </w:r>
      <w:proofErr w:type="spellStart"/>
      <w:r w:rsidR="00400650">
        <w:rPr>
          <w:rFonts w:ascii="Times New Roman" w:hAnsi="Times New Roman" w:cs="Times New Roman"/>
          <w:bCs/>
          <w:sz w:val="24"/>
          <w:szCs w:val="24"/>
        </w:rPr>
        <w:t>Simoneau</w:t>
      </w:r>
      <w:proofErr w:type="spellEnd"/>
      <w:r w:rsidR="00400650">
        <w:rPr>
          <w:rFonts w:ascii="Times New Roman" w:hAnsi="Times New Roman" w:cs="Times New Roman"/>
          <w:bCs/>
          <w:sz w:val="24"/>
          <w:szCs w:val="24"/>
        </w:rPr>
        <w:t>, Brad Timberlake</w:t>
      </w:r>
    </w:p>
    <w:p w14:paraId="6D81E2B0" w14:textId="77777777" w:rsidR="000E367B" w:rsidRPr="00273982" w:rsidRDefault="000E367B" w:rsidP="00FD4E6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2DC9A4C" w14:textId="77777777" w:rsidR="006C0504" w:rsidRDefault="006C0504" w:rsidP="00E1041B">
      <w:pPr>
        <w:pStyle w:val="NormalWeb"/>
        <w:rPr>
          <w:b/>
        </w:rPr>
      </w:pPr>
    </w:p>
    <w:p w14:paraId="4F3C80AC" w14:textId="77777777" w:rsidR="007C013C" w:rsidRDefault="000B2A08" w:rsidP="00E1041B">
      <w:pPr>
        <w:pStyle w:val="NormalWeb"/>
        <w:rPr>
          <w:b/>
        </w:rPr>
      </w:pPr>
      <w:r w:rsidRPr="00273982">
        <w:rPr>
          <w:b/>
        </w:rPr>
        <w:t>APPOINTMENTS:</w:t>
      </w:r>
      <w:r w:rsidR="000E367B" w:rsidRPr="00273982">
        <w:rPr>
          <w:b/>
        </w:rPr>
        <w:t xml:space="preserve"> </w:t>
      </w:r>
    </w:p>
    <w:p w14:paraId="691097B7" w14:textId="77777777" w:rsidR="007C013C" w:rsidRPr="007C013C" w:rsidRDefault="007C013C" w:rsidP="007C013C">
      <w:pPr>
        <w:pStyle w:val="NormalWeb"/>
        <w:rPr>
          <w:rFonts w:ascii="Tahoma" w:hAnsi="Tahoma" w:cs="Tahoma"/>
          <w:b/>
        </w:rPr>
      </w:pPr>
    </w:p>
    <w:p w14:paraId="2AC5BD36" w14:textId="1EAD3FFB" w:rsidR="009B799F" w:rsidRPr="007C013C" w:rsidRDefault="007C013C" w:rsidP="007C013C">
      <w:pPr>
        <w:pStyle w:val="NormalWeb"/>
        <w:rPr>
          <w:rFonts w:ascii="Tahoma" w:hAnsi="Tahoma" w:cs="Tahoma"/>
          <w:b/>
        </w:rPr>
      </w:pPr>
      <w:r w:rsidRPr="007C013C">
        <w:rPr>
          <w:rFonts w:ascii="Tahoma" w:hAnsi="Tahoma" w:cs="Tahoma"/>
          <w:b/>
        </w:rPr>
        <w:t>Opioid Settlement Committee Members:</w:t>
      </w:r>
      <w:r w:rsidR="00633F6F">
        <w:rPr>
          <w:rFonts w:ascii="Tahoma" w:hAnsi="Tahoma" w:cs="Tahoma"/>
          <w:b/>
        </w:rPr>
        <w:t xml:space="preserve"> Motion to appoint </w:t>
      </w:r>
      <w:r w:rsidR="002D07BD">
        <w:rPr>
          <w:rFonts w:ascii="Tahoma" w:hAnsi="Tahoma" w:cs="Tahoma"/>
          <w:b/>
        </w:rPr>
        <w:t xml:space="preserve">2 more members to make it 9 total. Richard </w:t>
      </w:r>
      <w:proofErr w:type="spellStart"/>
      <w:r w:rsidR="002D07BD">
        <w:rPr>
          <w:rFonts w:ascii="Tahoma" w:hAnsi="Tahoma" w:cs="Tahoma"/>
          <w:b/>
        </w:rPr>
        <w:t>Lumb</w:t>
      </w:r>
      <w:proofErr w:type="spellEnd"/>
      <w:r w:rsidR="002D07BD">
        <w:rPr>
          <w:rFonts w:ascii="Tahoma" w:hAnsi="Tahoma" w:cs="Tahoma"/>
          <w:b/>
        </w:rPr>
        <w:t xml:space="preserve"> and Katlynn Beaumont requested to sit on the committee.</w:t>
      </w:r>
      <w:r w:rsidR="00633F6F">
        <w:rPr>
          <w:rFonts w:ascii="Tahoma" w:hAnsi="Tahoma" w:cs="Tahoma"/>
          <w:b/>
        </w:rPr>
        <w:t xml:space="preserve"> (</w:t>
      </w:r>
      <w:r w:rsidR="002D07BD">
        <w:rPr>
          <w:rFonts w:ascii="Tahoma" w:hAnsi="Tahoma" w:cs="Tahoma"/>
          <w:b/>
        </w:rPr>
        <w:t>Terry</w:t>
      </w:r>
      <w:r w:rsidR="00633F6F">
        <w:rPr>
          <w:rFonts w:ascii="Tahoma" w:hAnsi="Tahoma" w:cs="Tahoma"/>
          <w:b/>
        </w:rPr>
        <w:t>/Lance) (3/0)</w:t>
      </w:r>
    </w:p>
    <w:p w14:paraId="1D22E78A" w14:textId="77777777" w:rsidR="00715E62" w:rsidRPr="00B161CE" w:rsidRDefault="00715E62" w:rsidP="00715E62">
      <w:pPr>
        <w:pStyle w:val="NormalWeb"/>
        <w:rPr>
          <w:color w:val="000000"/>
        </w:rPr>
      </w:pPr>
    </w:p>
    <w:p w14:paraId="5F1957FF" w14:textId="77777777" w:rsidR="00B161CE" w:rsidRDefault="00B161CE" w:rsidP="00B161CE">
      <w:pPr>
        <w:pStyle w:val="NormalWeb"/>
        <w:rPr>
          <w:rFonts w:ascii="Tahoma" w:hAnsi="Tahoma" w:cs="Tahoma"/>
          <w:b/>
          <w:bCs/>
          <w:color w:val="000000"/>
        </w:rPr>
      </w:pPr>
      <w:r w:rsidRPr="00607EC9">
        <w:rPr>
          <w:rFonts w:ascii="Tahoma" w:hAnsi="Tahoma" w:cs="Tahoma"/>
          <w:b/>
          <w:bCs/>
          <w:color w:val="000000"/>
        </w:rPr>
        <w:t>NEW BUSINESS:</w:t>
      </w:r>
    </w:p>
    <w:p w14:paraId="01D544A3" w14:textId="393245AA" w:rsidR="007D1C11" w:rsidRDefault="007D1C11" w:rsidP="007D1C11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Clerks Report: </w:t>
      </w:r>
      <w:r w:rsidR="00633F6F">
        <w:rPr>
          <w:rFonts w:ascii="Tahoma" w:hAnsi="Tahoma" w:cs="Tahoma"/>
          <w:b/>
          <w:bCs/>
          <w:color w:val="000000"/>
        </w:rPr>
        <w:t xml:space="preserve">Motion to approve the minutes from </w:t>
      </w:r>
      <w:r w:rsidR="002D07BD">
        <w:rPr>
          <w:rFonts w:ascii="Tahoma" w:hAnsi="Tahoma" w:cs="Tahoma"/>
          <w:b/>
          <w:bCs/>
          <w:color w:val="000000"/>
        </w:rPr>
        <w:t>May 2</w:t>
      </w:r>
      <w:r w:rsidR="00633F6F">
        <w:rPr>
          <w:rFonts w:ascii="Tahoma" w:hAnsi="Tahoma" w:cs="Tahoma"/>
          <w:b/>
          <w:bCs/>
          <w:color w:val="000000"/>
        </w:rPr>
        <w:t xml:space="preserve">, </w:t>
      </w:r>
      <w:proofErr w:type="gramStart"/>
      <w:r w:rsidR="00633F6F">
        <w:rPr>
          <w:rFonts w:ascii="Tahoma" w:hAnsi="Tahoma" w:cs="Tahoma"/>
          <w:b/>
          <w:bCs/>
          <w:color w:val="000000"/>
        </w:rPr>
        <w:t>2023</w:t>
      </w:r>
      <w:proofErr w:type="gramEnd"/>
      <w:r w:rsidR="00633F6F">
        <w:rPr>
          <w:rFonts w:ascii="Tahoma" w:hAnsi="Tahoma" w:cs="Tahoma"/>
          <w:b/>
          <w:bCs/>
          <w:color w:val="000000"/>
        </w:rPr>
        <w:t xml:space="preserve"> and the Clerks report: (</w:t>
      </w:r>
      <w:r w:rsidR="002D07BD">
        <w:rPr>
          <w:rFonts w:ascii="Tahoma" w:hAnsi="Tahoma" w:cs="Tahoma"/>
          <w:b/>
          <w:bCs/>
          <w:color w:val="000000"/>
        </w:rPr>
        <w:t>Terry</w:t>
      </w:r>
      <w:r w:rsidR="00633F6F">
        <w:rPr>
          <w:rFonts w:ascii="Tahoma" w:hAnsi="Tahoma" w:cs="Tahoma"/>
          <w:b/>
          <w:bCs/>
          <w:color w:val="000000"/>
        </w:rPr>
        <w:t>/Bob) (3/0)</w:t>
      </w:r>
    </w:p>
    <w:p w14:paraId="5358B687" w14:textId="41C76C09" w:rsidR="007D1C11" w:rsidRDefault="007D1C11" w:rsidP="007D1C11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:</w:t>
      </w:r>
      <w:r w:rsidR="00633F6F">
        <w:rPr>
          <w:rFonts w:ascii="Tahoma" w:hAnsi="Tahoma" w:cs="Tahoma"/>
          <w:b/>
          <w:bCs/>
          <w:color w:val="000000"/>
        </w:rPr>
        <w:t xml:space="preserve"> Motion to accept the Treasurers report: </w:t>
      </w:r>
      <w:r w:rsidR="0065742C">
        <w:rPr>
          <w:rFonts w:ascii="Tahoma" w:hAnsi="Tahoma" w:cs="Tahoma"/>
          <w:b/>
          <w:bCs/>
          <w:color w:val="000000"/>
        </w:rPr>
        <w:t>(Lance/Bob) (3/0)</w:t>
      </w:r>
    </w:p>
    <w:p w14:paraId="7EBC7B1C" w14:textId="004A6B0E" w:rsidR="00B55C2E" w:rsidRDefault="00B55C2E" w:rsidP="007D1C11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Award Contract for Heat Pumps: </w:t>
      </w:r>
      <w:r>
        <w:rPr>
          <w:rFonts w:ascii="Tahoma" w:hAnsi="Tahoma" w:cs="Tahoma"/>
          <w:color w:val="000000"/>
        </w:rPr>
        <w:t xml:space="preserve">Recommend accepting bid from Dave’s World. </w:t>
      </w:r>
      <w:r>
        <w:rPr>
          <w:rFonts w:ascii="Tahoma" w:hAnsi="Tahoma" w:cs="Tahoma"/>
          <w:b/>
          <w:bCs/>
          <w:color w:val="000000"/>
        </w:rPr>
        <w:t>Motion to accept Bid: (Lance/Bob) (3/0)</w:t>
      </w:r>
    </w:p>
    <w:p w14:paraId="5F44B97E" w14:textId="5A638A6B" w:rsidR="007C013C" w:rsidRDefault="007C013C" w:rsidP="007C013C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Award RFP for </w:t>
      </w:r>
      <w:r w:rsidR="00B55C2E">
        <w:rPr>
          <w:rFonts w:ascii="Tahoma" w:hAnsi="Tahoma" w:cs="Tahoma"/>
          <w:b/>
          <w:bCs/>
          <w:color w:val="000000"/>
        </w:rPr>
        <w:t>Grading</w:t>
      </w:r>
      <w:r w:rsidR="0065742C">
        <w:rPr>
          <w:rFonts w:ascii="Tahoma" w:hAnsi="Tahoma" w:cs="Tahoma"/>
          <w:b/>
          <w:bCs/>
          <w:color w:val="000000"/>
        </w:rPr>
        <w:t xml:space="preserve">: </w:t>
      </w:r>
      <w:r w:rsidR="0065742C" w:rsidRPr="00C5512F">
        <w:rPr>
          <w:rFonts w:ascii="Tahoma" w:hAnsi="Tahoma" w:cs="Tahoma"/>
          <w:color w:val="000000"/>
        </w:rPr>
        <w:t xml:space="preserve">Recommend accepting the bid from </w:t>
      </w:r>
      <w:r w:rsidR="00B55C2E">
        <w:rPr>
          <w:rFonts w:ascii="Tahoma" w:hAnsi="Tahoma" w:cs="Tahoma"/>
          <w:color w:val="000000"/>
        </w:rPr>
        <w:t xml:space="preserve">GCA Logging at </w:t>
      </w:r>
      <w:r w:rsidR="0065742C" w:rsidRPr="00C5512F">
        <w:rPr>
          <w:rFonts w:ascii="Tahoma" w:hAnsi="Tahoma" w:cs="Tahoma"/>
          <w:color w:val="000000"/>
        </w:rPr>
        <w:t>$</w:t>
      </w:r>
      <w:r w:rsidR="00B55C2E">
        <w:rPr>
          <w:rFonts w:ascii="Tahoma" w:hAnsi="Tahoma" w:cs="Tahoma"/>
          <w:color w:val="000000"/>
        </w:rPr>
        <w:t>845/mile</w:t>
      </w:r>
      <w:r w:rsidR="0065742C" w:rsidRPr="00C5512F">
        <w:rPr>
          <w:rFonts w:ascii="Tahoma" w:hAnsi="Tahoma" w:cs="Tahoma"/>
          <w:color w:val="000000"/>
        </w:rPr>
        <w:t>.</w:t>
      </w:r>
      <w:r w:rsidR="0065742C">
        <w:rPr>
          <w:rFonts w:ascii="Tahoma" w:hAnsi="Tahoma" w:cs="Tahoma"/>
          <w:b/>
          <w:bCs/>
          <w:color w:val="000000"/>
        </w:rPr>
        <w:t xml:space="preserve"> Motion to </w:t>
      </w:r>
      <w:r w:rsidR="00B55C2E">
        <w:rPr>
          <w:rFonts w:ascii="Tahoma" w:hAnsi="Tahoma" w:cs="Tahoma"/>
          <w:b/>
          <w:bCs/>
          <w:color w:val="000000"/>
        </w:rPr>
        <w:t>accept Bid</w:t>
      </w:r>
      <w:r w:rsidR="0065742C">
        <w:rPr>
          <w:rFonts w:ascii="Tahoma" w:hAnsi="Tahoma" w:cs="Tahoma"/>
          <w:b/>
          <w:bCs/>
          <w:color w:val="000000"/>
        </w:rPr>
        <w:t>: (Lance/</w:t>
      </w:r>
      <w:r w:rsidR="00B55C2E">
        <w:rPr>
          <w:rFonts w:ascii="Tahoma" w:hAnsi="Tahoma" w:cs="Tahoma"/>
          <w:b/>
          <w:bCs/>
          <w:color w:val="000000"/>
        </w:rPr>
        <w:t>Terry</w:t>
      </w:r>
      <w:r w:rsidR="0065742C">
        <w:rPr>
          <w:rFonts w:ascii="Tahoma" w:hAnsi="Tahoma" w:cs="Tahoma"/>
          <w:b/>
          <w:bCs/>
          <w:color w:val="000000"/>
        </w:rPr>
        <w:t xml:space="preserve">) </w:t>
      </w:r>
      <w:r w:rsidR="00B55C2E">
        <w:rPr>
          <w:rFonts w:ascii="Tahoma" w:hAnsi="Tahoma" w:cs="Tahoma"/>
          <w:b/>
          <w:bCs/>
          <w:color w:val="000000"/>
        </w:rPr>
        <w:t xml:space="preserve">Bob opposed </w:t>
      </w:r>
      <w:r w:rsidR="0065742C">
        <w:rPr>
          <w:rFonts w:ascii="Tahoma" w:hAnsi="Tahoma" w:cs="Tahoma"/>
          <w:b/>
          <w:bCs/>
          <w:color w:val="000000"/>
        </w:rPr>
        <w:t>(</w:t>
      </w:r>
      <w:r w:rsidR="00B55C2E">
        <w:rPr>
          <w:rFonts w:ascii="Tahoma" w:hAnsi="Tahoma" w:cs="Tahoma"/>
          <w:b/>
          <w:bCs/>
          <w:color w:val="000000"/>
        </w:rPr>
        <w:t>2</w:t>
      </w:r>
      <w:r w:rsidR="0065742C">
        <w:rPr>
          <w:rFonts w:ascii="Tahoma" w:hAnsi="Tahoma" w:cs="Tahoma"/>
          <w:b/>
          <w:bCs/>
          <w:color w:val="000000"/>
        </w:rPr>
        <w:t>/</w:t>
      </w:r>
      <w:r w:rsidR="00B55C2E">
        <w:rPr>
          <w:rFonts w:ascii="Tahoma" w:hAnsi="Tahoma" w:cs="Tahoma"/>
          <w:b/>
          <w:bCs/>
          <w:color w:val="000000"/>
        </w:rPr>
        <w:t>1</w:t>
      </w:r>
      <w:r w:rsidR="0065742C">
        <w:rPr>
          <w:rFonts w:ascii="Tahoma" w:hAnsi="Tahoma" w:cs="Tahoma"/>
          <w:b/>
          <w:bCs/>
          <w:color w:val="000000"/>
        </w:rPr>
        <w:t>)</w:t>
      </w:r>
    </w:p>
    <w:p w14:paraId="6A8D0285" w14:textId="25ACCA16" w:rsidR="007C013C" w:rsidRDefault="007C013C" w:rsidP="007C013C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</w:t>
      </w:r>
      <w:r w:rsidR="00B55C2E">
        <w:rPr>
          <w:rFonts w:ascii="Tahoma" w:hAnsi="Tahoma" w:cs="Tahoma"/>
          <w:b/>
          <w:bCs/>
          <w:color w:val="000000"/>
        </w:rPr>
        <w:t>alem Fire Department Lease</w:t>
      </w:r>
      <w:r w:rsidR="0065742C">
        <w:rPr>
          <w:rFonts w:ascii="Tahoma" w:hAnsi="Tahoma" w:cs="Tahoma"/>
          <w:b/>
          <w:bCs/>
          <w:color w:val="000000"/>
        </w:rPr>
        <w:t xml:space="preserve">: </w:t>
      </w:r>
      <w:r w:rsidR="00B55C2E">
        <w:rPr>
          <w:rFonts w:ascii="Tahoma" w:hAnsi="Tahoma" w:cs="Tahoma"/>
          <w:color w:val="000000"/>
        </w:rPr>
        <w:t>Asked to end lease for the building.</w:t>
      </w:r>
      <w:r w:rsidR="0065742C" w:rsidRPr="00C5512F">
        <w:rPr>
          <w:rFonts w:ascii="Tahoma" w:hAnsi="Tahoma" w:cs="Tahoma"/>
          <w:color w:val="000000"/>
        </w:rPr>
        <w:t xml:space="preserve"> </w:t>
      </w:r>
      <w:r w:rsidR="0065742C">
        <w:rPr>
          <w:rFonts w:ascii="Tahoma" w:hAnsi="Tahoma" w:cs="Tahoma"/>
          <w:b/>
          <w:bCs/>
          <w:color w:val="000000"/>
        </w:rPr>
        <w:t xml:space="preserve">Motion </w:t>
      </w:r>
      <w:r w:rsidR="00B55C2E">
        <w:rPr>
          <w:rFonts w:ascii="Tahoma" w:hAnsi="Tahoma" w:cs="Tahoma"/>
          <w:b/>
          <w:bCs/>
          <w:color w:val="000000"/>
        </w:rPr>
        <w:t xml:space="preserve">to </w:t>
      </w:r>
      <w:r w:rsidR="00735E40">
        <w:rPr>
          <w:rFonts w:ascii="Tahoma" w:hAnsi="Tahoma" w:cs="Tahoma"/>
          <w:b/>
          <w:bCs/>
          <w:color w:val="000000"/>
        </w:rPr>
        <w:t>terminate</w:t>
      </w:r>
      <w:r w:rsidR="00B55C2E">
        <w:rPr>
          <w:rFonts w:ascii="Tahoma" w:hAnsi="Tahoma" w:cs="Tahoma"/>
          <w:b/>
          <w:bCs/>
          <w:color w:val="000000"/>
        </w:rPr>
        <w:t xml:space="preserve"> </w:t>
      </w:r>
      <w:r w:rsidR="00735E40">
        <w:rPr>
          <w:rFonts w:ascii="Tahoma" w:hAnsi="Tahoma" w:cs="Tahoma"/>
          <w:b/>
          <w:bCs/>
          <w:color w:val="000000"/>
        </w:rPr>
        <w:t>l</w:t>
      </w:r>
      <w:r w:rsidR="00B55C2E">
        <w:rPr>
          <w:rFonts w:ascii="Tahoma" w:hAnsi="Tahoma" w:cs="Tahoma"/>
          <w:b/>
          <w:bCs/>
          <w:color w:val="000000"/>
        </w:rPr>
        <w:t>ease</w:t>
      </w:r>
      <w:r w:rsidR="0065742C">
        <w:rPr>
          <w:rFonts w:ascii="Tahoma" w:hAnsi="Tahoma" w:cs="Tahoma"/>
          <w:b/>
          <w:bCs/>
          <w:color w:val="000000"/>
        </w:rPr>
        <w:t>: (Lance/Bob) (3/0)</w:t>
      </w:r>
    </w:p>
    <w:p w14:paraId="2FA87B52" w14:textId="6F853114" w:rsidR="00735E40" w:rsidRDefault="00735E40" w:rsidP="007C013C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Strategic Plan discussion: No motion </w:t>
      </w:r>
      <w:proofErr w:type="gramStart"/>
      <w:r>
        <w:rPr>
          <w:rFonts w:ascii="Tahoma" w:hAnsi="Tahoma" w:cs="Tahoma"/>
          <w:b/>
          <w:bCs/>
          <w:color w:val="000000"/>
        </w:rPr>
        <w:t>at this time</w:t>
      </w:r>
      <w:proofErr w:type="gramEnd"/>
    </w:p>
    <w:p w14:paraId="4207BAAC" w14:textId="306044F8" w:rsidR="00735E40" w:rsidRDefault="00735E40" w:rsidP="007C013C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Jail Kitchen Project: </w:t>
      </w:r>
      <w:r>
        <w:rPr>
          <w:rFonts w:ascii="Tahoma" w:hAnsi="Tahoma" w:cs="Tahoma"/>
          <w:color w:val="000000"/>
        </w:rPr>
        <w:t xml:space="preserve">Sheriff Nichols asked for more money to finish the project inside the jail kitchen. </w:t>
      </w:r>
      <w:r>
        <w:rPr>
          <w:rFonts w:ascii="Tahoma" w:hAnsi="Tahoma" w:cs="Tahoma"/>
          <w:b/>
          <w:bCs/>
          <w:color w:val="000000"/>
        </w:rPr>
        <w:t>Motion to setup an estimate: (Lance/Bob) (3/0)</w:t>
      </w:r>
    </w:p>
    <w:p w14:paraId="303E5887" w14:textId="56973E88" w:rsidR="00735E40" w:rsidRDefault="00735E40" w:rsidP="007C013C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Maine High Peaks National Refuge: </w:t>
      </w:r>
      <w:proofErr w:type="spellStart"/>
      <w:r w:rsidR="00E02FBD">
        <w:rPr>
          <w:rFonts w:ascii="Tahoma" w:hAnsi="Tahoma" w:cs="Tahoma"/>
          <w:color w:val="000000"/>
        </w:rPr>
        <w:t>Opt</w:t>
      </w:r>
      <w:proofErr w:type="spellEnd"/>
      <w:r w:rsidR="00E02FBD">
        <w:rPr>
          <w:rFonts w:ascii="Tahoma" w:hAnsi="Tahoma" w:cs="Tahoma"/>
          <w:color w:val="000000"/>
        </w:rPr>
        <w:t xml:space="preserve"> not to support the effort to </w:t>
      </w:r>
      <w:r w:rsidR="00901DF0">
        <w:rPr>
          <w:rFonts w:ascii="Tahoma" w:hAnsi="Tahoma" w:cs="Tahoma"/>
          <w:color w:val="000000"/>
        </w:rPr>
        <w:t xml:space="preserve">establish a National Refuge in Northern Franklin County. </w:t>
      </w:r>
      <w:r w:rsidR="00901DF0">
        <w:rPr>
          <w:rFonts w:ascii="Tahoma" w:hAnsi="Tahoma" w:cs="Tahoma"/>
          <w:b/>
          <w:bCs/>
          <w:color w:val="000000"/>
        </w:rPr>
        <w:t xml:space="preserve">Motion to </w:t>
      </w:r>
      <w:proofErr w:type="spellStart"/>
      <w:r w:rsidR="00901DF0">
        <w:rPr>
          <w:rFonts w:ascii="Tahoma" w:hAnsi="Tahoma" w:cs="Tahoma"/>
          <w:b/>
          <w:bCs/>
          <w:color w:val="000000"/>
        </w:rPr>
        <w:t>Opt</w:t>
      </w:r>
      <w:proofErr w:type="spellEnd"/>
      <w:r w:rsidR="00901DF0">
        <w:rPr>
          <w:rFonts w:ascii="Tahoma" w:hAnsi="Tahoma" w:cs="Tahoma"/>
          <w:b/>
          <w:bCs/>
          <w:color w:val="000000"/>
        </w:rPr>
        <w:t xml:space="preserve"> Out: (Lance/Bob) Terry </w:t>
      </w:r>
      <w:proofErr w:type="spellStart"/>
      <w:proofErr w:type="gramStart"/>
      <w:r w:rsidR="00901DF0">
        <w:rPr>
          <w:rFonts w:ascii="Tahoma" w:hAnsi="Tahoma" w:cs="Tahoma"/>
          <w:b/>
          <w:bCs/>
          <w:color w:val="000000"/>
        </w:rPr>
        <w:t>astained</w:t>
      </w:r>
      <w:proofErr w:type="spellEnd"/>
      <w:proofErr w:type="gramEnd"/>
      <w:r w:rsidR="00901DF0">
        <w:rPr>
          <w:rFonts w:ascii="Tahoma" w:hAnsi="Tahoma" w:cs="Tahoma"/>
          <w:b/>
          <w:bCs/>
          <w:color w:val="000000"/>
        </w:rPr>
        <w:t xml:space="preserve"> </w:t>
      </w:r>
    </w:p>
    <w:p w14:paraId="6DACA285" w14:textId="77777777" w:rsidR="00901DF0" w:rsidRDefault="00901DF0" w:rsidP="00901DF0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4F811C41" w14:textId="4B9E1512" w:rsidR="00901DF0" w:rsidRPr="00901DF0" w:rsidRDefault="00901DF0" w:rsidP="00901DF0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 w:rsidRPr="00901DF0">
        <w:rPr>
          <w:rFonts w:ascii="Tahoma" w:hAnsi="Tahoma" w:cs="Tahoma"/>
          <w:b/>
          <w:bCs/>
          <w:color w:val="000000"/>
        </w:rPr>
        <w:lastRenderedPageBreak/>
        <w:t xml:space="preserve">Labor Board for Franklin County member: </w:t>
      </w:r>
      <w:r w:rsidR="0071289B">
        <w:rPr>
          <w:rFonts w:ascii="Tahoma" w:hAnsi="Tahoma" w:cs="Tahoma"/>
          <w:b/>
          <w:bCs/>
          <w:color w:val="000000"/>
        </w:rPr>
        <w:t>by consensus Terry Brann will remain on the Labor Board for Franklin County</w:t>
      </w:r>
    </w:p>
    <w:p w14:paraId="73B04F69" w14:textId="43F9D340" w:rsidR="007D1C11" w:rsidRPr="00607EC9" w:rsidRDefault="007D1C11" w:rsidP="007C013C">
      <w:pPr>
        <w:pStyle w:val="NormalWeb"/>
        <w:ind w:left="720"/>
        <w:rPr>
          <w:rFonts w:ascii="Tahoma" w:hAnsi="Tahoma" w:cs="Tahoma"/>
          <w:b/>
          <w:bCs/>
          <w:color w:val="000000"/>
        </w:rPr>
      </w:pPr>
    </w:p>
    <w:p w14:paraId="02F8CEB7" w14:textId="77777777" w:rsidR="00E3370F" w:rsidRPr="006F4784" w:rsidRDefault="00E3370F" w:rsidP="00E3370F">
      <w:pPr>
        <w:pStyle w:val="ListParagraph"/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</w:p>
    <w:p w14:paraId="23294E33" w14:textId="77777777" w:rsidR="003F1D00" w:rsidRPr="003F1D00" w:rsidRDefault="003F1D00" w:rsidP="003F1D00">
      <w:pPr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color w:val="000000"/>
          <w:sz w:val="24"/>
          <w:szCs w:val="24"/>
        </w:rPr>
        <w:t>OLD BUSINESS:</w:t>
      </w:r>
    </w:p>
    <w:p w14:paraId="263F5C2F" w14:textId="4D198CC7" w:rsidR="003F1D00" w:rsidRPr="0036070B" w:rsidRDefault="00B07145" w:rsidP="00C80DD8">
      <w:pPr>
        <w:pStyle w:val="ListParagraph"/>
        <w:numPr>
          <w:ilvl w:val="0"/>
          <w:numId w:val="45"/>
        </w:numPr>
        <w:spacing w:after="0" w:line="240" w:lineRule="auto"/>
        <w:rPr>
          <w:rFonts w:ascii="Tahoma" w:eastAsia="Calibri" w:hAnsi="Tahoma" w:cs="Tahoma"/>
          <w:bCs/>
          <w:color w:val="000000"/>
          <w:sz w:val="24"/>
          <w:szCs w:val="24"/>
        </w:rPr>
      </w:pPr>
      <w:r w:rsidRPr="0036070B">
        <w:rPr>
          <w:rFonts w:ascii="Tahoma" w:eastAsia="Calibri" w:hAnsi="Tahoma" w:cs="Tahoma"/>
          <w:b/>
          <w:color w:val="000000"/>
          <w:sz w:val="24"/>
          <w:szCs w:val="24"/>
        </w:rPr>
        <w:t xml:space="preserve">Vehicle Use Policy: </w:t>
      </w:r>
      <w:r w:rsidR="00901DF0">
        <w:rPr>
          <w:rFonts w:ascii="Tahoma" w:eastAsia="Calibri" w:hAnsi="Tahoma" w:cs="Tahoma"/>
          <w:bCs/>
          <w:color w:val="000000"/>
          <w:sz w:val="24"/>
          <w:szCs w:val="24"/>
        </w:rPr>
        <w:t>B</w:t>
      </w:r>
      <w:r w:rsidR="00C5512F">
        <w:rPr>
          <w:rFonts w:ascii="Tahoma" w:eastAsia="Calibri" w:hAnsi="Tahoma" w:cs="Tahoma"/>
          <w:bCs/>
          <w:color w:val="000000"/>
          <w:sz w:val="24"/>
          <w:szCs w:val="24"/>
        </w:rPr>
        <w:t xml:space="preserve">oth parties </w:t>
      </w:r>
      <w:r w:rsidR="00901DF0">
        <w:rPr>
          <w:rFonts w:ascii="Tahoma" w:eastAsia="Calibri" w:hAnsi="Tahoma" w:cs="Tahoma"/>
          <w:bCs/>
          <w:color w:val="000000"/>
          <w:sz w:val="24"/>
          <w:szCs w:val="24"/>
        </w:rPr>
        <w:t xml:space="preserve">came to an agreement </w:t>
      </w:r>
      <w:r w:rsidR="00C5512F">
        <w:rPr>
          <w:rFonts w:ascii="Tahoma" w:eastAsia="Calibri" w:hAnsi="Tahoma" w:cs="Tahoma"/>
          <w:bCs/>
          <w:color w:val="000000"/>
          <w:sz w:val="24"/>
          <w:szCs w:val="24"/>
        </w:rPr>
        <w:t xml:space="preserve">regarding family members </w:t>
      </w:r>
      <w:r w:rsidR="00901DF0">
        <w:rPr>
          <w:rFonts w:ascii="Tahoma" w:eastAsia="Calibri" w:hAnsi="Tahoma" w:cs="Tahoma"/>
          <w:bCs/>
          <w:color w:val="000000"/>
          <w:sz w:val="24"/>
          <w:szCs w:val="24"/>
        </w:rPr>
        <w:t xml:space="preserve">not </w:t>
      </w:r>
      <w:r w:rsidR="00C5512F">
        <w:rPr>
          <w:rFonts w:ascii="Tahoma" w:eastAsia="Calibri" w:hAnsi="Tahoma" w:cs="Tahoma"/>
          <w:bCs/>
          <w:color w:val="000000"/>
          <w:sz w:val="24"/>
          <w:szCs w:val="24"/>
        </w:rPr>
        <w:t xml:space="preserve">being allowed to ride in county vehicles on and off duty. </w:t>
      </w:r>
      <w:r w:rsidR="0065742C">
        <w:rPr>
          <w:rFonts w:ascii="Tahoma" w:eastAsia="Calibri" w:hAnsi="Tahoma" w:cs="Tahoma"/>
          <w:b/>
          <w:color w:val="000000"/>
          <w:sz w:val="24"/>
          <w:szCs w:val="24"/>
        </w:rPr>
        <w:t xml:space="preserve">Motion to </w:t>
      </w:r>
      <w:r w:rsidR="0071289B">
        <w:rPr>
          <w:rFonts w:ascii="Tahoma" w:eastAsia="Calibri" w:hAnsi="Tahoma" w:cs="Tahoma"/>
          <w:b/>
          <w:color w:val="000000"/>
          <w:sz w:val="24"/>
          <w:szCs w:val="24"/>
        </w:rPr>
        <w:t>accept the Franklin County Sheriff Fleet Vehicle Use Policy</w:t>
      </w:r>
      <w:r w:rsidR="0065742C">
        <w:rPr>
          <w:rFonts w:ascii="Tahoma" w:eastAsia="Calibri" w:hAnsi="Tahoma" w:cs="Tahoma"/>
          <w:b/>
          <w:color w:val="000000"/>
          <w:sz w:val="24"/>
          <w:szCs w:val="24"/>
        </w:rPr>
        <w:t>: (Lance/Terry) (3/0)</w:t>
      </w:r>
      <w:r w:rsidR="0071289B">
        <w:rPr>
          <w:rFonts w:ascii="Tahoma" w:eastAsia="Calibri" w:hAnsi="Tahoma" w:cs="Tahoma"/>
          <w:b/>
          <w:color w:val="000000"/>
          <w:sz w:val="24"/>
          <w:szCs w:val="24"/>
        </w:rPr>
        <w:t xml:space="preserve"> To accept Franklin County Vehicle Use Policy for All Vehicles Outside the </w:t>
      </w:r>
      <w:proofErr w:type="spellStart"/>
      <w:r w:rsidR="0071289B">
        <w:rPr>
          <w:rFonts w:ascii="Tahoma" w:eastAsia="Calibri" w:hAnsi="Tahoma" w:cs="Tahoma"/>
          <w:b/>
          <w:color w:val="000000"/>
          <w:sz w:val="24"/>
          <w:szCs w:val="24"/>
        </w:rPr>
        <w:t>Sheriffs</w:t>
      </w:r>
      <w:proofErr w:type="spellEnd"/>
      <w:r w:rsidR="0071289B">
        <w:rPr>
          <w:rFonts w:ascii="Tahoma" w:eastAsia="Calibri" w:hAnsi="Tahoma" w:cs="Tahoma"/>
          <w:b/>
          <w:color w:val="000000"/>
          <w:sz w:val="24"/>
          <w:szCs w:val="24"/>
        </w:rPr>
        <w:t xml:space="preserve"> Office: (Lance/Bob) (3/0)</w:t>
      </w:r>
    </w:p>
    <w:p w14:paraId="786D1570" w14:textId="77777777" w:rsidR="00C80DD8" w:rsidRPr="003F1D00" w:rsidRDefault="00C80DD8" w:rsidP="00C80DD8">
      <w:pPr>
        <w:pStyle w:val="ListParagraph"/>
        <w:spacing w:after="0" w:line="240" w:lineRule="auto"/>
        <w:ind w:left="1080"/>
        <w:rPr>
          <w:rFonts w:ascii="Tahoma" w:eastAsia="Calibri" w:hAnsi="Tahoma" w:cs="Tahoma"/>
          <w:b/>
          <w:bCs/>
          <w:color w:val="000000"/>
          <w:sz w:val="24"/>
          <w:szCs w:val="24"/>
        </w:rPr>
      </w:pPr>
    </w:p>
    <w:p w14:paraId="67C030D8" w14:textId="4791DD15" w:rsidR="003F1D00" w:rsidRDefault="003F1D00" w:rsidP="003F1D00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 w:rsidRPr="003F1D00">
        <w:rPr>
          <w:rFonts w:ascii="Tahoma" w:eastAsia="Calibri" w:hAnsi="Tahoma" w:cs="Tahoma"/>
          <w:b/>
          <w:bCs/>
          <w:color w:val="000000"/>
          <w:szCs w:val="24"/>
        </w:rPr>
        <w:t>MISCELLANEOUS:</w:t>
      </w:r>
      <w:r>
        <w:rPr>
          <w:rFonts w:ascii="Tahoma" w:eastAsia="Calibri" w:hAnsi="Tahoma" w:cs="Tahoma"/>
          <w:b/>
          <w:bCs/>
          <w:color w:val="000000"/>
          <w:szCs w:val="24"/>
        </w:rPr>
        <w:t xml:space="preserve"> </w:t>
      </w:r>
    </w:p>
    <w:p w14:paraId="23FEFE42" w14:textId="19122224" w:rsidR="006E28FB" w:rsidRPr="006E28FB" w:rsidRDefault="006E28FB" w:rsidP="007C013C">
      <w:pPr>
        <w:pStyle w:val="ListParagraph"/>
        <w:spacing w:after="0" w:line="240" w:lineRule="auto"/>
        <w:rPr>
          <w:rFonts w:ascii="Tahoma" w:eastAsia="Calibri" w:hAnsi="Tahoma" w:cs="Tahoma"/>
          <w:color w:val="000000"/>
          <w:szCs w:val="24"/>
        </w:rPr>
      </w:pPr>
      <w:r w:rsidRPr="006E28FB">
        <w:rPr>
          <w:rFonts w:ascii="Tahoma" w:eastAsia="Calibri" w:hAnsi="Tahoma" w:cs="Tahoma"/>
          <w:color w:val="000000"/>
          <w:szCs w:val="24"/>
        </w:rPr>
        <w:t xml:space="preserve"> </w:t>
      </w:r>
    </w:p>
    <w:p w14:paraId="4D38DB16" w14:textId="098BDD74" w:rsidR="0065742C" w:rsidRPr="007F5C72" w:rsidRDefault="007F5C72" w:rsidP="007F5C72">
      <w:pPr>
        <w:pStyle w:val="ListParagraph"/>
        <w:numPr>
          <w:ilvl w:val="0"/>
          <w:numId w:val="50"/>
        </w:num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>
        <w:rPr>
          <w:rFonts w:ascii="Tahoma" w:eastAsia="Calibri" w:hAnsi="Tahoma" w:cs="Tahoma"/>
          <w:b/>
          <w:bCs/>
          <w:color w:val="000000"/>
          <w:szCs w:val="24"/>
        </w:rPr>
        <w:t xml:space="preserve">Commissioner Email regulations: </w:t>
      </w:r>
      <w:r>
        <w:rPr>
          <w:rFonts w:ascii="Tahoma" w:eastAsia="Calibri" w:hAnsi="Tahoma" w:cs="Tahoma"/>
          <w:color w:val="000000"/>
          <w:szCs w:val="24"/>
        </w:rPr>
        <w:t xml:space="preserve">a discussion about responding to </w:t>
      </w:r>
      <w:proofErr w:type="spellStart"/>
      <w:r>
        <w:rPr>
          <w:rFonts w:ascii="Tahoma" w:eastAsia="Calibri" w:hAnsi="Tahoma" w:cs="Tahoma"/>
          <w:color w:val="000000"/>
          <w:szCs w:val="24"/>
        </w:rPr>
        <w:t xml:space="preserve">each </w:t>
      </w:r>
      <w:proofErr w:type="gramStart"/>
      <w:r>
        <w:rPr>
          <w:rFonts w:ascii="Tahoma" w:eastAsia="Calibri" w:hAnsi="Tahoma" w:cs="Tahoma"/>
          <w:color w:val="000000"/>
          <w:szCs w:val="24"/>
        </w:rPr>
        <w:t>others</w:t>
      </w:r>
      <w:proofErr w:type="spellEnd"/>
      <w:proofErr w:type="gramEnd"/>
      <w:r>
        <w:rPr>
          <w:rFonts w:ascii="Tahoma" w:eastAsia="Calibri" w:hAnsi="Tahoma" w:cs="Tahoma"/>
          <w:color w:val="000000"/>
          <w:szCs w:val="24"/>
        </w:rPr>
        <w:t xml:space="preserve"> emails constitutes a meeting</w:t>
      </w:r>
    </w:p>
    <w:p w14:paraId="10B67EBD" w14:textId="2E81DAD8" w:rsidR="007F5C72" w:rsidRDefault="007F5C72" w:rsidP="007F5C72">
      <w:pPr>
        <w:pStyle w:val="ListParagraph"/>
        <w:numPr>
          <w:ilvl w:val="0"/>
          <w:numId w:val="50"/>
        </w:num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>
        <w:rPr>
          <w:rFonts w:ascii="Tahoma" w:eastAsia="Calibri" w:hAnsi="Tahoma" w:cs="Tahoma"/>
          <w:b/>
          <w:bCs/>
          <w:color w:val="000000"/>
          <w:szCs w:val="24"/>
        </w:rPr>
        <w:t xml:space="preserve">ARPA Fund Update: </w:t>
      </w:r>
      <w:r>
        <w:rPr>
          <w:rFonts w:ascii="Tahoma" w:eastAsia="Calibri" w:hAnsi="Tahoma" w:cs="Tahoma"/>
          <w:color w:val="000000"/>
          <w:szCs w:val="24"/>
        </w:rPr>
        <w:t xml:space="preserve">Sue Pratt will bring to next </w:t>
      </w:r>
      <w:proofErr w:type="gramStart"/>
      <w:r>
        <w:rPr>
          <w:rFonts w:ascii="Tahoma" w:eastAsia="Calibri" w:hAnsi="Tahoma" w:cs="Tahoma"/>
          <w:color w:val="000000"/>
          <w:szCs w:val="24"/>
        </w:rPr>
        <w:t>meeting</w:t>
      </w:r>
      <w:proofErr w:type="gramEnd"/>
      <w:r>
        <w:rPr>
          <w:rFonts w:ascii="Tahoma" w:eastAsia="Calibri" w:hAnsi="Tahoma" w:cs="Tahoma"/>
          <w:b/>
          <w:bCs/>
          <w:color w:val="000000"/>
          <w:szCs w:val="24"/>
        </w:rPr>
        <w:t xml:space="preserve"> </w:t>
      </w:r>
    </w:p>
    <w:p w14:paraId="531EAA08" w14:textId="77777777" w:rsidR="003F1D00" w:rsidRPr="003F1D00" w:rsidRDefault="003F1D00" w:rsidP="003F1D00">
      <w:pPr>
        <w:spacing w:after="0" w:line="240" w:lineRule="auto"/>
        <w:ind w:left="720"/>
        <w:rPr>
          <w:rFonts w:ascii="Tahoma" w:eastAsia="Calibri" w:hAnsi="Tahoma" w:cs="Tahoma"/>
          <w:b/>
          <w:bCs/>
          <w:color w:val="000000"/>
          <w:szCs w:val="24"/>
        </w:rPr>
      </w:pPr>
    </w:p>
    <w:p w14:paraId="5A6DCD65" w14:textId="43081865" w:rsidR="003F1D00" w:rsidRPr="003F1D00" w:rsidRDefault="003F1D00" w:rsidP="003F1D00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 w:rsidRPr="003F1D00">
        <w:rPr>
          <w:rFonts w:ascii="Tahoma" w:eastAsia="Calibri" w:hAnsi="Tahoma" w:cs="Tahoma"/>
          <w:b/>
          <w:bCs/>
          <w:color w:val="000000"/>
          <w:szCs w:val="24"/>
        </w:rPr>
        <w:t xml:space="preserve">WARRANTS: </w:t>
      </w:r>
      <w:r w:rsidR="0065742C">
        <w:rPr>
          <w:rFonts w:ascii="Tahoma" w:eastAsia="Calibri" w:hAnsi="Tahoma" w:cs="Tahoma"/>
          <w:b/>
          <w:bCs/>
          <w:color w:val="000000"/>
          <w:szCs w:val="24"/>
        </w:rPr>
        <w:t>1 County AP, 1 UT AP, 1 payroll</w:t>
      </w:r>
    </w:p>
    <w:p w14:paraId="5A88D2A0" w14:textId="77777777" w:rsidR="00D74FF2" w:rsidRPr="00273982" w:rsidRDefault="00D74FF2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F25B8E6" w14:textId="77777777" w:rsidR="00203E97" w:rsidRDefault="00203E97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E051B44" w14:textId="5B6D518D" w:rsidR="00CC2075" w:rsidRPr="00273982" w:rsidRDefault="00092456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DJOURNMENT:</w:t>
      </w:r>
      <w:r w:rsidR="005A68C4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4F3E30F" w14:textId="4CBD7D97" w:rsidR="00ED54F0" w:rsidRPr="00273982" w:rsidRDefault="008D2CDF" w:rsidP="00361AF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motion and second to</w:t>
      </w:r>
      <w:r w:rsidR="00AB5969" w:rsidRPr="00273982">
        <w:rPr>
          <w:rFonts w:ascii="Times New Roman" w:hAnsi="Times New Roman" w:cs="Times New Roman"/>
          <w:b/>
          <w:sz w:val="24"/>
          <w:szCs w:val="24"/>
        </w:rPr>
        <w:t xml:space="preserve"> adjourn</w:t>
      </w:r>
      <w:r w:rsidR="002B43C5" w:rsidRPr="00273982">
        <w:rPr>
          <w:rFonts w:ascii="Times New Roman" w:hAnsi="Times New Roman" w:cs="Times New Roman"/>
          <w:b/>
          <w:sz w:val="24"/>
          <w:szCs w:val="24"/>
        </w:rPr>
        <w:t>.</w:t>
      </w:r>
      <w:r w:rsidR="009D4F3C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5512F">
        <w:rPr>
          <w:rFonts w:ascii="Times New Roman" w:hAnsi="Times New Roman" w:cs="Times New Roman"/>
          <w:b/>
          <w:sz w:val="24"/>
          <w:szCs w:val="24"/>
        </w:rPr>
        <w:t>Lance/Bob</w:t>
      </w:r>
      <w:r w:rsidR="00E2565D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5512F">
        <w:rPr>
          <w:rFonts w:ascii="Times New Roman" w:hAnsi="Times New Roman" w:cs="Times New Roman"/>
          <w:b/>
          <w:sz w:val="24"/>
          <w:szCs w:val="24"/>
        </w:rPr>
        <w:t>3</w:t>
      </w:r>
      <w:r w:rsidR="00E2565D">
        <w:rPr>
          <w:rFonts w:ascii="Times New Roman" w:hAnsi="Times New Roman" w:cs="Times New Roman"/>
          <w:b/>
          <w:sz w:val="24"/>
          <w:szCs w:val="24"/>
        </w:rPr>
        <w:t>/0)</w:t>
      </w:r>
    </w:p>
    <w:p w14:paraId="4E0B820A" w14:textId="77777777" w:rsidR="00725F89" w:rsidRDefault="00725F89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B5A8ABF" w14:textId="3CBE8C8F" w:rsidR="00EC171C" w:rsidRDefault="003867EF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Meeting adjourned </w:t>
      </w:r>
      <w:r w:rsidR="00F91808" w:rsidRPr="00273982">
        <w:rPr>
          <w:rFonts w:ascii="Times New Roman" w:hAnsi="Times New Roman" w:cs="Times New Roman"/>
          <w:b/>
          <w:sz w:val="24"/>
          <w:szCs w:val="24"/>
        </w:rPr>
        <w:t xml:space="preserve">at </w:t>
      </w:r>
      <w:r w:rsidR="00901DF0">
        <w:rPr>
          <w:rFonts w:ascii="Times New Roman" w:hAnsi="Times New Roman" w:cs="Times New Roman"/>
          <w:b/>
          <w:sz w:val="24"/>
          <w:szCs w:val="24"/>
        </w:rPr>
        <w:t>4:17</w:t>
      </w:r>
      <w:r w:rsidR="00C5512F">
        <w:rPr>
          <w:rFonts w:ascii="Times New Roman" w:hAnsi="Times New Roman" w:cs="Times New Roman"/>
          <w:b/>
          <w:sz w:val="24"/>
          <w:szCs w:val="24"/>
        </w:rPr>
        <w:t xml:space="preserve"> pm</w:t>
      </w:r>
    </w:p>
    <w:p w14:paraId="4761D242" w14:textId="77777777" w:rsidR="00AD31F6" w:rsidRDefault="00AD31F6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551DD11" w14:textId="20885B8F" w:rsidR="00723545" w:rsidRPr="00273982" w:rsidRDefault="0071066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n</w:t>
      </w:r>
      <w:r w:rsidR="00EC171C">
        <w:rPr>
          <w:rFonts w:ascii="Times New Roman" w:hAnsi="Times New Roman" w:cs="Times New Roman"/>
          <w:b/>
          <w:sz w:val="24"/>
          <w:szCs w:val="24"/>
        </w:rPr>
        <w:t>e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xt </w:t>
      </w:r>
      <w:r w:rsidR="00A3042A" w:rsidRPr="00273982">
        <w:rPr>
          <w:rFonts w:ascii="Times New Roman" w:hAnsi="Times New Roman" w:cs="Times New Roman"/>
          <w:b/>
          <w:sz w:val="24"/>
          <w:szCs w:val="24"/>
        </w:rPr>
        <w:t xml:space="preserve">regular 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meeting will be </w:t>
      </w:r>
      <w:r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901DF0">
        <w:rPr>
          <w:rFonts w:ascii="Times New Roman" w:hAnsi="Times New Roman" w:cs="Times New Roman"/>
          <w:b/>
          <w:sz w:val="24"/>
          <w:szCs w:val="24"/>
        </w:rPr>
        <w:t>June 6</w:t>
      </w:r>
      <w:r w:rsidR="00725F89">
        <w:rPr>
          <w:rFonts w:ascii="Times New Roman" w:hAnsi="Times New Roman" w:cs="Times New Roman"/>
          <w:b/>
          <w:sz w:val="24"/>
          <w:szCs w:val="24"/>
        </w:rPr>
        <w:t>, 2023</w:t>
      </w:r>
    </w:p>
    <w:p w14:paraId="2D4EBD90" w14:textId="77777777" w:rsidR="00725F89" w:rsidRDefault="00725F89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863FA70" w14:textId="77777777" w:rsidR="00725F89" w:rsidRDefault="00725F89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697D581" w14:textId="77777777" w:rsidR="00725F89" w:rsidRDefault="00725F89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75CDD2C" w14:textId="3E8B71C1" w:rsidR="00925DD2" w:rsidRPr="00273982" w:rsidRDefault="00925DD2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recording is available for this meeting.</w:t>
      </w:r>
    </w:p>
    <w:p w14:paraId="109D85ED" w14:textId="77777777" w:rsidR="00406240" w:rsidRPr="00273982" w:rsidRDefault="00406240" w:rsidP="00CC580F">
      <w:pPr>
        <w:pStyle w:val="NoSpacing"/>
        <w:rPr>
          <w:rFonts w:ascii="Times New Roman" w:hAnsi="Times New Roman" w:cs="Times New Roman"/>
          <w:b/>
        </w:rPr>
      </w:pPr>
    </w:p>
    <w:p w14:paraId="06279DA2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38D6FCBC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6B92C772" w14:textId="0D2F3FB3" w:rsidR="000C2123" w:rsidRPr="00273982" w:rsidRDefault="0073663D" w:rsidP="008E302B">
      <w:pPr>
        <w:tabs>
          <w:tab w:val="left" w:pos="6465"/>
        </w:tabs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  <w:r w:rsidR="00175281" w:rsidRPr="00273982">
        <w:rPr>
          <w:rFonts w:ascii="Times New Roman" w:hAnsi="Times New Roman" w:cs="Times New Roman"/>
        </w:rPr>
        <w:tab/>
      </w:r>
    </w:p>
    <w:p w14:paraId="78FA5A65" w14:textId="2F4731B4" w:rsidR="0073663D" w:rsidRPr="00273982" w:rsidRDefault="000C2123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 </w:t>
      </w:r>
      <w:r w:rsidR="0073663D" w:rsidRPr="00273982">
        <w:rPr>
          <w:rFonts w:ascii="Times New Roman" w:hAnsi="Times New Roman" w:cs="Times New Roman"/>
        </w:rPr>
        <w:t xml:space="preserve">FRANKLIN COUNTY </w:t>
      </w:r>
      <w:r w:rsidR="00BE2474" w:rsidRPr="00273982">
        <w:rPr>
          <w:rFonts w:ascii="Times New Roman" w:hAnsi="Times New Roman" w:cs="Times New Roman"/>
        </w:rPr>
        <w:t>COMMISSIONERS</w:t>
      </w:r>
      <w:r w:rsidR="0073663D" w:rsidRPr="00273982">
        <w:rPr>
          <w:rFonts w:ascii="Times New Roman" w:hAnsi="Times New Roman" w:cs="Times New Roman"/>
        </w:rPr>
        <w:tab/>
      </w:r>
    </w:p>
    <w:p w14:paraId="376AC9CE" w14:textId="77777777" w:rsidR="00C75B56" w:rsidRPr="00273982" w:rsidRDefault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ATTEST:  ___________________________, CLERK </w:t>
      </w:r>
      <w:r w:rsidR="003F5EB4" w:rsidRPr="00273982">
        <w:rPr>
          <w:rFonts w:ascii="Times New Roman" w:hAnsi="Times New Roman" w:cs="Times New Roman"/>
        </w:rPr>
        <w:t xml:space="preserve"> </w:t>
      </w:r>
    </w:p>
    <w:sectPr w:rsidR="00C75B56" w:rsidRPr="00273982" w:rsidSect="00AF41C5">
      <w:footerReference w:type="default" r:id="rId8"/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3623A" w14:textId="77777777" w:rsidR="00880F4A" w:rsidRDefault="00880F4A" w:rsidP="00D73B14">
      <w:pPr>
        <w:spacing w:after="0" w:line="240" w:lineRule="auto"/>
      </w:pPr>
      <w:r>
        <w:separator/>
      </w:r>
    </w:p>
  </w:endnote>
  <w:endnote w:type="continuationSeparator" w:id="0">
    <w:p w14:paraId="12EB16BB" w14:textId="77777777" w:rsidR="00880F4A" w:rsidRDefault="00880F4A" w:rsidP="00D73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1EFEE" w14:textId="77777777" w:rsidR="0080748A" w:rsidRDefault="0080748A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CBA15" w14:textId="77777777" w:rsidR="00880F4A" w:rsidRDefault="00880F4A" w:rsidP="00D73B14">
      <w:pPr>
        <w:spacing w:after="0" w:line="240" w:lineRule="auto"/>
      </w:pPr>
      <w:r>
        <w:separator/>
      </w:r>
    </w:p>
  </w:footnote>
  <w:footnote w:type="continuationSeparator" w:id="0">
    <w:p w14:paraId="1C7D57F5" w14:textId="77777777" w:rsidR="00880F4A" w:rsidRDefault="00880F4A" w:rsidP="00D73B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E40EA538"/>
    <w:lvl w:ilvl="0" w:tplc="8BBADF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53893"/>
    <w:multiLevelType w:val="hybridMultilevel"/>
    <w:tmpl w:val="3F761A6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6104A01"/>
    <w:multiLevelType w:val="hybridMultilevel"/>
    <w:tmpl w:val="92E254A2"/>
    <w:lvl w:ilvl="0" w:tplc="70C0FEE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24E07"/>
    <w:multiLevelType w:val="hybridMultilevel"/>
    <w:tmpl w:val="86B67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A51EE"/>
    <w:multiLevelType w:val="hybridMultilevel"/>
    <w:tmpl w:val="21088032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149D10EE"/>
    <w:multiLevelType w:val="hybridMultilevel"/>
    <w:tmpl w:val="6BA06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00C372C"/>
    <w:multiLevelType w:val="hybridMultilevel"/>
    <w:tmpl w:val="88DE41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8368B"/>
    <w:multiLevelType w:val="hybridMultilevel"/>
    <w:tmpl w:val="83049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66A46"/>
    <w:multiLevelType w:val="hybridMultilevel"/>
    <w:tmpl w:val="1FAC8008"/>
    <w:lvl w:ilvl="0" w:tplc="0F2680B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62522"/>
    <w:multiLevelType w:val="hybridMultilevel"/>
    <w:tmpl w:val="79FC5DE2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2A217DEE"/>
    <w:multiLevelType w:val="hybridMultilevel"/>
    <w:tmpl w:val="15B6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95406B"/>
    <w:multiLevelType w:val="hybridMultilevel"/>
    <w:tmpl w:val="79AC6050"/>
    <w:lvl w:ilvl="0" w:tplc="4BD23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811D80"/>
    <w:multiLevelType w:val="hybridMultilevel"/>
    <w:tmpl w:val="DC2C4480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4" w15:restartNumberingAfterBreak="0">
    <w:nsid w:val="2CD81BC4"/>
    <w:multiLevelType w:val="hybridMultilevel"/>
    <w:tmpl w:val="33FE0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484F21"/>
    <w:multiLevelType w:val="hybridMultilevel"/>
    <w:tmpl w:val="BFD27ED0"/>
    <w:lvl w:ilvl="0" w:tplc="C1F2DB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01794"/>
    <w:multiLevelType w:val="hybridMultilevel"/>
    <w:tmpl w:val="946C7F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2232F78"/>
    <w:multiLevelType w:val="hybridMultilevel"/>
    <w:tmpl w:val="B1B6239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2D14AC5"/>
    <w:multiLevelType w:val="hybridMultilevel"/>
    <w:tmpl w:val="83E6B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2E7F0F"/>
    <w:multiLevelType w:val="hybridMultilevel"/>
    <w:tmpl w:val="D090BA3A"/>
    <w:lvl w:ilvl="0" w:tplc="F43AEA2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690B81"/>
    <w:multiLevelType w:val="hybridMultilevel"/>
    <w:tmpl w:val="0AC6B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DB6D4F"/>
    <w:multiLevelType w:val="hybridMultilevel"/>
    <w:tmpl w:val="3D16C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A830EE"/>
    <w:multiLevelType w:val="hybridMultilevel"/>
    <w:tmpl w:val="91FCE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4C4C7F"/>
    <w:multiLevelType w:val="hybridMultilevel"/>
    <w:tmpl w:val="D102B68A"/>
    <w:lvl w:ilvl="0" w:tplc="25C8F04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C7B5005"/>
    <w:multiLevelType w:val="hybridMultilevel"/>
    <w:tmpl w:val="01A46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2A5F85"/>
    <w:multiLevelType w:val="hybridMultilevel"/>
    <w:tmpl w:val="B3427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2F0C20"/>
    <w:multiLevelType w:val="hybridMultilevel"/>
    <w:tmpl w:val="B7E0A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BF6B5F"/>
    <w:multiLevelType w:val="hybridMultilevel"/>
    <w:tmpl w:val="B3F8D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382A76"/>
    <w:multiLevelType w:val="hybridMultilevel"/>
    <w:tmpl w:val="88D283C6"/>
    <w:lvl w:ilvl="0" w:tplc="BF3C1A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C36554E"/>
    <w:multiLevelType w:val="hybridMultilevel"/>
    <w:tmpl w:val="5A029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D04FE4"/>
    <w:multiLevelType w:val="hybridMultilevel"/>
    <w:tmpl w:val="0C08EF1C"/>
    <w:lvl w:ilvl="0" w:tplc="0E705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997BA0"/>
    <w:multiLevelType w:val="hybridMultilevel"/>
    <w:tmpl w:val="EBF0E6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B27610"/>
    <w:multiLevelType w:val="hybridMultilevel"/>
    <w:tmpl w:val="5844B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D02E92"/>
    <w:multiLevelType w:val="hybridMultilevel"/>
    <w:tmpl w:val="88A6D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B46938"/>
    <w:multiLevelType w:val="hybridMultilevel"/>
    <w:tmpl w:val="71149AA8"/>
    <w:lvl w:ilvl="0" w:tplc="932221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C2D450E"/>
    <w:multiLevelType w:val="hybridMultilevel"/>
    <w:tmpl w:val="0F4C4E56"/>
    <w:lvl w:ilvl="0" w:tplc="D85E15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D5C3FD7"/>
    <w:multiLevelType w:val="hybridMultilevel"/>
    <w:tmpl w:val="C26C2D4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D6511E7"/>
    <w:multiLevelType w:val="hybridMultilevel"/>
    <w:tmpl w:val="F96ADB44"/>
    <w:lvl w:ilvl="0" w:tplc="50CCF0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95120C"/>
    <w:multiLevelType w:val="hybridMultilevel"/>
    <w:tmpl w:val="08DC441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AC1705"/>
    <w:multiLevelType w:val="hybridMultilevel"/>
    <w:tmpl w:val="16D8C212"/>
    <w:lvl w:ilvl="0" w:tplc="9D928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4A2C96"/>
    <w:multiLevelType w:val="hybridMultilevel"/>
    <w:tmpl w:val="54781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2B1D10"/>
    <w:multiLevelType w:val="hybridMultilevel"/>
    <w:tmpl w:val="9C805B02"/>
    <w:lvl w:ilvl="0" w:tplc="BB8A1C7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7" w15:restartNumberingAfterBreak="0">
    <w:nsid w:val="7EF71FF8"/>
    <w:multiLevelType w:val="hybridMultilevel"/>
    <w:tmpl w:val="82DCC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F726CC"/>
    <w:multiLevelType w:val="hybridMultilevel"/>
    <w:tmpl w:val="59BAC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274082"/>
    <w:multiLevelType w:val="hybridMultilevel"/>
    <w:tmpl w:val="4112B278"/>
    <w:lvl w:ilvl="0" w:tplc="E04A1D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729468">
    <w:abstractNumId w:val="4"/>
  </w:num>
  <w:num w:numId="2" w16cid:durableId="152378729">
    <w:abstractNumId w:val="25"/>
  </w:num>
  <w:num w:numId="3" w16cid:durableId="1330672962">
    <w:abstractNumId w:val="1"/>
  </w:num>
  <w:num w:numId="4" w16cid:durableId="228425125">
    <w:abstractNumId w:val="37"/>
  </w:num>
  <w:num w:numId="5" w16cid:durableId="1476216019">
    <w:abstractNumId w:val="13"/>
  </w:num>
  <w:num w:numId="6" w16cid:durableId="847447174">
    <w:abstractNumId w:val="10"/>
  </w:num>
  <w:num w:numId="7" w16cid:durableId="918562350">
    <w:abstractNumId w:val="22"/>
  </w:num>
  <w:num w:numId="8" w16cid:durableId="2108767198">
    <w:abstractNumId w:val="0"/>
  </w:num>
  <w:num w:numId="9" w16cid:durableId="1574461450">
    <w:abstractNumId w:val="21"/>
  </w:num>
  <w:num w:numId="10" w16cid:durableId="1687175922">
    <w:abstractNumId w:val="28"/>
  </w:num>
  <w:num w:numId="11" w16cid:durableId="1153721570">
    <w:abstractNumId w:val="35"/>
  </w:num>
  <w:num w:numId="12" w16cid:durableId="1986161286">
    <w:abstractNumId w:val="3"/>
  </w:num>
  <w:num w:numId="13" w16cid:durableId="2115513926">
    <w:abstractNumId w:val="20"/>
  </w:num>
  <w:num w:numId="14" w16cid:durableId="1695494636">
    <w:abstractNumId w:val="36"/>
  </w:num>
  <w:num w:numId="15" w16cid:durableId="449590320">
    <w:abstractNumId w:val="44"/>
  </w:num>
  <w:num w:numId="16" w16cid:durableId="1106387293">
    <w:abstractNumId w:val="15"/>
  </w:num>
  <w:num w:numId="17" w16cid:durableId="1474637131">
    <w:abstractNumId w:val="33"/>
  </w:num>
  <w:num w:numId="18" w16cid:durableId="49039816">
    <w:abstractNumId w:val="9"/>
  </w:num>
  <w:num w:numId="19" w16cid:durableId="1431580691">
    <w:abstractNumId w:val="8"/>
  </w:num>
  <w:num w:numId="20" w16cid:durableId="527183614">
    <w:abstractNumId w:val="17"/>
  </w:num>
  <w:num w:numId="21" w16cid:durableId="1883053463">
    <w:abstractNumId w:val="45"/>
  </w:num>
  <w:num w:numId="22" w16cid:durableId="436023573">
    <w:abstractNumId w:val="6"/>
  </w:num>
  <w:num w:numId="23" w16cid:durableId="1857227112">
    <w:abstractNumId w:val="5"/>
  </w:num>
  <w:num w:numId="24" w16cid:durableId="1939871722">
    <w:abstractNumId w:val="16"/>
  </w:num>
  <w:num w:numId="25" w16cid:durableId="2110931198">
    <w:abstractNumId w:val="34"/>
  </w:num>
  <w:num w:numId="26" w16cid:durableId="422384000">
    <w:abstractNumId w:val="7"/>
  </w:num>
  <w:num w:numId="27" w16cid:durableId="1714033586">
    <w:abstractNumId w:val="39"/>
  </w:num>
  <w:num w:numId="28" w16cid:durableId="2058971959">
    <w:abstractNumId w:val="38"/>
  </w:num>
  <w:num w:numId="29" w16cid:durableId="909736196">
    <w:abstractNumId w:val="30"/>
  </w:num>
  <w:num w:numId="30" w16cid:durableId="1937903799">
    <w:abstractNumId w:val="43"/>
  </w:num>
  <w:num w:numId="31" w16cid:durableId="728574932">
    <w:abstractNumId w:val="12"/>
  </w:num>
  <w:num w:numId="32" w16cid:durableId="1788234209">
    <w:abstractNumId w:val="49"/>
  </w:num>
  <w:num w:numId="33" w16cid:durableId="1561213115">
    <w:abstractNumId w:val="42"/>
  </w:num>
  <w:num w:numId="34" w16cid:durableId="1657417225">
    <w:abstractNumId w:val="2"/>
  </w:num>
  <w:num w:numId="35" w16cid:durableId="1749033164">
    <w:abstractNumId w:val="41"/>
  </w:num>
  <w:num w:numId="36" w16cid:durableId="460727386">
    <w:abstractNumId w:val="31"/>
  </w:num>
  <w:num w:numId="37" w16cid:durableId="312950603">
    <w:abstractNumId w:val="24"/>
  </w:num>
  <w:num w:numId="38" w16cid:durableId="1256019495">
    <w:abstractNumId w:val="29"/>
  </w:num>
  <w:num w:numId="39" w16cid:durableId="591352795">
    <w:abstractNumId w:val="23"/>
  </w:num>
  <w:num w:numId="40" w16cid:durableId="551961868">
    <w:abstractNumId w:val="14"/>
  </w:num>
  <w:num w:numId="41" w16cid:durableId="1020820240">
    <w:abstractNumId w:val="46"/>
  </w:num>
  <w:num w:numId="42" w16cid:durableId="459806200">
    <w:abstractNumId w:val="27"/>
  </w:num>
  <w:num w:numId="43" w16cid:durableId="76025443">
    <w:abstractNumId w:val="26"/>
  </w:num>
  <w:num w:numId="44" w16cid:durableId="287705216">
    <w:abstractNumId w:val="18"/>
  </w:num>
  <w:num w:numId="45" w16cid:durableId="2133595372">
    <w:abstractNumId w:val="32"/>
  </w:num>
  <w:num w:numId="46" w16cid:durableId="1166673040">
    <w:abstractNumId w:val="48"/>
  </w:num>
  <w:num w:numId="47" w16cid:durableId="707217028">
    <w:abstractNumId w:val="11"/>
  </w:num>
  <w:num w:numId="48" w16cid:durableId="1385135553">
    <w:abstractNumId w:val="19"/>
  </w:num>
  <w:num w:numId="49" w16cid:durableId="355814285">
    <w:abstractNumId w:val="47"/>
  </w:num>
  <w:num w:numId="50" w16cid:durableId="222914792">
    <w:abstractNumId w:val="4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6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sgDSRpZGpuaGlko6SsGpxcWZ+XkgBYbmtQCQynJFLQAAAA=="/>
  </w:docVars>
  <w:rsids>
    <w:rsidRoot w:val="00252C23"/>
    <w:rsid w:val="00000180"/>
    <w:rsid w:val="000002BB"/>
    <w:rsid w:val="000003B6"/>
    <w:rsid w:val="00000550"/>
    <w:rsid w:val="0000081C"/>
    <w:rsid w:val="00000A18"/>
    <w:rsid w:val="00000CC4"/>
    <w:rsid w:val="00000DD0"/>
    <w:rsid w:val="00000FD5"/>
    <w:rsid w:val="000010C9"/>
    <w:rsid w:val="00001255"/>
    <w:rsid w:val="00001848"/>
    <w:rsid w:val="00001CCF"/>
    <w:rsid w:val="00001DD2"/>
    <w:rsid w:val="00002148"/>
    <w:rsid w:val="00002B33"/>
    <w:rsid w:val="000032ED"/>
    <w:rsid w:val="00003992"/>
    <w:rsid w:val="00003B6D"/>
    <w:rsid w:val="00004110"/>
    <w:rsid w:val="0000454D"/>
    <w:rsid w:val="000046E1"/>
    <w:rsid w:val="00004819"/>
    <w:rsid w:val="00004F6A"/>
    <w:rsid w:val="0000537B"/>
    <w:rsid w:val="00005F42"/>
    <w:rsid w:val="0000647B"/>
    <w:rsid w:val="00006909"/>
    <w:rsid w:val="00007282"/>
    <w:rsid w:val="00007CE1"/>
    <w:rsid w:val="00010312"/>
    <w:rsid w:val="000109A1"/>
    <w:rsid w:val="00010C51"/>
    <w:rsid w:val="0001149D"/>
    <w:rsid w:val="00011AA1"/>
    <w:rsid w:val="00011D47"/>
    <w:rsid w:val="00012036"/>
    <w:rsid w:val="00012618"/>
    <w:rsid w:val="0001265A"/>
    <w:rsid w:val="00012C7B"/>
    <w:rsid w:val="000134D7"/>
    <w:rsid w:val="000135EC"/>
    <w:rsid w:val="00013A4B"/>
    <w:rsid w:val="0001472C"/>
    <w:rsid w:val="00014972"/>
    <w:rsid w:val="00014ECC"/>
    <w:rsid w:val="0001537D"/>
    <w:rsid w:val="00016091"/>
    <w:rsid w:val="0001647E"/>
    <w:rsid w:val="00016EB4"/>
    <w:rsid w:val="00017074"/>
    <w:rsid w:val="000204B2"/>
    <w:rsid w:val="0002053F"/>
    <w:rsid w:val="00020758"/>
    <w:rsid w:val="00020ADB"/>
    <w:rsid w:val="0002129D"/>
    <w:rsid w:val="0002174D"/>
    <w:rsid w:val="00021C65"/>
    <w:rsid w:val="00021D24"/>
    <w:rsid w:val="00021D87"/>
    <w:rsid w:val="00022F80"/>
    <w:rsid w:val="0002321A"/>
    <w:rsid w:val="0002332A"/>
    <w:rsid w:val="000239ED"/>
    <w:rsid w:val="00023DA1"/>
    <w:rsid w:val="000242BD"/>
    <w:rsid w:val="000249AC"/>
    <w:rsid w:val="00024EA1"/>
    <w:rsid w:val="00025422"/>
    <w:rsid w:val="00025591"/>
    <w:rsid w:val="00025B7C"/>
    <w:rsid w:val="00025BFA"/>
    <w:rsid w:val="000261D6"/>
    <w:rsid w:val="00026C3F"/>
    <w:rsid w:val="00026DB6"/>
    <w:rsid w:val="00027635"/>
    <w:rsid w:val="00027A6A"/>
    <w:rsid w:val="00027C8C"/>
    <w:rsid w:val="00027F5A"/>
    <w:rsid w:val="00027FCC"/>
    <w:rsid w:val="00030428"/>
    <w:rsid w:val="00030711"/>
    <w:rsid w:val="0003072D"/>
    <w:rsid w:val="000307F5"/>
    <w:rsid w:val="00030DDE"/>
    <w:rsid w:val="000310EC"/>
    <w:rsid w:val="000315BF"/>
    <w:rsid w:val="0003169A"/>
    <w:rsid w:val="00032055"/>
    <w:rsid w:val="00032785"/>
    <w:rsid w:val="00032C62"/>
    <w:rsid w:val="00033AEA"/>
    <w:rsid w:val="00033C45"/>
    <w:rsid w:val="00033E84"/>
    <w:rsid w:val="00033E92"/>
    <w:rsid w:val="00033F3B"/>
    <w:rsid w:val="00035546"/>
    <w:rsid w:val="00036899"/>
    <w:rsid w:val="00036B86"/>
    <w:rsid w:val="00036EFD"/>
    <w:rsid w:val="0003746C"/>
    <w:rsid w:val="00037CE7"/>
    <w:rsid w:val="00037D34"/>
    <w:rsid w:val="0004011D"/>
    <w:rsid w:val="000409BC"/>
    <w:rsid w:val="000418D7"/>
    <w:rsid w:val="000422DE"/>
    <w:rsid w:val="000426DE"/>
    <w:rsid w:val="00043A71"/>
    <w:rsid w:val="00043E92"/>
    <w:rsid w:val="00043F6D"/>
    <w:rsid w:val="000441B4"/>
    <w:rsid w:val="00044220"/>
    <w:rsid w:val="00044ECD"/>
    <w:rsid w:val="00044FFF"/>
    <w:rsid w:val="00046A11"/>
    <w:rsid w:val="00046B39"/>
    <w:rsid w:val="00046BBF"/>
    <w:rsid w:val="00046C39"/>
    <w:rsid w:val="0004707B"/>
    <w:rsid w:val="00047463"/>
    <w:rsid w:val="00047D6A"/>
    <w:rsid w:val="00047E57"/>
    <w:rsid w:val="000508A1"/>
    <w:rsid w:val="00050CCF"/>
    <w:rsid w:val="00052184"/>
    <w:rsid w:val="0005374E"/>
    <w:rsid w:val="000538A9"/>
    <w:rsid w:val="00053CFC"/>
    <w:rsid w:val="00053F09"/>
    <w:rsid w:val="00054694"/>
    <w:rsid w:val="00054AE2"/>
    <w:rsid w:val="00054C3D"/>
    <w:rsid w:val="00055204"/>
    <w:rsid w:val="00055C0E"/>
    <w:rsid w:val="000561B0"/>
    <w:rsid w:val="00056259"/>
    <w:rsid w:val="000567F0"/>
    <w:rsid w:val="00056B59"/>
    <w:rsid w:val="000576D2"/>
    <w:rsid w:val="00057868"/>
    <w:rsid w:val="0005790B"/>
    <w:rsid w:val="00057986"/>
    <w:rsid w:val="00060C4D"/>
    <w:rsid w:val="00060CC3"/>
    <w:rsid w:val="00061643"/>
    <w:rsid w:val="00061ED6"/>
    <w:rsid w:val="000620E7"/>
    <w:rsid w:val="00063144"/>
    <w:rsid w:val="0006321F"/>
    <w:rsid w:val="000643F3"/>
    <w:rsid w:val="00064622"/>
    <w:rsid w:val="00064A6F"/>
    <w:rsid w:val="000657FA"/>
    <w:rsid w:val="00065CCD"/>
    <w:rsid w:val="00066D74"/>
    <w:rsid w:val="00070190"/>
    <w:rsid w:val="00070267"/>
    <w:rsid w:val="000705DC"/>
    <w:rsid w:val="00071F02"/>
    <w:rsid w:val="00072129"/>
    <w:rsid w:val="000724FC"/>
    <w:rsid w:val="00072EAC"/>
    <w:rsid w:val="00073D4C"/>
    <w:rsid w:val="000740E9"/>
    <w:rsid w:val="00075041"/>
    <w:rsid w:val="000754A3"/>
    <w:rsid w:val="0007637A"/>
    <w:rsid w:val="00076668"/>
    <w:rsid w:val="00076ED4"/>
    <w:rsid w:val="0008030D"/>
    <w:rsid w:val="0008038D"/>
    <w:rsid w:val="000814CA"/>
    <w:rsid w:val="000815AB"/>
    <w:rsid w:val="000825B8"/>
    <w:rsid w:val="000826D3"/>
    <w:rsid w:val="000838AA"/>
    <w:rsid w:val="00083B87"/>
    <w:rsid w:val="0008418F"/>
    <w:rsid w:val="00084800"/>
    <w:rsid w:val="00084B8F"/>
    <w:rsid w:val="00084D6A"/>
    <w:rsid w:val="00084E2C"/>
    <w:rsid w:val="00085E91"/>
    <w:rsid w:val="000865EE"/>
    <w:rsid w:val="000868E6"/>
    <w:rsid w:val="00087163"/>
    <w:rsid w:val="0009036B"/>
    <w:rsid w:val="000906B0"/>
    <w:rsid w:val="00090BBF"/>
    <w:rsid w:val="000915DD"/>
    <w:rsid w:val="000917D1"/>
    <w:rsid w:val="00091E6F"/>
    <w:rsid w:val="000922FC"/>
    <w:rsid w:val="0009238C"/>
    <w:rsid w:val="00092456"/>
    <w:rsid w:val="00092B3B"/>
    <w:rsid w:val="000930F6"/>
    <w:rsid w:val="00093165"/>
    <w:rsid w:val="0009337F"/>
    <w:rsid w:val="000938CE"/>
    <w:rsid w:val="000947C4"/>
    <w:rsid w:val="000950B5"/>
    <w:rsid w:val="00095831"/>
    <w:rsid w:val="000965AA"/>
    <w:rsid w:val="00096794"/>
    <w:rsid w:val="000971D9"/>
    <w:rsid w:val="00097898"/>
    <w:rsid w:val="00097BB2"/>
    <w:rsid w:val="00097FCE"/>
    <w:rsid w:val="000A02D3"/>
    <w:rsid w:val="000A0DED"/>
    <w:rsid w:val="000A1685"/>
    <w:rsid w:val="000A1806"/>
    <w:rsid w:val="000A25C3"/>
    <w:rsid w:val="000A2610"/>
    <w:rsid w:val="000A2913"/>
    <w:rsid w:val="000A40FD"/>
    <w:rsid w:val="000A4649"/>
    <w:rsid w:val="000A471B"/>
    <w:rsid w:val="000A4FDD"/>
    <w:rsid w:val="000A52F5"/>
    <w:rsid w:val="000A5697"/>
    <w:rsid w:val="000A58E9"/>
    <w:rsid w:val="000A58F1"/>
    <w:rsid w:val="000A59E6"/>
    <w:rsid w:val="000A5B68"/>
    <w:rsid w:val="000A60D1"/>
    <w:rsid w:val="000A624E"/>
    <w:rsid w:val="000A7676"/>
    <w:rsid w:val="000A7773"/>
    <w:rsid w:val="000A7BB1"/>
    <w:rsid w:val="000B054A"/>
    <w:rsid w:val="000B0A8E"/>
    <w:rsid w:val="000B116A"/>
    <w:rsid w:val="000B1330"/>
    <w:rsid w:val="000B1AE0"/>
    <w:rsid w:val="000B2051"/>
    <w:rsid w:val="000B2287"/>
    <w:rsid w:val="000B242C"/>
    <w:rsid w:val="000B29F9"/>
    <w:rsid w:val="000B2A08"/>
    <w:rsid w:val="000B3889"/>
    <w:rsid w:val="000B3B0B"/>
    <w:rsid w:val="000B3D04"/>
    <w:rsid w:val="000B5449"/>
    <w:rsid w:val="000B558C"/>
    <w:rsid w:val="000B6008"/>
    <w:rsid w:val="000B7476"/>
    <w:rsid w:val="000C08CC"/>
    <w:rsid w:val="000C0D16"/>
    <w:rsid w:val="000C0DB8"/>
    <w:rsid w:val="000C137A"/>
    <w:rsid w:val="000C141C"/>
    <w:rsid w:val="000C2123"/>
    <w:rsid w:val="000C2BF6"/>
    <w:rsid w:val="000C3243"/>
    <w:rsid w:val="000C41CD"/>
    <w:rsid w:val="000C439C"/>
    <w:rsid w:val="000C4660"/>
    <w:rsid w:val="000C46EA"/>
    <w:rsid w:val="000C4A40"/>
    <w:rsid w:val="000C564A"/>
    <w:rsid w:val="000C791C"/>
    <w:rsid w:val="000C79F0"/>
    <w:rsid w:val="000D0083"/>
    <w:rsid w:val="000D01E1"/>
    <w:rsid w:val="000D0B0C"/>
    <w:rsid w:val="000D1102"/>
    <w:rsid w:val="000D1346"/>
    <w:rsid w:val="000D1455"/>
    <w:rsid w:val="000D17DC"/>
    <w:rsid w:val="000D1BCB"/>
    <w:rsid w:val="000D23BE"/>
    <w:rsid w:val="000D2BF6"/>
    <w:rsid w:val="000D2EBA"/>
    <w:rsid w:val="000D360F"/>
    <w:rsid w:val="000D45D2"/>
    <w:rsid w:val="000D4CFF"/>
    <w:rsid w:val="000D5DB8"/>
    <w:rsid w:val="000D5F54"/>
    <w:rsid w:val="000D61CC"/>
    <w:rsid w:val="000D701E"/>
    <w:rsid w:val="000D707E"/>
    <w:rsid w:val="000D797B"/>
    <w:rsid w:val="000E0B6C"/>
    <w:rsid w:val="000E0E3D"/>
    <w:rsid w:val="000E1859"/>
    <w:rsid w:val="000E2166"/>
    <w:rsid w:val="000E2E3F"/>
    <w:rsid w:val="000E2EA8"/>
    <w:rsid w:val="000E367B"/>
    <w:rsid w:val="000E3B8F"/>
    <w:rsid w:val="000E461B"/>
    <w:rsid w:val="000E469B"/>
    <w:rsid w:val="000E55FA"/>
    <w:rsid w:val="000E6966"/>
    <w:rsid w:val="000E741A"/>
    <w:rsid w:val="000E77B4"/>
    <w:rsid w:val="000E79DC"/>
    <w:rsid w:val="000F04ED"/>
    <w:rsid w:val="000F0615"/>
    <w:rsid w:val="000F06E7"/>
    <w:rsid w:val="000F0A51"/>
    <w:rsid w:val="000F0C11"/>
    <w:rsid w:val="000F2188"/>
    <w:rsid w:val="000F2533"/>
    <w:rsid w:val="000F2C4B"/>
    <w:rsid w:val="000F2E82"/>
    <w:rsid w:val="000F3B12"/>
    <w:rsid w:val="000F3CED"/>
    <w:rsid w:val="000F4746"/>
    <w:rsid w:val="000F4E1E"/>
    <w:rsid w:val="000F5ED1"/>
    <w:rsid w:val="000F610B"/>
    <w:rsid w:val="000F614B"/>
    <w:rsid w:val="000F68D6"/>
    <w:rsid w:val="000F6C74"/>
    <w:rsid w:val="000F73C9"/>
    <w:rsid w:val="000F77EA"/>
    <w:rsid w:val="000F7BA3"/>
    <w:rsid w:val="000F7C9C"/>
    <w:rsid w:val="000F7CBD"/>
    <w:rsid w:val="000F7D18"/>
    <w:rsid w:val="00100CB2"/>
    <w:rsid w:val="00101378"/>
    <w:rsid w:val="00101AF7"/>
    <w:rsid w:val="001022C1"/>
    <w:rsid w:val="0010249F"/>
    <w:rsid w:val="0010268B"/>
    <w:rsid w:val="00102825"/>
    <w:rsid w:val="00102848"/>
    <w:rsid w:val="00102D3E"/>
    <w:rsid w:val="00102E95"/>
    <w:rsid w:val="0010341E"/>
    <w:rsid w:val="00103A51"/>
    <w:rsid w:val="00103A62"/>
    <w:rsid w:val="00103E1E"/>
    <w:rsid w:val="00103EA0"/>
    <w:rsid w:val="0010452D"/>
    <w:rsid w:val="00105072"/>
    <w:rsid w:val="00105327"/>
    <w:rsid w:val="0010589B"/>
    <w:rsid w:val="00106055"/>
    <w:rsid w:val="00106A3D"/>
    <w:rsid w:val="00106E53"/>
    <w:rsid w:val="00106F9E"/>
    <w:rsid w:val="00107222"/>
    <w:rsid w:val="00107443"/>
    <w:rsid w:val="00107CF7"/>
    <w:rsid w:val="001108E0"/>
    <w:rsid w:val="00110AB8"/>
    <w:rsid w:val="00110C1C"/>
    <w:rsid w:val="00111819"/>
    <w:rsid w:val="001122ED"/>
    <w:rsid w:val="00112445"/>
    <w:rsid w:val="001125E2"/>
    <w:rsid w:val="00112CBF"/>
    <w:rsid w:val="00114136"/>
    <w:rsid w:val="001147FD"/>
    <w:rsid w:val="00114BEF"/>
    <w:rsid w:val="0011511D"/>
    <w:rsid w:val="0011539F"/>
    <w:rsid w:val="0011581F"/>
    <w:rsid w:val="00115AD9"/>
    <w:rsid w:val="00115BBA"/>
    <w:rsid w:val="00115E48"/>
    <w:rsid w:val="0011625D"/>
    <w:rsid w:val="001162A8"/>
    <w:rsid w:val="0011756C"/>
    <w:rsid w:val="00117824"/>
    <w:rsid w:val="001178EC"/>
    <w:rsid w:val="00117F92"/>
    <w:rsid w:val="00120E5C"/>
    <w:rsid w:val="001237A7"/>
    <w:rsid w:val="00123867"/>
    <w:rsid w:val="00123C0C"/>
    <w:rsid w:val="001243FE"/>
    <w:rsid w:val="00124F4F"/>
    <w:rsid w:val="0012516D"/>
    <w:rsid w:val="00125268"/>
    <w:rsid w:val="001255D4"/>
    <w:rsid w:val="0012571E"/>
    <w:rsid w:val="00126052"/>
    <w:rsid w:val="00126965"/>
    <w:rsid w:val="00127127"/>
    <w:rsid w:val="0012774D"/>
    <w:rsid w:val="00127BA7"/>
    <w:rsid w:val="00127C50"/>
    <w:rsid w:val="0013031E"/>
    <w:rsid w:val="00130A63"/>
    <w:rsid w:val="00130B9E"/>
    <w:rsid w:val="00131359"/>
    <w:rsid w:val="00131D5B"/>
    <w:rsid w:val="00131FB8"/>
    <w:rsid w:val="00132203"/>
    <w:rsid w:val="001328BF"/>
    <w:rsid w:val="00133676"/>
    <w:rsid w:val="001336C4"/>
    <w:rsid w:val="001337C4"/>
    <w:rsid w:val="00133A05"/>
    <w:rsid w:val="001342EC"/>
    <w:rsid w:val="00134D3E"/>
    <w:rsid w:val="00135585"/>
    <w:rsid w:val="00136E2D"/>
    <w:rsid w:val="0013712C"/>
    <w:rsid w:val="00140AB8"/>
    <w:rsid w:val="00140CFD"/>
    <w:rsid w:val="00140DDC"/>
    <w:rsid w:val="001410E5"/>
    <w:rsid w:val="00141774"/>
    <w:rsid w:val="00141A7D"/>
    <w:rsid w:val="00141FC5"/>
    <w:rsid w:val="00142187"/>
    <w:rsid w:val="00144C90"/>
    <w:rsid w:val="00144E37"/>
    <w:rsid w:val="00144F95"/>
    <w:rsid w:val="00146416"/>
    <w:rsid w:val="001466D1"/>
    <w:rsid w:val="00146971"/>
    <w:rsid w:val="0014771B"/>
    <w:rsid w:val="0014788E"/>
    <w:rsid w:val="001479DC"/>
    <w:rsid w:val="00150E70"/>
    <w:rsid w:val="001511A6"/>
    <w:rsid w:val="001513A3"/>
    <w:rsid w:val="00151A48"/>
    <w:rsid w:val="00151A50"/>
    <w:rsid w:val="00151E4D"/>
    <w:rsid w:val="00151EAF"/>
    <w:rsid w:val="0015549E"/>
    <w:rsid w:val="001559BB"/>
    <w:rsid w:val="001562FA"/>
    <w:rsid w:val="00156515"/>
    <w:rsid w:val="0015734D"/>
    <w:rsid w:val="001578C2"/>
    <w:rsid w:val="00157AAF"/>
    <w:rsid w:val="00157E97"/>
    <w:rsid w:val="00160457"/>
    <w:rsid w:val="001605E9"/>
    <w:rsid w:val="00160833"/>
    <w:rsid w:val="00160DB1"/>
    <w:rsid w:val="00160FA8"/>
    <w:rsid w:val="00161BE3"/>
    <w:rsid w:val="00161F90"/>
    <w:rsid w:val="001620C3"/>
    <w:rsid w:val="00162E5A"/>
    <w:rsid w:val="00163165"/>
    <w:rsid w:val="001637EC"/>
    <w:rsid w:val="00163D21"/>
    <w:rsid w:val="00164859"/>
    <w:rsid w:val="001649C8"/>
    <w:rsid w:val="0016586F"/>
    <w:rsid w:val="00165D5F"/>
    <w:rsid w:val="001662A4"/>
    <w:rsid w:val="00166AC4"/>
    <w:rsid w:val="00167134"/>
    <w:rsid w:val="00167F94"/>
    <w:rsid w:val="001703B7"/>
    <w:rsid w:val="001713BF"/>
    <w:rsid w:val="0017167E"/>
    <w:rsid w:val="0017187F"/>
    <w:rsid w:val="00172266"/>
    <w:rsid w:val="00172AFA"/>
    <w:rsid w:val="00172ECE"/>
    <w:rsid w:val="00172F00"/>
    <w:rsid w:val="00172FD3"/>
    <w:rsid w:val="00173498"/>
    <w:rsid w:val="001743F7"/>
    <w:rsid w:val="00174ACA"/>
    <w:rsid w:val="00174FBB"/>
    <w:rsid w:val="00175193"/>
    <w:rsid w:val="00175281"/>
    <w:rsid w:val="0017662D"/>
    <w:rsid w:val="001771A2"/>
    <w:rsid w:val="00177DD7"/>
    <w:rsid w:val="0018009C"/>
    <w:rsid w:val="001806B6"/>
    <w:rsid w:val="00180826"/>
    <w:rsid w:val="00180863"/>
    <w:rsid w:val="00180B16"/>
    <w:rsid w:val="00180C9D"/>
    <w:rsid w:val="0018148F"/>
    <w:rsid w:val="00182C3C"/>
    <w:rsid w:val="00183D24"/>
    <w:rsid w:val="00184037"/>
    <w:rsid w:val="00184606"/>
    <w:rsid w:val="00184BE7"/>
    <w:rsid w:val="00185164"/>
    <w:rsid w:val="00185AD4"/>
    <w:rsid w:val="00185C1D"/>
    <w:rsid w:val="00186540"/>
    <w:rsid w:val="00186B12"/>
    <w:rsid w:val="00187242"/>
    <w:rsid w:val="00187343"/>
    <w:rsid w:val="00187710"/>
    <w:rsid w:val="0019019D"/>
    <w:rsid w:val="001901A7"/>
    <w:rsid w:val="001905D4"/>
    <w:rsid w:val="001914A3"/>
    <w:rsid w:val="00191CB8"/>
    <w:rsid w:val="0019281C"/>
    <w:rsid w:val="00192EA6"/>
    <w:rsid w:val="00193520"/>
    <w:rsid w:val="001941B0"/>
    <w:rsid w:val="001943F8"/>
    <w:rsid w:val="00194B4F"/>
    <w:rsid w:val="00194D5C"/>
    <w:rsid w:val="00194E46"/>
    <w:rsid w:val="00196AD3"/>
    <w:rsid w:val="00197005"/>
    <w:rsid w:val="0019757B"/>
    <w:rsid w:val="001A0140"/>
    <w:rsid w:val="001A023B"/>
    <w:rsid w:val="001A08A8"/>
    <w:rsid w:val="001A0CFF"/>
    <w:rsid w:val="001A0DBD"/>
    <w:rsid w:val="001A197F"/>
    <w:rsid w:val="001A1F7C"/>
    <w:rsid w:val="001A2487"/>
    <w:rsid w:val="001A293E"/>
    <w:rsid w:val="001A2F5D"/>
    <w:rsid w:val="001A32F1"/>
    <w:rsid w:val="001A3320"/>
    <w:rsid w:val="001A3841"/>
    <w:rsid w:val="001A3D2E"/>
    <w:rsid w:val="001A3FE0"/>
    <w:rsid w:val="001A4618"/>
    <w:rsid w:val="001A511A"/>
    <w:rsid w:val="001A51D0"/>
    <w:rsid w:val="001A56D1"/>
    <w:rsid w:val="001A57C8"/>
    <w:rsid w:val="001A5C0B"/>
    <w:rsid w:val="001A5CE9"/>
    <w:rsid w:val="001A627B"/>
    <w:rsid w:val="001A6459"/>
    <w:rsid w:val="001A65B5"/>
    <w:rsid w:val="001A6CD0"/>
    <w:rsid w:val="001A79AB"/>
    <w:rsid w:val="001A79D9"/>
    <w:rsid w:val="001A7BE9"/>
    <w:rsid w:val="001B067D"/>
    <w:rsid w:val="001B0EDB"/>
    <w:rsid w:val="001B12C4"/>
    <w:rsid w:val="001B2697"/>
    <w:rsid w:val="001B2C39"/>
    <w:rsid w:val="001B2F15"/>
    <w:rsid w:val="001B3776"/>
    <w:rsid w:val="001B3CC2"/>
    <w:rsid w:val="001B411C"/>
    <w:rsid w:val="001B4239"/>
    <w:rsid w:val="001B45C1"/>
    <w:rsid w:val="001B54CD"/>
    <w:rsid w:val="001B5A7F"/>
    <w:rsid w:val="001B606D"/>
    <w:rsid w:val="001B6E7B"/>
    <w:rsid w:val="001B71C4"/>
    <w:rsid w:val="001B7C60"/>
    <w:rsid w:val="001C0EDA"/>
    <w:rsid w:val="001C0F2E"/>
    <w:rsid w:val="001C1111"/>
    <w:rsid w:val="001C1E7F"/>
    <w:rsid w:val="001C23EB"/>
    <w:rsid w:val="001C3215"/>
    <w:rsid w:val="001C342C"/>
    <w:rsid w:val="001C3AFC"/>
    <w:rsid w:val="001C460C"/>
    <w:rsid w:val="001C4AB2"/>
    <w:rsid w:val="001C5037"/>
    <w:rsid w:val="001C635E"/>
    <w:rsid w:val="001C6430"/>
    <w:rsid w:val="001C66D6"/>
    <w:rsid w:val="001C6C18"/>
    <w:rsid w:val="001C6C6A"/>
    <w:rsid w:val="001C7528"/>
    <w:rsid w:val="001C7761"/>
    <w:rsid w:val="001C7979"/>
    <w:rsid w:val="001C7E33"/>
    <w:rsid w:val="001D1129"/>
    <w:rsid w:val="001D117A"/>
    <w:rsid w:val="001D2C1C"/>
    <w:rsid w:val="001D2DEC"/>
    <w:rsid w:val="001D2E3A"/>
    <w:rsid w:val="001D2EE8"/>
    <w:rsid w:val="001D3095"/>
    <w:rsid w:val="001D3F15"/>
    <w:rsid w:val="001D401B"/>
    <w:rsid w:val="001D4123"/>
    <w:rsid w:val="001D4893"/>
    <w:rsid w:val="001D4D03"/>
    <w:rsid w:val="001D5224"/>
    <w:rsid w:val="001D5B51"/>
    <w:rsid w:val="001D5D03"/>
    <w:rsid w:val="001D65F9"/>
    <w:rsid w:val="001D7006"/>
    <w:rsid w:val="001D751A"/>
    <w:rsid w:val="001D7587"/>
    <w:rsid w:val="001D7924"/>
    <w:rsid w:val="001E01C2"/>
    <w:rsid w:val="001E05BB"/>
    <w:rsid w:val="001E1655"/>
    <w:rsid w:val="001E16FD"/>
    <w:rsid w:val="001E1EEC"/>
    <w:rsid w:val="001E2107"/>
    <w:rsid w:val="001E222D"/>
    <w:rsid w:val="001E2599"/>
    <w:rsid w:val="001E265E"/>
    <w:rsid w:val="001E26DA"/>
    <w:rsid w:val="001E2BBA"/>
    <w:rsid w:val="001E3E8C"/>
    <w:rsid w:val="001E4849"/>
    <w:rsid w:val="001E4CF6"/>
    <w:rsid w:val="001E4D02"/>
    <w:rsid w:val="001E5051"/>
    <w:rsid w:val="001E5062"/>
    <w:rsid w:val="001E525F"/>
    <w:rsid w:val="001E54B4"/>
    <w:rsid w:val="001E577F"/>
    <w:rsid w:val="001E584C"/>
    <w:rsid w:val="001E5AB5"/>
    <w:rsid w:val="001E7DF6"/>
    <w:rsid w:val="001E7EA0"/>
    <w:rsid w:val="001F065C"/>
    <w:rsid w:val="001F0BF4"/>
    <w:rsid w:val="001F11FC"/>
    <w:rsid w:val="001F14FD"/>
    <w:rsid w:val="001F1E3D"/>
    <w:rsid w:val="001F2053"/>
    <w:rsid w:val="001F2E95"/>
    <w:rsid w:val="001F493A"/>
    <w:rsid w:val="001F4CD4"/>
    <w:rsid w:val="001F556C"/>
    <w:rsid w:val="001F5AC6"/>
    <w:rsid w:val="001F5B9E"/>
    <w:rsid w:val="001F66A5"/>
    <w:rsid w:val="001F6CC5"/>
    <w:rsid w:val="001F6EF2"/>
    <w:rsid w:val="001F7221"/>
    <w:rsid w:val="001F780B"/>
    <w:rsid w:val="00200217"/>
    <w:rsid w:val="002015DB"/>
    <w:rsid w:val="00201C22"/>
    <w:rsid w:val="00201E71"/>
    <w:rsid w:val="00202064"/>
    <w:rsid w:val="00202438"/>
    <w:rsid w:val="00202A1A"/>
    <w:rsid w:val="00202B78"/>
    <w:rsid w:val="00203714"/>
    <w:rsid w:val="00203E97"/>
    <w:rsid w:val="002041E5"/>
    <w:rsid w:val="00204D53"/>
    <w:rsid w:val="00205563"/>
    <w:rsid w:val="00206566"/>
    <w:rsid w:val="002067E4"/>
    <w:rsid w:val="00206E6A"/>
    <w:rsid w:val="00206E92"/>
    <w:rsid w:val="00207DA9"/>
    <w:rsid w:val="00210205"/>
    <w:rsid w:val="002103A3"/>
    <w:rsid w:val="00210E48"/>
    <w:rsid w:val="00211221"/>
    <w:rsid w:val="00211BF7"/>
    <w:rsid w:val="00211D1D"/>
    <w:rsid w:val="00212BF8"/>
    <w:rsid w:val="00213348"/>
    <w:rsid w:val="002149D1"/>
    <w:rsid w:val="00215922"/>
    <w:rsid w:val="00215962"/>
    <w:rsid w:val="00215BC3"/>
    <w:rsid w:val="00215ED7"/>
    <w:rsid w:val="0021654D"/>
    <w:rsid w:val="002169B3"/>
    <w:rsid w:val="00217A88"/>
    <w:rsid w:val="00217C08"/>
    <w:rsid w:val="00220739"/>
    <w:rsid w:val="00220A3E"/>
    <w:rsid w:val="00220F58"/>
    <w:rsid w:val="00221BD4"/>
    <w:rsid w:val="00222351"/>
    <w:rsid w:val="00223253"/>
    <w:rsid w:val="002237C6"/>
    <w:rsid w:val="002238DB"/>
    <w:rsid w:val="00223902"/>
    <w:rsid w:val="002245CC"/>
    <w:rsid w:val="00224B7C"/>
    <w:rsid w:val="0022522E"/>
    <w:rsid w:val="00225319"/>
    <w:rsid w:val="002254F0"/>
    <w:rsid w:val="002256E3"/>
    <w:rsid w:val="002261D8"/>
    <w:rsid w:val="00226686"/>
    <w:rsid w:val="00226703"/>
    <w:rsid w:val="0022757F"/>
    <w:rsid w:val="00227759"/>
    <w:rsid w:val="002305E7"/>
    <w:rsid w:val="0023062F"/>
    <w:rsid w:val="00230AE9"/>
    <w:rsid w:val="00230CDA"/>
    <w:rsid w:val="00231CAE"/>
    <w:rsid w:val="002326DE"/>
    <w:rsid w:val="00233186"/>
    <w:rsid w:val="00234B3C"/>
    <w:rsid w:val="00235365"/>
    <w:rsid w:val="0023621D"/>
    <w:rsid w:val="00236C10"/>
    <w:rsid w:val="00236D1B"/>
    <w:rsid w:val="002371F9"/>
    <w:rsid w:val="00237330"/>
    <w:rsid w:val="00237EE7"/>
    <w:rsid w:val="00240139"/>
    <w:rsid w:val="00240341"/>
    <w:rsid w:val="00240E78"/>
    <w:rsid w:val="00241146"/>
    <w:rsid w:val="00241820"/>
    <w:rsid w:val="0024196E"/>
    <w:rsid w:val="00242279"/>
    <w:rsid w:val="002425C9"/>
    <w:rsid w:val="00243022"/>
    <w:rsid w:val="00243790"/>
    <w:rsid w:val="00243A80"/>
    <w:rsid w:val="00243F9D"/>
    <w:rsid w:val="002440C1"/>
    <w:rsid w:val="0024410A"/>
    <w:rsid w:val="002445D8"/>
    <w:rsid w:val="00244859"/>
    <w:rsid w:val="00244A7C"/>
    <w:rsid w:val="00244DB7"/>
    <w:rsid w:val="0024524D"/>
    <w:rsid w:val="002459A9"/>
    <w:rsid w:val="00246267"/>
    <w:rsid w:val="002467D4"/>
    <w:rsid w:val="00246A62"/>
    <w:rsid w:val="002474AF"/>
    <w:rsid w:val="00247593"/>
    <w:rsid w:val="00247B11"/>
    <w:rsid w:val="00250037"/>
    <w:rsid w:val="0025003C"/>
    <w:rsid w:val="00250040"/>
    <w:rsid w:val="002501FE"/>
    <w:rsid w:val="00251119"/>
    <w:rsid w:val="00251AE0"/>
    <w:rsid w:val="00251C99"/>
    <w:rsid w:val="00252462"/>
    <w:rsid w:val="00252500"/>
    <w:rsid w:val="00252C23"/>
    <w:rsid w:val="00252CB5"/>
    <w:rsid w:val="00252E15"/>
    <w:rsid w:val="00253A7B"/>
    <w:rsid w:val="00253A8F"/>
    <w:rsid w:val="0025408E"/>
    <w:rsid w:val="00254794"/>
    <w:rsid w:val="00254F5C"/>
    <w:rsid w:val="00255057"/>
    <w:rsid w:val="00255586"/>
    <w:rsid w:val="00255651"/>
    <w:rsid w:val="00255ABA"/>
    <w:rsid w:val="00255D7D"/>
    <w:rsid w:val="00256257"/>
    <w:rsid w:val="002563EC"/>
    <w:rsid w:val="00256569"/>
    <w:rsid w:val="002573D7"/>
    <w:rsid w:val="002575EF"/>
    <w:rsid w:val="002576C8"/>
    <w:rsid w:val="00260583"/>
    <w:rsid w:val="0026070C"/>
    <w:rsid w:val="0026096A"/>
    <w:rsid w:val="00260E9E"/>
    <w:rsid w:val="002615B1"/>
    <w:rsid w:val="002616D9"/>
    <w:rsid w:val="002620A0"/>
    <w:rsid w:val="0026316B"/>
    <w:rsid w:val="00263512"/>
    <w:rsid w:val="00263C19"/>
    <w:rsid w:val="00264483"/>
    <w:rsid w:val="00264E6E"/>
    <w:rsid w:val="002654B6"/>
    <w:rsid w:val="00265955"/>
    <w:rsid w:val="00265B80"/>
    <w:rsid w:val="00265E8E"/>
    <w:rsid w:val="00266056"/>
    <w:rsid w:val="0026622F"/>
    <w:rsid w:val="00266A46"/>
    <w:rsid w:val="00266A54"/>
    <w:rsid w:val="00266A7B"/>
    <w:rsid w:val="00267089"/>
    <w:rsid w:val="002674E5"/>
    <w:rsid w:val="00267527"/>
    <w:rsid w:val="00267DFD"/>
    <w:rsid w:val="0027075A"/>
    <w:rsid w:val="0027091F"/>
    <w:rsid w:val="00270A75"/>
    <w:rsid w:val="00270A9E"/>
    <w:rsid w:val="00270EB4"/>
    <w:rsid w:val="00271792"/>
    <w:rsid w:val="002723AF"/>
    <w:rsid w:val="00272DAD"/>
    <w:rsid w:val="002731BF"/>
    <w:rsid w:val="0027385B"/>
    <w:rsid w:val="00273982"/>
    <w:rsid w:val="00273F5B"/>
    <w:rsid w:val="00273F8D"/>
    <w:rsid w:val="00274A7D"/>
    <w:rsid w:val="0027670D"/>
    <w:rsid w:val="00276793"/>
    <w:rsid w:val="002767E6"/>
    <w:rsid w:val="0027762C"/>
    <w:rsid w:val="00277B09"/>
    <w:rsid w:val="00277D6F"/>
    <w:rsid w:val="00280287"/>
    <w:rsid w:val="0028033D"/>
    <w:rsid w:val="00280498"/>
    <w:rsid w:val="00280614"/>
    <w:rsid w:val="00280AFB"/>
    <w:rsid w:val="00280C8C"/>
    <w:rsid w:val="00280D3C"/>
    <w:rsid w:val="00280EAF"/>
    <w:rsid w:val="0028102D"/>
    <w:rsid w:val="002810D7"/>
    <w:rsid w:val="0028114F"/>
    <w:rsid w:val="00282042"/>
    <w:rsid w:val="0028208A"/>
    <w:rsid w:val="0028216E"/>
    <w:rsid w:val="002827C0"/>
    <w:rsid w:val="00282BFE"/>
    <w:rsid w:val="00283468"/>
    <w:rsid w:val="002835DD"/>
    <w:rsid w:val="002845F6"/>
    <w:rsid w:val="00284A6A"/>
    <w:rsid w:val="002854A0"/>
    <w:rsid w:val="00285F05"/>
    <w:rsid w:val="0028646D"/>
    <w:rsid w:val="002865F9"/>
    <w:rsid w:val="00286808"/>
    <w:rsid w:val="002875DF"/>
    <w:rsid w:val="00287D7D"/>
    <w:rsid w:val="00287EBB"/>
    <w:rsid w:val="00290649"/>
    <w:rsid w:val="00290BD0"/>
    <w:rsid w:val="00290EB9"/>
    <w:rsid w:val="00291456"/>
    <w:rsid w:val="0029165B"/>
    <w:rsid w:val="00291D8A"/>
    <w:rsid w:val="00291E52"/>
    <w:rsid w:val="00292CE2"/>
    <w:rsid w:val="00292D12"/>
    <w:rsid w:val="002933B0"/>
    <w:rsid w:val="002938DF"/>
    <w:rsid w:val="00293E10"/>
    <w:rsid w:val="0029642A"/>
    <w:rsid w:val="00296A26"/>
    <w:rsid w:val="00296C22"/>
    <w:rsid w:val="00296FA7"/>
    <w:rsid w:val="002970F9"/>
    <w:rsid w:val="002971DC"/>
    <w:rsid w:val="0029732A"/>
    <w:rsid w:val="002A0A24"/>
    <w:rsid w:val="002A157F"/>
    <w:rsid w:val="002A15D7"/>
    <w:rsid w:val="002A1BAB"/>
    <w:rsid w:val="002A1C7C"/>
    <w:rsid w:val="002A1DFE"/>
    <w:rsid w:val="002A1FB9"/>
    <w:rsid w:val="002A2FC5"/>
    <w:rsid w:val="002A3EF3"/>
    <w:rsid w:val="002A470B"/>
    <w:rsid w:val="002A52DE"/>
    <w:rsid w:val="002A5CE8"/>
    <w:rsid w:val="002A5EFC"/>
    <w:rsid w:val="002A5F6E"/>
    <w:rsid w:val="002A5FA5"/>
    <w:rsid w:val="002A6A8A"/>
    <w:rsid w:val="002A7A9E"/>
    <w:rsid w:val="002A7C4D"/>
    <w:rsid w:val="002B16EE"/>
    <w:rsid w:val="002B19D3"/>
    <w:rsid w:val="002B1EC3"/>
    <w:rsid w:val="002B235A"/>
    <w:rsid w:val="002B235B"/>
    <w:rsid w:val="002B2DEF"/>
    <w:rsid w:val="002B3472"/>
    <w:rsid w:val="002B3503"/>
    <w:rsid w:val="002B4041"/>
    <w:rsid w:val="002B4268"/>
    <w:rsid w:val="002B43C5"/>
    <w:rsid w:val="002B53DE"/>
    <w:rsid w:val="002B5D65"/>
    <w:rsid w:val="002B625A"/>
    <w:rsid w:val="002B794A"/>
    <w:rsid w:val="002B7C8B"/>
    <w:rsid w:val="002C01CA"/>
    <w:rsid w:val="002C0983"/>
    <w:rsid w:val="002C0A22"/>
    <w:rsid w:val="002C0AC0"/>
    <w:rsid w:val="002C0DC0"/>
    <w:rsid w:val="002C1071"/>
    <w:rsid w:val="002C10FF"/>
    <w:rsid w:val="002C196A"/>
    <w:rsid w:val="002C2071"/>
    <w:rsid w:val="002C2904"/>
    <w:rsid w:val="002C2C3A"/>
    <w:rsid w:val="002C2DCC"/>
    <w:rsid w:val="002C3981"/>
    <w:rsid w:val="002C3DCD"/>
    <w:rsid w:val="002C3E46"/>
    <w:rsid w:val="002C431B"/>
    <w:rsid w:val="002C45AE"/>
    <w:rsid w:val="002C494F"/>
    <w:rsid w:val="002C4D3E"/>
    <w:rsid w:val="002C5022"/>
    <w:rsid w:val="002C5029"/>
    <w:rsid w:val="002C5377"/>
    <w:rsid w:val="002C5764"/>
    <w:rsid w:val="002C5976"/>
    <w:rsid w:val="002C69C5"/>
    <w:rsid w:val="002C701C"/>
    <w:rsid w:val="002C7DD7"/>
    <w:rsid w:val="002D01F7"/>
    <w:rsid w:val="002D04AA"/>
    <w:rsid w:val="002D07BD"/>
    <w:rsid w:val="002D0D4B"/>
    <w:rsid w:val="002D1214"/>
    <w:rsid w:val="002D14EC"/>
    <w:rsid w:val="002D2412"/>
    <w:rsid w:val="002D2C21"/>
    <w:rsid w:val="002D330A"/>
    <w:rsid w:val="002D3518"/>
    <w:rsid w:val="002D36BF"/>
    <w:rsid w:val="002D3902"/>
    <w:rsid w:val="002D42B4"/>
    <w:rsid w:val="002D42C7"/>
    <w:rsid w:val="002D43FA"/>
    <w:rsid w:val="002D4594"/>
    <w:rsid w:val="002D4CD3"/>
    <w:rsid w:val="002D4D72"/>
    <w:rsid w:val="002D5016"/>
    <w:rsid w:val="002D59A5"/>
    <w:rsid w:val="002D5B2F"/>
    <w:rsid w:val="002D62A7"/>
    <w:rsid w:val="002D72E3"/>
    <w:rsid w:val="002D769F"/>
    <w:rsid w:val="002D7A08"/>
    <w:rsid w:val="002D7E39"/>
    <w:rsid w:val="002E0963"/>
    <w:rsid w:val="002E09D0"/>
    <w:rsid w:val="002E0A60"/>
    <w:rsid w:val="002E13E7"/>
    <w:rsid w:val="002E1DE0"/>
    <w:rsid w:val="002E1F68"/>
    <w:rsid w:val="002E22C6"/>
    <w:rsid w:val="002E3042"/>
    <w:rsid w:val="002E317C"/>
    <w:rsid w:val="002E3193"/>
    <w:rsid w:val="002E38A7"/>
    <w:rsid w:val="002E3AE1"/>
    <w:rsid w:val="002E435B"/>
    <w:rsid w:val="002E437F"/>
    <w:rsid w:val="002E49C5"/>
    <w:rsid w:val="002E4A1B"/>
    <w:rsid w:val="002E4A4B"/>
    <w:rsid w:val="002E57A6"/>
    <w:rsid w:val="002E5DA6"/>
    <w:rsid w:val="002E67F5"/>
    <w:rsid w:val="002E689E"/>
    <w:rsid w:val="002E6D99"/>
    <w:rsid w:val="002E6F28"/>
    <w:rsid w:val="002E6F2D"/>
    <w:rsid w:val="002E73BB"/>
    <w:rsid w:val="002E7ADE"/>
    <w:rsid w:val="002E7CC5"/>
    <w:rsid w:val="002E7CD1"/>
    <w:rsid w:val="002E7D3F"/>
    <w:rsid w:val="002F0466"/>
    <w:rsid w:val="002F077E"/>
    <w:rsid w:val="002F0939"/>
    <w:rsid w:val="002F1054"/>
    <w:rsid w:val="002F190E"/>
    <w:rsid w:val="002F1B4A"/>
    <w:rsid w:val="002F1D22"/>
    <w:rsid w:val="002F310C"/>
    <w:rsid w:val="002F3223"/>
    <w:rsid w:val="002F369F"/>
    <w:rsid w:val="002F3A68"/>
    <w:rsid w:val="002F3DD8"/>
    <w:rsid w:val="002F46B8"/>
    <w:rsid w:val="002F4981"/>
    <w:rsid w:val="002F5FAA"/>
    <w:rsid w:val="002F5FCA"/>
    <w:rsid w:val="002F617D"/>
    <w:rsid w:val="002F6224"/>
    <w:rsid w:val="002F6ADF"/>
    <w:rsid w:val="002F6B27"/>
    <w:rsid w:val="002F7793"/>
    <w:rsid w:val="00300190"/>
    <w:rsid w:val="003006E3"/>
    <w:rsid w:val="00300FB8"/>
    <w:rsid w:val="003014FD"/>
    <w:rsid w:val="00301BBB"/>
    <w:rsid w:val="00302690"/>
    <w:rsid w:val="00302DAB"/>
    <w:rsid w:val="00302E10"/>
    <w:rsid w:val="00303624"/>
    <w:rsid w:val="00303CAA"/>
    <w:rsid w:val="0030544E"/>
    <w:rsid w:val="00305598"/>
    <w:rsid w:val="00305CC9"/>
    <w:rsid w:val="00306EA8"/>
    <w:rsid w:val="0030720A"/>
    <w:rsid w:val="00307F23"/>
    <w:rsid w:val="0031062C"/>
    <w:rsid w:val="00311135"/>
    <w:rsid w:val="0031260B"/>
    <w:rsid w:val="00312AD8"/>
    <w:rsid w:val="003137CA"/>
    <w:rsid w:val="00313A9C"/>
    <w:rsid w:val="00313B59"/>
    <w:rsid w:val="00313DF9"/>
    <w:rsid w:val="00313EE1"/>
    <w:rsid w:val="00314E9D"/>
    <w:rsid w:val="0031501A"/>
    <w:rsid w:val="0031604B"/>
    <w:rsid w:val="0031637B"/>
    <w:rsid w:val="003168C9"/>
    <w:rsid w:val="003169CD"/>
    <w:rsid w:val="00316A0E"/>
    <w:rsid w:val="00316FF0"/>
    <w:rsid w:val="0031700A"/>
    <w:rsid w:val="003172FB"/>
    <w:rsid w:val="003201AA"/>
    <w:rsid w:val="003205B2"/>
    <w:rsid w:val="0032098C"/>
    <w:rsid w:val="003209D4"/>
    <w:rsid w:val="003209FD"/>
    <w:rsid w:val="00320AF3"/>
    <w:rsid w:val="00320B20"/>
    <w:rsid w:val="00321C90"/>
    <w:rsid w:val="00321FE1"/>
    <w:rsid w:val="003220AE"/>
    <w:rsid w:val="00322C74"/>
    <w:rsid w:val="003232B6"/>
    <w:rsid w:val="003246F4"/>
    <w:rsid w:val="003248B5"/>
    <w:rsid w:val="00324A81"/>
    <w:rsid w:val="00324B82"/>
    <w:rsid w:val="00324EA9"/>
    <w:rsid w:val="003255C5"/>
    <w:rsid w:val="00325620"/>
    <w:rsid w:val="003262EA"/>
    <w:rsid w:val="0032634D"/>
    <w:rsid w:val="00326C26"/>
    <w:rsid w:val="003277F5"/>
    <w:rsid w:val="00327A2C"/>
    <w:rsid w:val="00327D23"/>
    <w:rsid w:val="00331454"/>
    <w:rsid w:val="00331784"/>
    <w:rsid w:val="00332274"/>
    <w:rsid w:val="003330F4"/>
    <w:rsid w:val="00333721"/>
    <w:rsid w:val="00333ED0"/>
    <w:rsid w:val="0033414C"/>
    <w:rsid w:val="00334286"/>
    <w:rsid w:val="0033456D"/>
    <w:rsid w:val="00334682"/>
    <w:rsid w:val="00334716"/>
    <w:rsid w:val="00334A7E"/>
    <w:rsid w:val="00334CED"/>
    <w:rsid w:val="003353EE"/>
    <w:rsid w:val="003356DE"/>
    <w:rsid w:val="00336EF9"/>
    <w:rsid w:val="00337094"/>
    <w:rsid w:val="00337231"/>
    <w:rsid w:val="0033731F"/>
    <w:rsid w:val="00337CCB"/>
    <w:rsid w:val="0034035A"/>
    <w:rsid w:val="00340920"/>
    <w:rsid w:val="00340A2D"/>
    <w:rsid w:val="00340BB4"/>
    <w:rsid w:val="003421CF"/>
    <w:rsid w:val="0034289A"/>
    <w:rsid w:val="00342FCB"/>
    <w:rsid w:val="0034319B"/>
    <w:rsid w:val="00343ABD"/>
    <w:rsid w:val="00344877"/>
    <w:rsid w:val="00344AFF"/>
    <w:rsid w:val="003464A5"/>
    <w:rsid w:val="003474DB"/>
    <w:rsid w:val="00347514"/>
    <w:rsid w:val="00347C27"/>
    <w:rsid w:val="00347E51"/>
    <w:rsid w:val="003503E9"/>
    <w:rsid w:val="003506AE"/>
    <w:rsid w:val="003508B3"/>
    <w:rsid w:val="00350EE9"/>
    <w:rsid w:val="00350FAC"/>
    <w:rsid w:val="003510D9"/>
    <w:rsid w:val="00351260"/>
    <w:rsid w:val="003516CF"/>
    <w:rsid w:val="00352075"/>
    <w:rsid w:val="00352740"/>
    <w:rsid w:val="00352897"/>
    <w:rsid w:val="00352898"/>
    <w:rsid w:val="00352BC9"/>
    <w:rsid w:val="00353CC1"/>
    <w:rsid w:val="003563AD"/>
    <w:rsid w:val="00356BDA"/>
    <w:rsid w:val="00356F7E"/>
    <w:rsid w:val="00357AEA"/>
    <w:rsid w:val="0036070B"/>
    <w:rsid w:val="003614BE"/>
    <w:rsid w:val="00361AB8"/>
    <w:rsid w:val="00361AF2"/>
    <w:rsid w:val="00361C54"/>
    <w:rsid w:val="00361CD5"/>
    <w:rsid w:val="00362208"/>
    <w:rsid w:val="003623C4"/>
    <w:rsid w:val="003628DC"/>
    <w:rsid w:val="003631AF"/>
    <w:rsid w:val="00363732"/>
    <w:rsid w:val="00363F47"/>
    <w:rsid w:val="00363FBA"/>
    <w:rsid w:val="00364A48"/>
    <w:rsid w:val="00364C0D"/>
    <w:rsid w:val="00365F1D"/>
    <w:rsid w:val="00366A6D"/>
    <w:rsid w:val="00366E3D"/>
    <w:rsid w:val="003670B2"/>
    <w:rsid w:val="0036780C"/>
    <w:rsid w:val="003705FE"/>
    <w:rsid w:val="003711FB"/>
    <w:rsid w:val="0037177B"/>
    <w:rsid w:val="00371878"/>
    <w:rsid w:val="00371996"/>
    <w:rsid w:val="0037377C"/>
    <w:rsid w:val="00374110"/>
    <w:rsid w:val="003742B1"/>
    <w:rsid w:val="0037494D"/>
    <w:rsid w:val="00374A09"/>
    <w:rsid w:val="00374F61"/>
    <w:rsid w:val="00375086"/>
    <w:rsid w:val="003750E8"/>
    <w:rsid w:val="0037523A"/>
    <w:rsid w:val="003755EE"/>
    <w:rsid w:val="00375660"/>
    <w:rsid w:val="003764F7"/>
    <w:rsid w:val="003774C8"/>
    <w:rsid w:val="0037756B"/>
    <w:rsid w:val="0037760F"/>
    <w:rsid w:val="003776F7"/>
    <w:rsid w:val="00377CB8"/>
    <w:rsid w:val="00380106"/>
    <w:rsid w:val="003802E3"/>
    <w:rsid w:val="00381E03"/>
    <w:rsid w:val="00381FB3"/>
    <w:rsid w:val="003824F0"/>
    <w:rsid w:val="00382B90"/>
    <w:rsid w:val="00382F0A"/>
    <w:rsid w:val="003834C3"/>
    <w:rsid w:val="00383B41"/>
    <w:rsid w:val="00383FC9"/>
    <w:rsid w:val="00384BA0"/>
    <w:rsid w:val="00385F19"/>
    <w:rsid w:val="00385FFB"/>
    <w:rsid w:val="00386262"/>
    <w:rsid w:val="0038645A"/>
    <w:rsid w:val="003867EF"/>
    <w:rsid w:val="00386F2D"/>
    <w:rsid w:val="003875F9"/>
    <w:rsid w:val="0039024A"/>
    <w:rsid w:val="00390308"/>
    <w:rsid w:val="00390786"/>
    <w:rsid w:val="00391457"/>
    <w:rsid w:val="00391E36"/>
    <w:rsid w:val="00391EF0"/>
    <w:rsid w:val="0039261F"/>
    <w:rsid w:val="003926E8"/>
    <w:rsid w:val="00392CE1"/>
    <w:rsid w:val="003943D5"/>
    <w:rsid w:val="0039456A"/>
    <w:rsid w:val="00394680"/>
    <w:rsid w:val="00394A79"/>
    <w:rsid w:val="00394B38"/>
    <w:rsid w:val="00395EBC"/>
    <w:rsid w:val="00396AC9"/>
    <w:rsid w:val="00396CDA"/>
    <w:rsid w:val="003975EF"/>
    <w:rsid w:val="003A17B4"/>
    <w:rsid w:val="003A1CB3"/>
    <w:rsid w:val="003A29EA"/>
    <w:rsid w:val="003A3261"/>
    <w:rsid w:val="003A3328"/>
    <w:rsid w:val="003A3405"/>
    <w:rsid w:val="003A3963"/>
    <w:rsid w:val="003A3E3A"/>
    <w:rsid w:val="003A3FA4"/>
    <w:rsid w:val="003A41A6"/>
    <w:rsid w:val="003A45ED"/>
    <w:rsid w:val="003A5572"/>
    <w:rsid w:val="003A5C67"/>
    <w:rsid w:val="003A68F7"/>
    <w:rsid w:val="003A7603"/>
    <w:rsid w:val="003A7E97"/>
    <w:rsid w:val="003B02AC"/>
    <w:rsid w:val="003B0361"/>
    <w:rsid w:val="003B070B"/>
    <w:rsid w:val="003B0CCD"/>
    <w:rsid w:val="003B0E70"/>
    <w:rsid w:val="003B0ECC"/>
    <w:rsid w:val="003B128D"/>
    <w:rsid w:val="003B13A7"/>
    <w:rsid w:val="003B196C"/>
    <w:rsid w:val="003B1AE4"/>
    <w:rsid w:val="003B2511"/>
    <w:rsid w:val="003B2547"/>
    <w:rsid w:val="003B28B1"/>
    <w:rsid w:val="003B2A12"/>
    <w:rsid w:val="003B3EF5"/>
    <w:rsid w:val="003B4A42"/>
    <w:rsid w:val="003B4C07"/>
    <w:rsid w:val="003B52F6"/>
    <w:rsid w:val="003B6204"/>
    <w:rsid w:val="003B63A6"/>
    <w:rsid w:val="003B6AA6"/>
    <w:rsid w:val="003B6EEC"/>
    <w:rsid w:val="003B721C"/>
    <w:rsid w:val="003B7354"/>
    <w:rsid w:val="003B7379"/>
    <w:rsid w:val="003B7691"/>
    <w:rsid w:val="003B7962"/>
    <w:rsid w:val="003C053F"/>
    <w:rsid w:val="003C07B6"/>
    <w:rsid w:val="003C1C7E"/>
    <w:rsid w:val="003C22B6"/>
    <w:rsid w:val="003C3119"/>
    <w:rsid w:val="003C3369"/>
    <w:rsid w:val="003C3B97"/>
    <w:rsid w:val="003C4A6D"/>
    <w:rsid w:val="003C4A7B"/>
    <w:rsid w:val="003C4C4C"/>
    <w:rsid w:val="003C4E63"/>
    <w:rsid w:val="003C5F7A"/>
    <w:rsid w:val="003C7249"/>
    <w:rsid w:val="003C7813"/>
    <w:rsid w:val="003C7E1E"/>
    <w:rsid w:val="003D15F7"/>
    <w:rsid w:val="003D1FB7"/>
    <w:rsid w:val="003D21DA"/>
    <w:rsid w:val="003D2610"/>
    <w:rsid w:val="003D312F"/>
    <w:rsid w:val="003D3429"/>
    <w:rsid w:val="003D3500"/>
    <w:rsid w:val="003D3694"/>
    <w:rsid w:val="003D5A41"/>
    <w:rsid w:val="003D5AF2"/>
    <w:rsid w:val="003D6B11"/>
    <w:rsid w:val="003D7081"/>
    <w:rsid w:val="003D7295"/>
    <w:rsid w:val="003D7810"/>
    <w:rsid w:val="003D7EDD"/>
    <w:rsid w:val="003E07CC"/>
    <w:rsid w:val="003E0E92"/>
    <w:rsid w:val="003E1BF9"/>
    <w:rsid w:val="003E1ECE"/>
    <w:rsid w:val="003E1FE0"/>
    <w:rsid w:val="003E2D4B"/>
    <w:rsid w:val="003E3078"/>
    <w:rsid w:val="003E3B29"/>
    <w:rsid w:val="003E3D30"/>
    <w:rsid w:val="003E411F"/>
    <w:rsid w:val="003E4D5A"/>
    <w:rsid w:val="003E50C9"/>
    <w:rsid w:val="003E5221"/>
    <w:rsid w:val="003E5519"/>
    <w:rsid w:val="003E60FA"/>
    <w:rsid w:val="003E6B57"/>
    <w:rsid w:val="003E7AB5"/>
    <w:rsid w:val="003F06BF"/>
    <w:rsid w:val="003F0807"/>
    <w:rsid w:val="003F0BE8"/>
    <w:rsid w:val="003F1AB9"/>
    <w:rsid w:val="003F1D00"/>
    <w:rsid w:val="003F1DF4"/>
    <w:rsid w:val="003F2303"/>
    <w:rsid w:val="003F2399"/>
    <w:rsid w:val="003F3FFE"/>
    <w:rsid w:val="003F42BE"/>
    <w:rsid w:val="003F4465"/>
    <w:rsid w:val="003F4F9C"/>
    <w:rsid w:val="003F50BD"/>
    <w:rsid w:val="003F5E0D"/>
    <w:rsid w:val="003F5E9F"/>
    <w:rsid w:val="003F5EB4"/>
    <w:rsid w:val="003F6892"/>
    <w:rsid w:val="003F6933"/>
    <w:rsid w:val="003F7D75"/>
    <w:rsid w:val="003F7E77"/>
    <w:rsid w:val="00400650"/>
    <w:rsid w:val="00401444"/>
    <w:rsid w:val="00401AAA"/>
    <w:rsid w:val="00402290"/>
    <w:rsid w:val="00402BDE"/>
    <w:rsid w:val="00402E71"/>
    <w:rsid w:val="004033EB"/>
    <w:rsid w:val="00403655"/>
    <w:rsid w:val="00403786"/>
    <w:rsid w:val="004037A7"/>
    <w:rsid w:val="004039E3"/>
    <w:rsid w:val="00404578"/>
    <w:rsid w:val="004048D8"/>
    <w:rsid w:val="00404ADE"/>
    <w:rsid w:val="00404CCE"/>
    <w:rsid w:val="00404FA8"/>
    <w:rsid w:val="0040572E"/>
    <w:rsid w:val="00406213"/>
    <w:rsid w:val="00406240"/>
    <w:rsid w:val="00407C3F"/>
    <w:rsid w:val="004103E2"/>
    <w:rsid w:val="00411090"/>
    <w:rsid w:val="00411091"/>
    <w:rsid w:val="004114D6"/>
    <w:rsid w:val="0041246B"/>
    <w:rsid w:val="0041285F"/>
    <w:rsid w:val="00412AE4"/>
    <w:rsid w:val="00413813"/>
    <w:rsid w:val="0041384E"/>
    <w:rsid w:val="0041443D"/>
    <w:rsid w:val="004147DD"/>
    <w:rsid w:val="00414A8E"/>
    <w:rsid w:val="004153C2"/>
    <w:rsid w:val="00415D0E"/>
    <w:rsid w:val="00416117"/>
    <w:rsid w:val="00416336"/>
    <w:rsid w:val="004170DE"/>
    <w:rsid w:val="0041764E"/>
    <w:rsid w:val="00417CE9"/>
    <w:rsid w:val="00420360"/>
    <w:rsid w:val="00420AE3"/>
    <w:rsid w:val="00421226"/>
    <w:rsid w:val="00421D4D"/>
    <w:rsid w:val="00421E44"/>
    <w:rsid w:val="00422C13"/>
    <w:rsid w:val="00423307"/>
    <w:rsid w:val="00423B63"/>
    <w:rsid w:val="00424244"/>
    <w:rsid w:val="004242A8"/>
    <w:rsid w:val="004249D2"/>
    <w:rsid w:val="00425A14"/>
    <w:rsid w:val="00425DB9"/>
    <w:rsid w:val="00425EAD"/>
    <w:rsid w:val="00425FE1"/>
    <w:rsid w:val="00426C30"/>
    <w:rsid w:val="00427819"/>
    <w:rsid w:val="00427EF9"/>
    <w:rsid w:val="00427FE2"/>
    <w:rsid w:val="0043007C"/>
    <w:rsid w:val="00431008"/>
    <w:rsid w:val="004313B9"/>
    <w:rsid w:val="00431F82"/>
    <w:rsid w:val="00433BA6"/>
    <w:rsid w:val="004343E7"/>
    <w:rsid w:val="004358AA"/>
    <w:rsid w:val="00435E62"/>
    <w:rsid w:val="0043662E"/>
    <w:rsid w:val="00436919"/>
    <w:rsid w:val="0043713F"/>
    <w:rsid w:val="0043765E"/>
    <w:rsid w:val="0044028A"/>
    <w:rsid w:val="0044098E"/>
    <w:rsid w:val="00441867"/>
    <w:rsid w:val="00441BEE"/>
    <w:rsid w:val="004421C4"/>
    <w:rsid w:val="0044288F"/>
    <w:rsid w:val="00442A98"/>
    <w:rsid w:val="00442B9D"/>
    <w:rsid w:val="004435CE"/>
    <w:rsid w:val="00443A40"/>
    <w:rsid w:val="0044483F"/>
    <w:rsid w:val="00444C7C"/>
    <w:rsid w:val="00444F41"/>
    <w:rsid w:val="00445903"/>
    <w:rsid w:val="00445E38"/>
    <w:rsid w:val="00445ECA"/>
    <w:rsid w:val="004461F5"/>
    <w:rsid w:val="00446396"/>
    <w:rsid w:val="004467E0"/>
    <w:rsid w:val="00446C29"/>
    <w:rsid w:val="00446C53"/>
    <w:rsid w:val="00447401"/>
    <w:rsid w:val="0044745E"/>
    <w:rsid w:val="00447922"/>
    <w:rsid w:val="00447D20"/>
    <w:rsid w:val="00447D83"/>
    <w:rsid w:val="00450D68"/>
    <w:rsid w:val="004513CF"/>
    <w:rsid w:val="004516DD"/>
    <w:rsid w:val="0045180D"/>
    <w:rsid w:val="00451C10"/>
    <w:rsid w:val="00452A08"/>
    <w:rsid w:val="00452B2B"/>
    <w:rsid w:val="00452BA8"/>
    <w:rsid w:val="00452ED9"/>
    <w:rsid w:val="00452FC0"/>
    <w:rsid w:val="00453B5D"/>
    <w:rsid w:val="004553FE"/>
    <w:rsid w:val="00455409"/>
    <w:rsid w:val="00455C10"/>
    <w:rsid w:val="004560C1"/>
    <w:rsid w:val="00456C0B"/>
    <w:rsid w:val="00456DCE"/>
    <w:rsid w:val="0045763D"/>
    <w:rsid w:val="004579CC"/>
    <w:rsid w:val="00457A83"/>
    <w:rsid w:val="00460688"/>
    <w:rsid w:val="00461A52"/>
    <w:rsid w:val="0046287D"/>
    <w:rsid w:val="00462AE4"/>
    <w:rsid w:val="00462C1A"/>
    <w:rsid w:val="004633BC"/>
    <w:rsid w:val="00463614"/>
    <w:rsid w:val="00463909"/>
    <w:rsid w:val="00463E0D"/>
    <w:rsid w:val="00463F04"/>
    <w:rsid w:val="00464BF9"/>
    <w:rsid w:val="004653AA"/>
    <w:rsid w:val="004657A1"/>
    <w:rsid w:val="00465998"/>
    <w:rsid w:val="004662DC"/>
    <w:rsid w:val="00466730"/>
    <w:rsid w:val="004668B0"/>
    <w:rsid w:val="00467B71"/>
    <w:rsid w:val="00470527"/>
    <w:rsid w:val="00470548"/>
    <w:rsid w:val="004706E2"/>
    <w:rsid w:val="00470781"/>
    <w:rsid w:val="004713EE"/>
    <w:rsid w:val="004716AC"/>
    <w:rsid w:val="00472923"/>
    <w:rsid w:val="00472FA5"/>
    <w:rsid w:val="00473237"/>
    <w:rsid w:val="0047331B"/>
    <w:rsid w:val="00473A5C"/>
    <w:rsid w:val="00473ABF"/>
    <w:rsid w:val="00473C46"/>
    <w:rsid w:val="004750BD"/>
    <w:rsid w:val="0047527A"/>
    <w:rsid w:val="004752F9"/>
    <w:rsid w:val="004755F1"/>
    <w:rsid w:val="00475B11"/>
    <w:rsid w:val="00476D7E"/>
    <w:rsid w:val="004772BA"/>
    <w:rsid w:val="004778E3"/>
    <w:rsid w:val="00477ADE"/>
    <w:rsid w:val="00477E4A"/>
    <w:rsid w:val="00480928"/>
    <w:rsid w:val="00480AE5"/>
    <w:rsid w:val="00480B76"/>
    <w:rsid w:val="0048109C"/>
    <w:rsid w:val="00481443"/>
    <w:rsid w:val="00481ED0"/>
    <w:rsid w:val="00483ADF"/>
    <w:rsid w:val="00483C9D"/>
    <w:rsid w:val="00483DF9"/>
    <w:rsid w:val="0048426B"/>
    <w:rsid w:val="00484BA2"/>
    <w:rsid w:val="00484C05"/>
    <w:rsid w:val="0048516F"/>
    <w:rsid w:val="00485506"/>
    <w:rsid w:val="00485D59"/>
    <w:rsid w:val="00486686"/>
    <w:rsid w:val="004866C7"/>
    <w:rsid w:val="00486B3D"/>
    <w:rsid w:val="0048749D"/>
    <w:rsid w:val="0048753B"/>
    <w:rsid w:val="00487836"/>
    <w:rsid w:val="00487BAB"/>
    <w:rsid w:val="00487FE9"/>
    <w:rsid w:val="00490759"/>
    <w:rsid w:val="00490B59"/>
    <w:rsid w:val="00491293"/>
    <w:rsid w:val="00491373"/>
    <w:rsid w:val="00492889"/>
    <w:rsid w:val="00493757"/>
    <w:rsid w:val="0049377C"/>
    <w:rsid w:val="00493E0F"/>
    <w:rsid w:val="00494D40"/>
    <w:rsid w:val="004963D5"/>
    <w:rsid w:val="004968DE"/>
    <w:rsid w:val="004969B0"/>
    <w:rsid w:val="004970C7"/>
    <w:rsid w:val="00497607"/>
    <w:rsid w:val="00497E31"/>
    <w:rsid w:val="004A06BA"/>
    <w:rsid w:val="004A0F43"/>
    <w:rsid w:val="004A100B"/>
    <w:rsid w:val="004A15F1"/>
    <w:rsid w:val="004A1E8A"/>
    <w:rsid w:val="004A2A91"/>
    <w:rsid w:val="004A35A4"/>
    <w:rsid w:val="004A363D"/>
    <w:rsid w:val="004A3BD1"/>
    <w:rsid w:val="004A4120"/>
    <w:rsid w:val="004A5D7B"/>
    <w:rsid w:val="004A5E3D"/>
    <w:rsid w:val="004A5EA4"/>
    <w:rsid w:val="004A6216"/>
    <w:rsid w:val="004A6442"/>
    <w:rsid w:val="004A7457"/>
    <w:rsid w:val="004A7A0F"/>
    <w:rsid w:val="004B00E3"/>
    <w:rsid w:val="004B09FB"/>
    <w:rsid w:val="004B173B"/>
    <w:rsid w:val="004B20AE"/>
    <w:rsid w:val="004B26DB"/>
    <w:rsid w:val="004B286A"/>
    <w:rsid w:val="004B2C68"/>
    <w:rsid w:val="004B4736"/>
    <w:rsid w:val="004B50ED"/>
    <w:rsid w:val="004B5505"/>
    <w:rsid w:val="004B5F58"/>
    <w:rsid w:val="004B6022"/>
    <w:rsid w:val="004B6206"/>
    <w:rsid w:val="004C02EB"/>
    <w:rsid w:val="004C04C2"/>
    <w:rsid w:val="004C0F78"/>
    <w:rsid w:val="004C143A"/>
    <w:rsid w:val="004C1945"/>
    <w:rsid w:val="004C1AEF"/>
    <w:rsid w:val="004C202D"/>
    <w:rsid w:val="004C24E9"/>
    <w:rsid w:val="004C2CA0"/>
    <w:rsid w:val="004C2DD6"/>
    <w:rsid w:val="004C3E44"/>
    <w:rsid w:val="004C3E46"/>
    <w:rsid w:val="004C3F1C"/>
    <w:rsid w:val="004C48AA"/>
    <w:rsid w:val="004C4B54"/>
    <w:rsid w:val="004C4BCE"/>
    <w:rsid w:val="004C4EFA"/>
    <w:rsid w:val="004C5805"/>
    <w:rsid w:val="004C5D9B"/>
    <w:rsid w:val="004C5E0E"/>
    <w:rsid w:val="004C673C"/>
    <w:rsid w:val="004C73C8"/>
    <w:rsid w:val="004C775E"/>
    <w:rsid w:val="004C7A54"/>
    <w:rsid w:val="004D01E5"/>
    <w:rsid w:val="004D0349"/>
    <w:rsid w:val="004D0355"/>
    <w:rsid w:val="004D0D50"/>
    <w:rsid w:val="004D0D97"/>
    <w:rsid w:val="004D101F"/>
    <w:rsid w:val="004D1250"/>
    <w:rsid w:val="004D1519"/>
    <w:rsid w:val="004D16FC"/>
    <w:rsid w:val="004D1B08"/>
    <w:rsid w:val="004D1F3A"/>
    <w:rsid w:val="004D2527"/>
    <w:rsid w:val="004D28C7"/>
    <w:rsid w:val="004D2E8E"/>
    <w:rsid w:val="004D3EC2"/>
    <w:rsid w:val="004D4163"/>
    <w:rsid w:val="004D41B2"/>
    <w:rsid w:val="004D46C0"/>
    <w:rsid w:val="004D48F5"/>
    <w:rsid w:val="004D4B5A"/>
    <w:rsid w:val="004D4E8E"/>
    <w:rsid w:val="004D546F"/>
    <w:rsid w:val="004D5E61"/>
    <w:rsid w:val="004D61B6"/>
    <w:rsid w:val="004D62BB"/>
    <w:rsid w:val="004D6C90"/>
    <w:rsid w:val="004D7679"/>
    <w:rsid w:val="004E00C9"/>
    <w:rsid w:val="004E1A4D"/>
    <w:rsid w:val="004E257C"/>
    <w:rsid w:val="004E2833"/>
    <w:rsid w:val="004E28A4"/>
    <w:rsid w:val="004E2947"/>
    <w:rsid w:val="004E312B"/>
    <w:rsid w:val="004E3913"/>
    <w:rsid w:val="004E3985"/>
    <w:rsid w:val="004E39F3"/>
    <w:rsid w:val="004E3A85"/>
    <w:rsid w:val="004E3AF1"/>
    <w:rsid w:val="004E4AEC"/>
    <w:rsid w:val="004E5725"/>
    <w:rsid w:val="004E58CA"/>
    <w:rsid w:val="004E6250"/>
    <w:rsid w:val="004E63D2"/>
    <w:rsid w:val="004E688A"/>
    <w:rsid w:val="004E6A82"/>
    <w:rsid w:val="004E6C83"/>
    <w:rsid w:val="004E7293"/>
    <w:rsid w:val="004E742D"/>
    <w:rsid w:val="004E7FE7"/>
    <w:rsid w:val="004F0192"/>
    <w:rsid w:val="004F02B0"/>
    <w:rsid w:val="004F0513"/>
    <w:rsid w:val="004F0D77"/>
    <w:rsid w:val="004F131B"/>
    <w:rsid w:val="004F1D4C"/>
    <w:rsid w:val="004F21F3"/>
    <w:rsid w:val="004F2421"/>
    <w:rsid w:val="004F32ED"/>
    <w:rsid w:val="004F33E4"/>
    <w:rsid w:val="004F380D"/>
    <w:rsid w:val="004F38A0"/>
    <w:rsid w:val="004F3C14"/>
    <w:rsid w:val="004F3C9F"/>
    <w:rsid w:val="004F4245"/>
    <w:rsid w:val="004F5C83"/>
    <w:rsid w:val="004F5E3D"/>
    <w:rsid w:val="004F6131"/>
    <w:rsid w:val="004F67A8"/>
    <w:rsid w:val="004F7453"/>
    <w:rsid w:val="004F7782"/>
    <w:rsid w:val="00500084"/>
    <w:rsid w:val="005002B8"/>
    <w:rsid w:val="005009AA"/>
    <w:rsid w:val="00501A59"/>
    <w:rsid w:val="00501E25"/>
    <w:rsid w:val="00502142"/>
    <w:rsid w:val="00502830"/>
    <w:rsid w:val="00504996"/>
    <w:rsid w:val="00505188"/>
    <w:rsid w:val="005057E2"/>
    <w:rsid w:val="00505A43"/>
    <w:rsid w:val="005073CC"/>
    <w:rsid w:val="00507870"/>
    <w:rsid w:val="00511107"/>
    <w:rsid w:val="00511713"/>
    <w:rsid w:val="005119BA"/>
    <w:rsid w:val="00512D39"/>
    <w:rsid w:val="00513528"/>
    <w:rsid w:val="00514210"/>
    <w:rsid w:val="00514FDA"/>
    <w:rsid w:val="005155C3"/>
    <w:rsid w:val="005161D8"/>
    <w:rsid w:val="00516F6B"/>
    <w:rsid w:val="00517B79"/>
    <w:rsid w:val="005202BF"/>
    <w:rsid w:val="00521747"/>
    <w:rsid w:val="00521D7E"/>
    <w:rsid w:val="0052237C"/>
    <w:rsid w:val="00522468"/>
    <w:rsid w:val="005225D2"/>
    <w:rsid w:val="0052367A"/>
    <w:rsid w:val="00523AD3"/>
    <w:rsid w:val="00523E4C"/>
    <w:rsid w:val="00524645"/>
    <w:rsid w:val="0052532E"/>
    <w:rsid w:val="005254F1"/>
    <w:rsid w:val="005257E4"/>
    <w:rsid w:val="00525B75"/>
    <w:rsid w:val="0052653E"/>
    <w:rsid w:val="005266EA"/>
    <w:rsid w:val="005269F9"/>
    <w:rsid w:val="00526C6C"/>
    <w:rsid w:val="00527369"/>
    <w:rsid w:val="00527909"/>
    <w:rsid w:val="00527C55"/>
    <w:rsid w:val="00527F91"/>
    <w:rsid w:val="005304CD"/>
    <w:rsid w:val="00530835"/>
    <w:rsid w:val="00530901"/>
    <w:rsid w:val="00530B2C"/>
    <w:rsid w:val="00530FE7"/>
    <w:rsid w:val="00531701"/>
    <w:rsid w:val="00531CE0"/>
    <w:rsid w:val="00531D85"/>
    <w:rsid w:val="00531E05"/>
    <w:rsid w:val="00531E6C"/>
    <w:rsid w:val="00532675"/>
    <w:rsid w:val="005328B0"/>
    <w:rsid w:val="00533669"/>
    <w:rsid w:val="00533999"/>
    <w:rsid w:val="00533EC6"/>
    <w:rsid w:val="00535216"/>
    <w:rsid w:val="00535289"/>
    <w:rsid w:val="00535398"/>
    <w:rsid w:val="00535AAB"/>
    <w:rsid w:val="0053648D"/>
    <w:rsid w:val="00536B86"/>
    <w:rsid w:val="00537438"/>
    <w:rsid w:val="00537619"/>
    <w:rsid w:val="00537D17"/>
    <w:rsid w:val="0054020E"/>
    <w:rsid w:val="00540CB6"/>
    <w:rsid w:val="00540E86"/>
    <w:rsid w:val="00541A5C"/>
    <w:rsid w:val="005420FE"/>
    <w:rsid w:val="00542377"/>
    <w:rsid w:val="005424B8"/>
    <w:rsid w:val="00542B01"/>
    <w:rsid w:val="00542F6E"/>
    <w:rsid w:val="005433A9"/>
    <w:rsid w:val="00543969"/>
    <w:rsid w:val="005442EF"/>
    <w:rsid w:val="0054475E"/>
    <w:rsid w:val="00544F2C"/>
    <w:rsid w:val="00546EB6"/>
    <w:rsid w:val="00550048"/>
    <w:rsid w:val="00550384"/>
    <w:rsid w:val="00550839"/>
    <w:rsid w:val="0055221F"/>
    <w:rsid w:val="005522B7"/>
    <w:rsid w:val="00552BB1"/>
    <w:rsid w:val="00552F75"/>
    <w:rsid w:val="00553083"/>
    <w:rsid w:val="005530B0"/>
    <w:rsid w:val="00553370"/>
    <w:rsid w:val="0055358D"/>
    <w:rsid w:val="005537C4"/>
    <w:rsid w:val="00553815"/>
    <w:rsid w:val="0055384F"/>
    <w:rsid w:val="005539E5"/>
    <w:rsid w:val="00553B0F"/>
    <w:rsid w:val="00554035"/>
    <w:rsid w:val="00554864"/>
    <w:rsid w:val="00554EC9"/>
    <w:rsid w:val="00555094"/>
    <w:rsid w:val="005556C7"/>
    <w:rsid w:val="00555D07"/>
    <w:rsid w:val="00556028"/>
    <w:rsid w:val="0055605D"/>
    <w:rsid w:val="00556212"/>
    <w:rsid w:val="00556241"/>
    <w:rsid w:val="005564A0"/>
    <w:rsid w:val="005565EB"/>
    <w:rsid w:val="005569DE"/>
    <w:rsid w:val="00556ACC"/>
    <w:rsid w:val="00557309"/>
    <w:rsid w:val="00557D1B"/>
    <w:rsid w:val="005615AB"/>
    <w:rsid w:val="005625CA"/>
    <w:rsid w:val="00562875"/>
    <w:rsid w:val="00562A01"/>
    <w:rsid w:val="00563106"/>
    <w:rsid w:val="005643B6"/>
    <w:rsid w:val="00564B46"/>
    <w:rsid w:val="00565A3A"/>
    <w:rsid w:val="00565DB1"/>
    <w:rsid w:val="00566CCC"/>
    <w:rsid w:val="0056707F"/>
    <w:rsid w:val="0056733B"/>
    <w:rsid w:val="00567358"/>
    <w:rsid w:val="0056750D"/>
    <w:rsid w:val="005675C3"/>
    <w:rsid w:val="005678E4"/>
    <w:rsid w:val="0057123A"/>
    <w:rsid w:val="00571374"/>
    <w:rsid w:val="005714ED"/>
    <w:rsid w:val="00572B99"/>
    <w:rsid w:val="00572BBA"/>
    <w:rsid w:val="00572BF5"/>
    <w:rsid w:val="00573459"/>
    <w:rsid w:val="00573993"/>
    <w:rsid w:val="00573D63"/>
    <w:rsid w:val="00574186"/>
    <w:rsid w:val="005749DD"/>
    <w:rsid w:val="005752BB"/>
    <w:rsid w:val="0057562D"/>
    <w:rsid w:val="005757AF"/>
    <w:rsid w:val="00575B70"/>
    <w:rsid w:val="00575D0B"/>
    <w:rsid w:val="005762C1"/>
    <w:rsid w:val="005779E3"/>
    <w:rsid w:val="00580336"/>
    <w:rsid w:val="00580FEB"/>
    <w:rsid w:val="00581264"/>
    <w:rsid w:val="00581C64"/>
    <w:rsid w:val="00581D5A"/>
    <w:rsid w:val="00582595"/>
    <w:rsid w:val="005826B4"/>
    <w:rsid w:val="00582788"/>
    <w:rsid w:val="00582AB4"/>
    <w:rsid w:val="00582D79"/>
    <w:rsid w:val="00583A5C"/>
    <w:rsid w:val="00583AAF"/>
    <w:rsid w:val="00584645"/>
    <w:rsid w:val="0058480D"/>
    <w:rsid w:val="005853CA"/>
    <w:rsid w:val="00585891"/>
    <w:rsid w:val="00585C40"/>
    <w:rsid w:val="005872B5"/>
    <w:rsid w:val="0058771C"/>
    <w:rsid w:val="005877F4"/>
    <w:rsid w:val="0058791D"/>
    <w:rsid w:val="00587DDF"/>
    <w:rsid w:val="00590A5A"/>
    <w:rsid w:val="005911FF"/>
    <w:rsid w:val="005927A7"/>
    <w:rsid w:val="00593F4B"/>
    <w:rsid w:val="005946E0"/>
    <w:rsid w:val="005947E0"/>
    <w:rsid w:val="00594C34"/>
    <w:rsid w:val="00594D82"/>
    <w:rsid w:val="005954F3"/>
    <w:rsid w:val="00595CE8"/>
    <w:rsid w:val="00595FA8"/>
    <w:rsid w:val="005965E5"/>
    <w:rsid w:val="00597852"/>
    <w:rsid w:val="0059786D"/>
    <w:rsid w:val="00597F60"/>
    <w:rsid w:val="005A0637"/>
    <w:rsid w:val="005A09C3"/>
    <w:rsid w:val="005A146A"/>
    <w:rsid w:val="005A1920"/>
    <w:rsid w:val="005A2341"/>
    <w:rsid w:val="005A262B"/>
    <w:rsid w:val="005A2AA7"/>
    <w:rsid w:val="005A2D72"/>
    <w:rsid w:val="005A30DB"/>
    <w:rsid w:val="005A310A"/>
    <w:rsid w:val="005A3C83"/>
    <w:rsid w:val="005A3CBD"/>
    <w:rsid w:val="005A3D44"/>
    <w:rsid w:val="005A45D5"/>
    <w:rsid w:val="005A4A17"/>
    <w:rsid w:val="005A4BE7"/>
    <w:rsid w:val="005A536B"/>
    <w:rsid w:val="005A6009"/>
    <w:rsid w:val="005A68C4"/>
    <w:rsid w:val="005A6EC0"/>
    <w:rsid w:val="005A6FBB"/>
    <w:rsid w:val="005A752C"/>
    <w:rsid w:val="005A7F40"/>
    <w:rsid w:val="005B031D"/>
    <w:rsid w:val="005B1548"/>
    <w:rsid w:val="005B1857"/>
    <w:rsid w:val="005B1A59"/>
    <w:rsid w:val="005B2BED"/>
    <w:rsid w:val="005B2C60"/>
    <w:rsid w:val="005B2D31"/>
    <w:rsid w:val="005B30B7"/>
    <w:rsid w:val="005B314D"/>
    <w:rsid w:val="005B350E"/>
    <w:rsid w:val="005B352C"/>
    <w:rsid w:val="005B35E6"/>
    <w:rsid w:val="005B49A8"/>
    <w:rsid w:val="005B4B65"/>
    <w:rsid w:val="005B4E83"/>
    <w:rsid w:val="005B5322"/>
    <w:rsid w:val="005B5ADB"/>
    <w:rsid w:val="005B7168"/>
    <w:rsid w:val="005B7B82"/>
    <w:rsid w:val="005B7F80"/>
    <w:rsid w:val="005C047D"/>
    <w:rsid w:val="005C0986"/>
    <w:rsid w:val="005C0CE8"/>
    <w:rsid w:val="005C19A6"/>
    <w:rsid w:val="005C2136"/>
    <w:rsid w:val="005C319A"/>
    <w:rsid w:val="005C321C"/>
    <w:rsid w:val="005C350A"/>
    <w:rsid w:val="005C481A"/>
    <w:rsid w:val="005C4E4C"/>
    <w:rsid w:val="005C5A96"/>
    <w:rsid w:val="005C6062"/>
    <w:rsid w:val="005C6D9A"/>
    <w:rsid w:val="005C6EB4"/>
    <w:rsid w:val="005C6FD7"/>
    <w:rsid w:val="005D085B"/>
    <w:rsid w:val="005D0DC1"/>
    <w:rsid w:val="005D1AA8"/>
    <w:rsid w:val="005D1BEE"/>
    <w:rsid w:val="005D23C8"/>
    <w:rsid w:val="005D332D"/>
    <w:rsid w:val="005D3C17"/>
    <w:rsid w:val="005D4847"/>
    <w:rsid w:val="005D4E22"/>
    <w:rsid w:val="005D574E"/>
    <w:rsid w:val="005D6A55"/>
    <w:rsid w:val="005D6A9D"/>
    <w:rsid w:val="005D6B26"/>
    <w:rsid w:val="005D6F58"/>
    <w:rsid w:val="005D792B"/>
    <w:rsid w:val="005D79DA"/>
    <w:rsid w:val="005D7B07"/>
    <w:rsid w:val="005E015E"/>
    <w:rsid w:val="005E0964"/>
    <w:rsid w:val="005E0F2E"/>
    <w:rsid w:val="005E12E9"/>
    <w:rsid w:val="005E14D9"/>
    <w:rsid w:val="005E16C1"/>
    <w:rsid w:val="005E1836"/>
    <w:rsid w:val="005E23AD"/>
    <w:rsid w:val="005E25CF"/>
    <w:rsid w:val="005E38AC"/>
    <w:rsid w:val="005E3A17"/>
    <w:rsid w:val="005E3F6E"/>
    <w:rsid w:val="005E4176"/>
    <w:rsid w:val="005E4289"/>
    <w:rsid w:val="005E4C38"/>
    <w:rsid w:val="005E5506"/>
    <w:rsid w:val="005E5814"/>
    <w:rsid w:val="005E5EE3"/>
    <w:rsid w:val="005E5FAF"/>
    <w:rsid w:val="005E5FF8"/>
    <w:rsid w:val="005E6234"/>
    <w:rsid w:val="005E6885"/>
    <w:rsid w:val="005E7716"/>
    <w:rsid w:val="005E79EC"/>
    <w:rsid w:val="005E7FE1"/>
    <w:rsid w:val="005F047E"/>
    <w:rsid w:val="005F0502"/>
    <w:rsid w:val="005F13E5"/>
    <w:rsid w:val="005F1FBA"/>
    <w:rsid w:val="005F24E3"/>
    <w:rsid w:val="005F3451"/>
    <w:rsid w:val="005F3903"/>
    <w:rsid w:val="005F3D58"/>
    <w:rsid w:val="005F426B"/>
    <w:rsid w:val="005F49E0"/>
    <w:rsid w:val="005F4E2D"/>
    <w:rsid w:val="005F509B"/>
    <w:rsid w:val="005F655B"/>
    <w:rsid w:val="005F699E"/>
    <w:rsid w:val="005F6A5B"/>
    <w:rsid w:val="005F6EB6"/>
    <w:rsid w:val="005F75FA"/>
    <w:rsid w:val="00600193"/>
    <w:rsid w:val="0060033B"/>
    <w:rsid w:val="00600AB5"/>
    <w:rsid w:val="00600AF5"/>
    <w:rsid w:val="00600F20"/>
    <w:rsid w:val="00601271"/>
    <w:rsid w:val="006012FE"/>
    <w:rsid w:val="00602024"/>
    <w:rsid w:val="006020CE"/>
    <w:rsid w:val="006031A8"/>
    <w:rsid w:val="0060381E"/>
    <w:rsid w:val="006044AA"/>
    <w:rsid w:val="00605167"/>
    <w:rsid w:val="006057A6"/>
    <w:rsid w:val="0060621C"/>
    <w:rsid w:val="00606732"/>
    <w:rsid w:val="00606E4F"/>
    <w:rsid w:val="00607B50"/>
    <w:rsid w:val="00607EC9"/>
    <w:rsid w:val="00607ECD"/>
    <w:rsid w:val="00610206"/>
    <w:rsid w:val="0061048D"/>
    <w:rsid w:val="006107F7"/>
    <w:rsid w:val="0061099A"/>
    <w:rsid w:val="006112B5"/>
    <w:rsid w:val="00611B22"/>
    <w:rsid w:val="00612149"/>
    <w:rsid w:val="006126F3"/>
    <w:rsid w:val="006131ED"/>
    <w:rsid w:val="0061427B"/>
    <w:rsid w:val="0061459C"/>
    <w:rsid w:val="00614BA8"/>
    <w:rsid w:val="00614D7B"/>
    <w:rsid w:val="0061584E"/>
    <w:rsid w:val="006159F3"/>
    <w:rsid w:val="00617DE5"/>
    <w:rsid w:val="00620076"/>
    <w:rsid w:val="006203FA"/>
    <w:rsid w:val="006213AD"/>
    <w:rsid w:val="006228A2"/>
    <w:rsid w:val="00622FC8"/>
    <w:rsid w:val="00623569"/>
    <w:rsid w:val="0062370E"/>
    <w:rsid w:val="00624290"/>
    <w:rsid w:val="00624550"/>
    <w:rsid w:val="006255A0"/>
    <w:rsid w:val="00625B4F"/>
    <w:rsid w:val="00625F5F"/>
    <w:rsid w:val="00626463"/>
    <w:rsid w:val="00626488"/>
    <w:rsid w:val="00626752"/>
    <w:rsid w:val="00626A31"/>
    <w:rsid w:val="00626F3C"/>
    <w:rsid w:val="00627518"/>
    <w:rsid w:val="00627ACB"/>
    <w:rsid w:val="00627D0B"/>
    <w:rsid w:val="006304FB"/>
    <w:rsid w:val="00630FE8"/>
    <w:rsid w:val="00631F72"/>
    <w:rsid w:val="00632104"/>
    <w:rsid w:val="0063231C"/>
    <w:rsid w:val="00632382"/>
    <w:rsid w:val="0063267D"/>
    <w:rsid w:val="00632935"/>
    <w:rsid w:val="00632D43"/>
    <w:rsid w:val="00632E13"/>
    <w:rsid w:val="006334F3"/>
    <w:rsid w:val="006335E5"/>
    <w:rsid w:val="006337F1"/>
    <w:rsid w:val="00633F6F"/>
    <w:rsid w:val="00633FE8"/>
    <w:rsid w:val="00634147"/>
    <w:rsid w:val="006347C0"/>
    <w:rsid w:val="006347D4"/>
    <w:rsid w:val="00635E0F"/>
    <w:rsid w:val="006365C4"/>
    <w:rsid w:val="00636D91"/>
    <w:rsid w:val="00636E81"/>
    <w:rsid w:val="00637043"/>
    <w:rsid w:val="00637EC3"/>
    <w:rsid w:val="0064021F"/>
    <w:rsid w:val="00640446"/>
    <w:rsid w:val="006417F0"/>
    <w:rsid w:val="0064228A"/>
    <w:rsid w:val="00642B2E"/>
    <w:rsid w:val="00642B9A"/>
    <w:rsid w:val="00642D58"/>
    <w:rsid w:val="00643508"/>
    <w:rsid w:val="0064386C"/>
    <w:rsid w:val="00643C5E"/>
    <w:rsid w:val="006440C1"/>
    <w:rsid w:val="00644A30"/>
    <w:rsid w:val="006451B7"/>
    <w:rsid w:val="00645559"/>
    <w:rsid w:val="00646023"/>
    <w:rsid w:val="006462A0"/>
    <w:rsid w:val="00646471"/>
    <w:rsid w:val="00646565"/>
    <w:rsid w:val="006478C1"/>
    <w:rsid w:val="006478F0"/>
    <w:rsid w:val="00647F89"/>
    <w:rsid w:val="0065029D"/>
    <w:rsid w:val="006508B9"/>
    <w:rsid w:val="00650D2F"/>
    <w:rsid w:val="00650DDA"/>
    <w:rsid w:val="00650FE4"/>
    <w:rsid w:val="006511C0"/>
    <w:rsid w:val="006512E7"/>
    <w:rsid w:val="006514F7"/>
    <w:rsid w:val="006521CD"/>
    <w:rsid w:val="006528BD"/>
    <w:rsid w:val="00652C84"/>
    <w:rsid w:val="00652EAC"/>
    <w:rsid w:val="0065388A"/>
    <w:rsid w:val="00653CA7"/>
    <w:rsid w:val="00654690"/>
    <w:rsid w:val="00654CCE"/>
    <w:rsid w:val="00655B8C"/>
    <w:rsid w:val="006560E3"/>
    <w:rsid w:val="00656304"/>
    <w:rsid w:val="00656643"/>
    <w:rsid w:val="006566B7"/>
    <w:rsid w:val="006566C2"/>
    <w:rsid w:val="0065742C"/>
    <w:rsid w:val="00657470"/>
    <w:rsid w:val="00657CE3"/>
    <w:rsid w:val="00657D44"/>
    <w:rsid w:val="00657DA6"/>
    <w:rsid w:val="006602D6"/>
    <w:rsid w:val="00660E49"/>
    <w:rsid w:val="006612EA"/>
    <w:rsid w:val="00661657"/>
    <w:rsid w:val="00661791"/>
    <w:rsid w:val="00661CBA"/>
    <w:rsid w:val="00661D0A"/>
    <w:rsid w:val="00663142"/>
    <w:rsid w:val="0066392F"/>
    <w:rsid w:val="00663D53"/>
    <w:rsid w:val="00663F67"/>
    <w:rsid w:val="006644A2"/>
    <w:rsid w:val="006646AA"/>
    <w:rsid w:val="00664B90"/>
    <w:rsid w:val="0066559C"/>
    <w:rsid w:val="00665ADD"/>
    <w:rsid w:val="00665DD2"/>
    <w:rsid w:val="006662A8"/>
    <w:rsid w:val="00666F02"/>
    <w:rsid w:val="00666F87"/>
    <w:rsid w:val="00666FF4"/>
    <w:rsid w:val="00667450"/>
    <w:rsid w:val="006675EF"/>
    <w:rsid w:val="0066788D"/>
    <w:rsid w:val="00667965"/>
    <w:rsid w:val="00667B07"/>
    <w:rsid w:val="006711C5"/>
    <w:rsid w:val="006723F5"/>
    <w:rsid w:val="006725C0"/>
    <w:rsid w:val="0067262B"/>
    <w:rsid w:val="00672EDB"/>
    <w:rsid w:val="0067316B"/>
    <w:rsid w:val="00674735"/>
    <w:rsid w:val="006747AA"/>
    <w:rsid w:val="00674820"/>
    <w:rsid w:val="00674857"/>
    <w:rsid w:val="00675611"/>
    <w:rsid w:val="006756B2"/>
    <w:rsid w:val="00676039"/>
    <w:rsid w:val="00676282"/>
    <w:rsid w:val="006765B7"/>
    <w:rsid w:val="006768AD"/>
    <w:rsid w:val="006769AE"/>
    <w:rsid w:val="006769D6"/>
    <w:rsid w:val="00677096"/>
    <w:rsid w:val="00677185"/>
    <w:rsid w:val="00677FCC"/>
    <w:rsid w:val="00680179"/>
    <w:rsid w:val="00681609"/>
    <w:rsid w:val="006829DD"/>
    <w:rsid w:val="0068341E"/>
    <w:rsid w:val="00684263"/>
    <w:rsid w:val="00685243"/>
    <w:rsid w:val="006856A7"/>
    <w:rsid w:val="00686955"/>
    <w:rsid w:val="006872C3"/>
    <w:rsid w:val="00687ABC"/>
    <w:rsid w:val="00687AFB"/>
    <w:rsid w:val="00687D66"/>
    <w:rsid w:val="00687E6A"/>
    <w:rsid w:val="0069035E"/>
    <w:rsid w:val="00690B2E"/>
    <w:rsid w:val="00690BF0"/>
    <w:rsid w:val="00690C40"/>
    <w:rsid w:val="00690D84"/>
    <w:rsid w:val="00691019"/>
    <w:rsid w:val="006913CE"/>
    <w:rsid w:val="00691571"/>
    <w:rsid w:val="00691F8D"/>
    <w:rsid w:val="00692AE7"/>
    <w:rsid w:val="00692CC3"/>
    <w:rsid w:val="006932A6"/>
    <w:rsid w:val="0069357E"/>
    <w:rsid w:val="00693D08"/>
    <w:rsid w:val="006942BE"/>
    <w:rsid w:val="00694FCC"/>
    <w:rsid w:val="0069518D"/>
    <w:rsid w:val="0069531D"/>
    <w:rsid w:val="006953E6"/>
    <w:rsid w:val="00695E76"/>
    <w:rsid w:val="00696250"/>
    <w:rsid w:val="00696483"/>
    <w:rsid w:val="00696D7A"/>
    <w:rsid w:val="00696E5C"/>
    <w:rsid w:val="00696F2D"/>
    <w:rsid w:val="006973A8"/>
    <w:rsid w:val="006979D2"/>
    <w:rsid w:val="00697C7B"/>
    <w:rsid w:val="006A01D8"/>
    <w:rsid w:val="006A074D"/>
    <w:rsid w:val="006A147D"/>
    <w:rsid w:val="006A2691"/>
    <w:rsid w:val="006A2EA2"/>
    <w:rsid w:val="006A2FBA"/>
    <w:rsid w:val="006A3A44"/>
    <w:rsid w:val="006A3EC3"/>
    <w:rsid w:val="006A40D8"/>
    <w:rsid w:val="006A4667"/>
    <w:rsid w:val="006A51C0"/>
    <w:rsid w:val="006A55A0"/>
    <w:rsid w:val="006A5E4C"/>
    <w:rsid w:val="006A6316"/>
    <w:rsid w:val="006A68C8"/>
    <w:rsid w:val="006A6E70"/>
    <w:rsid w:val="006A7203"/>
    <w:rsid w:val="006A754E"/>
    <w:rsid w:val="006A79A5"/>
    <w:rsid w:val="006B033A"/>
    <w:rsid w:val="006B0442"/>
    <w:rsid w:val="006B060B"/>
    <w:rsid w:val="006B093E"/>
    <w:rsid w:val="006B1300"/>
    <w:rsid w:val="006B2348"/>
    <w:rsid w:val="006B3290"/>
    <w:rsid w:val="006B3C5E"/>
    <w:rsid w:val="006B4208"/>
    <w:rsid w:val="006B4747"/>
    <w:rsid w:val="006B48E3"/>
    <w:rsid w:val="006B5448"/>
    <w:rsid w:val="006B55D9"/>
    <w:rsid w:val="006B5A28"/>
    <w:rsid w:val="006B5D1B"/>
    <w:rsid w:val="006B6488"/>
    <w:rsid w:val="006B67E2"/>
    <w:rsid w:val="006B773F"/>
    <w:rsid w:val="006C0504"/>
    <w:rsid w:val="006C188D"/>
    <w:rsid w:val="006C2285"/>
    <w:rsid w:val="006C2594"/>
    <w:rsid w:val="006C30E7"/>
    <w:rsid w:val="006C3246"/>
    <w:rsid w:val="006C3731"/>
    <w:rsid w:val="006C4067"/>
    <w:rsid w:val="006C4E6F"/>
    <w:rsid w:val="006C5228"/>
    <w:rsid w:val="006C522E"/>
    <w:rsid w:val="006C5270"/>
    <w:rsid w:val="006C5E01"/>
    <w:rsid w:val="006C5EB4"/>
    <w:rsid w:val="006C63B1"/>
    <w:rsid w:val="006C71EF"/>
    <w:rsid w:val="006C7920"/>
    <w:rsid w:val="006D0832"/>
    <w:rsid w:val="006D0A6F"/>
    <w:rsid w:val="006D10C6"/>
    <w:rsid w:val="006D1622"/>
    <w:rsid w:val="006D1841"/>
    <w:rsid w:val="006D2C29"/>
    <w:rsid w:val="006D2EEA"/>
    <w:rsid w:val="006D301C"/>
    <w:rsid w:val="006D387F"/>
    <w:rsid w:val="006D41B4"/>
    <w:rsid w:val="006D598D"/>
    <w:rsid w:val="006D5AE7"/>
    <w:rsid w:val="006D6831"/>
    <w:rsid w:val="006D69DE"/>
    <w:rsid w:val="006D7578"/>
    <w:rsid w:val="006E0474"/>
    <w:rsid w:val="006E0B8F"/>
    <w:rsid w:val="006E1A02"/>
    <w:rsid w:val="006E1B7D"/>
    <w:rsid w:val="006E21EA"/>
    <w:rsid w:val="006E22AC"/>
    <w:rsid w:val="006E28FB"/>
    <w:rsid w:val="006E44EE"/>
    <w:rsid w:val="006E52D2"/>
    <w:rsid w:val="006E6E36"/>
    <w:rsid w:val="006F0051"/>
    <w:rsid w:val="006F0236"/>
    <w:rsid w:val="006F0801"/>
    <w:rsid w:val="006F13EF"/>
    <w:rsid w:val="006F1990"/>
    <w:rsid w:val="006F2440"/>
    <w:rsid w:val="006F30A9"/>
    <w:rsid w:val="006F3396"/>
    <w:rsid w:val="006F3795"/>
    <w:rsid w:val="006F392C"/>
    <w:rsid w:val="006F3C71"/>
    <w:rsid w:val="006F4739"/>
    <w:rsid w:val="006F4784"/>
    <w:rsid w:val="006F49F2"/>
    <w:rsid w:val="006F4E9A"/>
    <w:rsid w:val="006F5360"/>
    <w:rsid w:val="006F5955"/>
    <w:rsid w:val="006F613A"/>
    <w:rsid w:val="006F644F"/>
    <w:rsid w:val="006F79EB"/>
    <w:rsid w:val="00700CB4"/>
    <w:rsid w:val="00700FB2"/>
    <w:rsid w:val="00701752"/>
    <w:rsid w:val="00701B5D"/>
    <w:rsid w:val="00701FEE"/>
    <w:rsid w:val="007029F4"/>
    <w:rsid w:val="00702ABD"/>
    <w:rsid w:val="00703727"/>
    <w:rsid w:val="00703B47"/>
    <w:rsid w:val="00704642"/>
    <w:rsid w:val="0070465B"/>
    <w:rsid w:val="00704E06"/>
    <w:rsid w:val="007052E1"/>
    <w:rsid w:val="0070579B"/>
    <w:rsid w:val="00705D47"/>
    <w:rsid w:val="0070648E"/>
    <w:rsid w:val="0070682C"/>
    <w:rsid w:val="007075A0"/>
    <w:rsid w:val="007103EB"/>
    <w:rsid w:val="00710668"/>
    <w:rsid w:val="00711B74"/>
    <w:rsid w:val="00711B82"/>
    <w:rsid w:val="0071289B"/>
    <w:rsid w:val="00713716"/>
    <w:rsid w:val="00713BBF"/>
    <w:rsid w:val="00713CAE"/>
    <w:rsid w:val="00713FDF"/>
    <w:rsid w:val="00714543"/>
    <w:rsid w:val="00714814"/>
    <w:rsid w:val="00715D7B"/>
    <w:rsid w:val="00715E62"/>
    <w:rsid w:val="00716390"/>
    <w:rsid w:val="00716778"/>
    <w:rsid w:val="00716A6A"/>
    <w:rsid w:val="00716CEA"/>
    <w:rsid w:val="0071702F"/>
    <w:rsid w:val="007179A4"/>
    <w:rsid w:val="00717FF7"/>
    <w:rsid w:val="007203E9"/>
    <w:rsid w:val="00720686"/>
    <w:rsid w:val="007207CC"/>
    <w:rsid w:val="00721100"/>
    <w:rsid w:val="00721CFE"/>
    <w:rsid w:val="00722041"/>
    <w:rsid w:val="007229B3"/>
    <w:rsid w:val="00722D99"/>
    <w:rsid w:val="00722DFB"/>
    <w:rsid w:val="00723212"/>
    <w:rsid w:val="00723245"/>
    <w:rsid w:val="007234F9"/>
    <w:rsid w:val="0072350E"/>
    <w:rsid w:val="00723545"/>
    <w:rsid w:val="00723660"/>
    <w:rsid w:val="007244CC"/>
    <w:rsid w:val="00724A9A"/>
    <w:rsid w:val="00724C16"/>
    <w:rsid w:val="00724DDD"/>
    <w:rsid w:val="007251D9"/>
    <w:rsid w:val="007257E7"/>
    <w:rsid w:val="00725F89"/>
    <w:rsid w:val="00725F8C"/>
    <w:rsid w:val="00726BF5"/>
    <w:rsid w:val="00727AA1"/>
    <w:rsid w:val="0073009E"/>
    <w:rsid w:val="0073167E"/>
    <w:rsid w:val="00731B8F"/>
    <w:rsid w:val="00731FCC"/>
    <w:rsid w:val="00732000"/>
    <w:rsid w:val="00732287"/>
    <w:rsid w:val="0073234E"/>
    <w:rsid w:val="007328C1"/>
    <w:rsid w:val="00732974"/>
    <w:rsid w:val="00735E40"/>
    <w:rsid w:val="00735FCE"/>
    <w:rsid w:val="0073663D"/>
    <w:rsid w:val="007367CD"/>
    <w:rsid w:val="007367EA"/>
    <w:rsid w:val="00736970"/>
    <w:rsid w:val="00736D19"/>
    <w:rsid w:val="007374C2"/>
    <w:rsid w:val="0073778D"/>
    <w:rsid w:val="00737A60"/>
    <w:rsid w:val="00737CD1"/>
    <w:rsid w:val="00737FAE"/>
    <w:rsid w:val="007401B9"/>
    <w:rsid w:val="007406B5"/>
    <w:rsid w:val="00740B09"/>
    <w:rsid w:val="0074113C"/>
    <w:rsid w:val="0074159E"/>
    <w:rsid w:val="00742A15"/>
    <w:rsid w:val="0074358F"/>
    <w:rsid w:val="00743952"/>
    <w:rsid w:val="007439A6"/>
    <w:rsid w:val="007439CA"/>
    <w:rsid w:val="00743BED"/>
    <w:rsid w:val="00743DF4"/>
    <w:rsid w:val="007442A6"/>
    <w:rsid w:val="007442C9"/>
    <w:rsid w:val="00744541"/>
    <w:rsid w:val="00744ECA"/>
    <w:rsid w:val="007456E0"/>
    <w:rsid w:val="00745821"/>
    <w:rsid w:val="00745D19"/>
    <w:rsid w:val="00745EE0"/>
    <w:rsid w:val="00746013"/>
    <w:rsid w:val="007466E2"/>
    <w:rsid w:val="007467CA"/>
    <w:rsid w:val="00746816"/>
    <w:rsid w:val="00746B27"/>
    <w:rsid w:val="0074779B"/>
    <w:rsid w:val="00750920"/>
    <w:rsid w:val="00750D15"/>
    <w:rsid w:val="00750D43"/>
    <w:rsid w:val="0075146C"/>
    <w:rsid w:val="00751E70"/>
    <w:rsid w:val="00752155"/>
    <w:rsid w:val="0075261C"/>
    <w:rsid w:val="007529C4"/>
    <w:rsid w:val="00753532"/>
    <w:rsid w:val="00753799"/>
    <w:rsid w:val="00753D01"/>
    <w:rsid w:val="007548F9"/>
    <w:rsid w:val="00755124"/>
    <w:rsid w:val="0075556A"/>
    <w:rsid w:val="0075594F"/>
    <w:rsid w:val="007578B3"/>
    <w:rsid w:val="00760055"/>
    <w:rsid w:val="00761278"/>
    <w:rsid w:val="00761353"/>
    <w:rsid w:val="0076147A"/>
    <w:rsid w:val="0076147F"/>
    <w:rsid w:val="00761E72"/>
    <w:rsid w:val="007620CF"/>
    <w:rsid w:val="0076242D"/>
    <w:rsid w:val="007625CF"/>
    <w:rsid w:val="0076308E"/>
    <w:rsid w:val="007630DE"/>
    <w:rsid w:val="007640F7"/>
    <w:rsid w:val="0076467F"/>
    <w:rsid w:val="007646FC"/>
    <w:rsid w:val="007649E0"/>
    <w:rsid w:val="00764BEA"/>
    <w:rsid w:val="0076532F"/>
    <w:rsid w:val="0076605F"/>
    <w:rsid w:val="00766351"/>
    <w:rsid w:val="00766C44"/>
    <w:rsid w:val="00770236"/>
    <w:rsid w:val="007702A6"/>
    <w:rsid w:val="00770A17"/>
    <w:rsid w:val="00770FFA"/>
    <w:rsid w:val="007710AC"/>
    <w:rsid w:val="00771476"/>
    <w:rsid w:val="00771646"/>
    <w:rsid w:val="0077216E"/>
    <w:rsid w:val="007726B0"/>
    <w:rsid w:val="007733E2"/>
    <w:rsid w:val="0077341A"/>
    <w:rsid w:val="007734F3"/>
    <w:rsid w:val="00773C28"/>
    <w:rsid w:val="00773CE8"/>
    <w:rsid w:val="00773DBF"/>
    <w:rsid w:val="00773DE9"/>
    <w:rsid w:val="0077424A"/>
    <w:rsid w:val="007742E1"/>
    <w:rsid w:val="00774473"/>
    <w:rsid w:val="00774569"/>
    <w:rsid w:val="00774627"/>
    <w:rsid w:val="007751CC"/>
    <w:rsid w:val="0077526E"/>
    <w:rsid w:val="00775839"/>
    <w:rsid w:val="0077598E"/>
    <w:rsid w:val="007761C9"/>
    <w:rsid w:val="00776228"/>
    <w:rsid w:val="007765AB"/>
    <w:rsid w:val="00776F29"/>
    <w:rsid w:val="0078065D"/>
    <w:rsid w:val="00780896"/>
    <w:rsid w:val="00780E73"/>
    <w:rsid w:val="0078158E"/>
    <w:rsid w:val="0078240C"/>
    <w:rsid w:val="00783EF4"/>
    <w:rsid w:val="0078410B"/>
    <w:rsid w:val="00784EBF"/>
    <w:rsid w:val="00784F66"/>
    <w:rsid w:val="0078583D"/>
    <w:rsid w:val="00787A84"/>
    <w:rsid w:val="00790040"/>
    <w:rsid w:val="00790153"/>
    <w:rsid w:val="00791056"/>
    <w:rsid w:val="007915CE"/>
    <w:rsid w:val="007927F6"/>
    <w:rsid w:val="00792F00"/>
    <w:rsid w:val="00793846"/>
    <w:rsid w:val="00793DEA"/>
    <w:rsid w:val="00793EAC"/>
    <w:rsid w:val="00794051"/>
    <w:rsid w:val="00794182"/>
    <w:rsid w:val="0079425A"/>
    <w:rsid w:val="007945D8"/>
    <w:rsid w:val="0079495C"/>
    <w:rsid w:val="00795832"/>
    <w:rsid w:val="00795904"/>
    <w:rsid w:val="00795E33"/>
    <w:rsid w:val="00795F44"/>
    <w:rsid w:val="00796251"/>
    <w:rsid w:val="00796F64"/>
    <w:rsid w:val="0079706B"/>
    <w:rsid w:val="00797CF4"/>
    <w:rsid w:val="00797E44"/>
    <w:rsid w:val="007A21D3"/>
    <w:rsid w:val="007A26D8"/>
    <w:rsid w:val="007A2767"/>
    <w:rsid w:val="007A2F7B"/>
    <w:rsid w:val="007A48DE"/>
    <w:rsid w:val="007A4B98"/>
    <w:rsid w:val="007A5085"/>
    <w:rsid w:val="007A51A5"/>
    <w:rsid w:val="007A5D2E"/>
    <w:rsid w:val="007A60DC"/>
    <w:rsid w:val="007A62BF"/>
    <w:rsid w:val="007A6DF6"/>
    <w:rsid w:val="007B090D"/>
    <w:rsid w:val="007B0D12"/>
    <w:rsid w:val="007B0F7B"/>
    <w:rsid w:val="007B1B29"/>
    <w:rsid w:val="007B23E5"/>
    <w:rsid w:val="007B2C85"/>
    <w:rsid w:val="007B2D1E"/>
    <w:rsid w:val="007B3CDB"/>
    <w:rsid w:val="007B4D84"/>
    <w:rsid w:val="007B5B83"/>
    <w:rsid w:val="007B5D3B"/>
    <w:rsid w:val="007B68E3"/>
    <w:rsid w:val="007B6E6B"/>
    <w:rsid w:val="007B7177"/>
    <w:rsid w:val="007B7925"/>
    <w:rsid w:val="007C013C"/>
    <w:rsid w:val="007C06C6"/>
    <w:rsid w:val="007C1F20"/>
    <w:rsid w:val="007C21F2"/>
    <w:rsid w:val="007C24D5"/>
    <w:rsid w:val="007C2C68"/>
    <w:rsid w:val="007C2F66"/>
    <w:rsid w:val="007C41F1"/>
    <w:rsid w:val="007C42D2"/>
    <w:rsid w:val="007C4A17"/>
    <w:rsid w:val="007C4EF7"/>
    <w:rsid w:val="007C50D7"/>
    <w:rsid w:val="007C5FA0"/>
    <w:rsid w:val="007C63F8"/>
    <w:rsid w:val="007C6F7C"/>
    <w:rsid w:val="007C71BA"/>
    <w:rsid w:val="007C74A3"/>
    <w:rsid w:val="007C753F"/>
    <w:rsid w:val="007D0717"/>
    <w:rsid w:val="007D1980"/>
    <w:rsid w:val="007D1AAC"/>
    <w:rsid w:val="007D1C11"/>
    <w:rsid w:val="007D1D50"/>
    <w:rsid w:val="007D25A5"/>
    <w:rsid w:val="007D3680"/>
    <w:rsid w:val="007D37D9"/>
    <w:rsid w:val="007D3844"/>
    <w:rsid w:val="007D3B14"/>
    <w:rsid w:val="007D4216"/>
    <w:rsid w:val="007D4F6B"/>
    <w:rsid w:val="007D5F4E"/>
    <w:rsid w:val="007D68E2"/>
    <w:rsid w:val="007D6C2B"/>
    <w:rsid w:val="007D7212"/>
    <w:rsid w:val="007D7729"/>
    <w:rsid w:val="007D780A"/>
    <w:rsid w:val="007D7B73"/>
    <w:rsid w:val="007E01FB"/>
    <w:rsid w:val="007E02CB"/>
    <w:rsid w:val="007E0D10"/>
    <w:rsid w:val="007E10A9"/>
    <w:rsid w:val="007E24C7"/>
    <w:rsid w:val="007E2567"/>
    <w:rsid w:val="007E2FA2"/>
    <w:rsid w:val="007E31EE"/>
    <w:rsid w:val="007E34D5"/>
    <w:rsid w:val="007E38BF"/>
    <w:rsid w:val="007E4ECD"/>
    <w:rsid w:val="007E7011"/>
    <w:rsid w:val="007E75A8"/>
    <w:rsid w:val="007E7CD9"/>
    <w:rsid w:val="007F1220"/>
    <w:rsid w:val="007F195B"/>
    <w:rsid w:val="007F206F"/>
    <w:rsid w:val="007F21A1"/>
    <w:rsid w:val="007F2C0E"/>
    <w:rsid w:val="007F403B"/>
    <w:rsid w:val="007F4226"/>
    <w:rsid w:val="007F4547"/>
    <w:rsid w:val="007F4E3C"/>
    <w:rsid w:val="007F50C3"/>
    <w:rsid w:val="007F5944"/>
    <w:rsid w:val="007F5C72"/>
    <w:rsid w:val="007F5EE3"/>
    <w:rsid w:val="007F5F8D"/>
    <w:rsid w:val="007F616E"/>
    <w:rsid w:val="007F6A27"/>
    <w:rsid w:val="007F6C8D"/>
    <w:rsid w:val="007F6E37"/>
    <w:rsid w:val="007F771C"/>
    <w:rsid w:val="007F7BA4"/>
    <w:rsid w:val="007F7BBC"/>
    <w:rsid w:val="0080092B"/>
    <w:rsid w:val="0080099D"/>
    <w:rsid w:val="00801308"/>
    <w:rsid w:val="008017F0"/>
    <w:rsid w:val="00801FAE"/>
    <w:rsid w:val="00802337"/>
    <w:rsid w:val="00802819"/>
    <w:rsid w:val="00802B0F"/>
    <w:rsid w:val="00802DFC"/>
    <w:rsid w:val="00803390"/>
    <w:rsid w:val="008033A2"/>
    <w:rsid w:val="00803FA7"/>
    <w:rsid w:val="008044B1"/>
    <w:rsid w:val="00804BF8"/>
    <w:rsid w:val="00804CFB"/>
    <w:rsid w:val="0080514D"/>
    <w:rsid w:val="00805475"/>
    <w:rsid w:val="0080556C"/>
    <w:rsid w:val="00805F62"/>
    <w:rsid w:val="00806114"/>
    <w:rsid w:val="00806663"/>
    <w:rsid w:val="0080748A"/>
    <w:rsid w:val="008079C2"/>
    <w:rsid w:val="00807DC7"/>
    <w:rsid w:val="008101D5"/>
    <w:rsid w:val="00810E24"/>
    <w:rsid w:val="00810E3F"/>
    <w:rsid w:val="0081105E"/>
    <w:rsid w:val="00812CDC"/>
    <w:rsid w:val="0081413C"/>
    <w:rsid w:val="0081443E"/>
    <w:rsid w:val="0081550A"/>
    <w:rsid w:val="00816204"/>
    <w:rsid w:val="008174C9"/>
    <w:rsid w:val="00817788"/>
    <w:rsid w:val="00817D35"/>
    <w:rsid w:val="00820E00"/>
    <w:rsid w:val="00821FAA"/>
    <w:rsid w:val="00822210"/>
    <w:rsid w:val="00822B67"/>
    <w:rsid w:val="00823C45"/>
    <w:rsid w:val="00823E6B"/>
    <w:rsid w:val="00825193"/>
    <w:rsid w:val="008255FA"/>
    <w:rsid w:val="008259AD"/>
    <w:rsid w:val="00825D0C"/>
    <w:rsid w:val="00825EF9"/>
    <w:rsid w:val="00826382"/>
    <w:rsid w:val="00827A07"/>
    <w:rsid w:val="00830317"/>
    <w:rsid w:val="00830781"/>
    <w:rsid w:val="008307FA"/>
    <w:rsid w:val="00830BD1"/>
    <w:rsid w:val="00830E7D"/>
    <w:rsid w:val="00831C1E"/>
    <w:rsid w:val="0083265B"/>
    <w:rsid w:val="00832833"/>
    <w:rsid w:val="00832EF1"/>
    <w:rsid w:val="0083305B"/>
    <w:rsid w:val="00833C49"/>
    <w:rsid w:val="0083410B"/>
    <w:rsid w:val="00834433"/>
    <w:rsid w:val="00834C68"/>
    <w:rsid w:val="00834DA2"/>
    <w:rsid w:val="00835234"/>
    <w:rsid w:val="00836133"/>
    <w:rsid w:val="00836B77"/>
    <w:rsid w:val="00836BD9"/>
    <w:rsid w:val="00836E34"/>
    <w:rsid w:val="0083747C"/>
    <w:rsid w:val="008404C4"/>
    <w:rsid w:val="00840961"/>
    <w:rsid w:val="00841685"/>
    <w:rsid w:val="00841D5B"/>
    <w:rsid w:val="00841E4A"/>
    <w:rsid w:val="00841EC3"/>
    <w:rsid w:val="008432EA"/>
    <w:rsid w:val="008433CE"/>
    <w:rsid w:val="00843597"/>
    <w:rsid w:val="00843E86"/>
    <w:rsid w:val="00844297"/>
    <w:rsid w:val="008446F1"/>
    <w:rsid w:val="0084595D"/>
    <w:rsid w:val="00846082"/>
    <w:rsid w:val="00846AD4"/>
    <w:rsid w:val="00846C41"/>
    <w:rsid w:val="00846E20"/>
    <w:rsid w:val="0084745D"/>
    <w:rsid w:val="00847479"/>
    <w:rsid w:val="00847971"/>
    <w:rsid w:val="0085023A"/>
    <w:rsid w:val="00850600"/>
    <w:rsid w:val="008506EE"/>
    <w:rsid w:val="00850720"/>
    <w:rsid w:val="00850AA0"/>
    <w:rsid w:val="00850CF3"/>
    <w:rsid w:val="00850DE8"/>
    <w:rsid w:val="008518F3"/>
    <w:rsid w:val="00852089"/>
    <w:rsid w:val="00852CEE"/>
    <w:rsid w:val="0085359A"/>
    <w:rsid w:val="0085497F"/>
    <w:rsid w:val="00854C47"/>
    <w:rsid w:val="008552A6"/>
    <w:rsid w:val="00855410"/>
    <w:rsid w:val="00855FD3"/>
    <w:rsid w:val="00857605"/>
    <w:rsid w:val="0085764E"/>
    <w:rsid w:val="00860CB9"/>
    <w:rsid w:val="00860D90"/>
    <w:rsid w:val="008611BD"/>
    <w:rsid w:val="0086163E"/>
    <w:rsid w:val="008617FD"/>
    <w:rsid w:val="0086203C"/>
    <w:rsid w:val="00863544"/>
    <w:rsid w:val="00863763"/>
    <w:rsid w:val="0086467F"/>
    <w:rsid w:val="0086483E"/>
    <w:rsid w:val="00864888"/>
    <w:rsid w:val="00864961"/>
    <w:rsid w:val="00864E55"/>
    <w:rsid w:val="00865D20"/>
    <w:rsid w:val="00865F3D"/>
    <w:rsid w:val="00866EB3"/>
    <w:rsid w:val="0086748E"/>
    <w:rsid w:val="00867791"/>
    <w:rsid w:val="00867886"/>
    <w:rsid w:val="0086793B"/>
    <w:rsid w:val="00867C16"/>
    <w:rsid w:val="00867D71"/>
    <w:rsid w:val="00870443"/>
    <w:rsid w:val="008711C9"/>
    <w:rsid w:val="008717A5"/>
    <w:rsid w:val="00872708"/>
    <w:rsid w:val="00872BF3"/>
    <w:rsid w:val="0087423F"/>
    <w:rsid w:val="00874EE8"/>
    <w:rsid w:val="00875268"/>
    <w:rsid w:val="00875442"/>
    <w:rsid w:val="008760E3"/>
    <w:rsid w:val="00876473"/>
    <w:rsid w:val="008765C4"/>
    <w:rsid w:val="008767F5"/>
    <w:rsid w:val="008772C2"/>
    <w:rsid w:val="00880550"/>
    <w:rsid w:val="00880990"/>
    <w:rsid w:val="00880B1D"/>
    <w:rsid w:val="00880F4A"/>
    <w:rsid w:val="0088153C"/>
    <w:rsid w:val="00882A83"/>
    <w:rsid w:val="00884A0F"/>
    <w:rsid w:val="00885E31"/>
    <w:rsid w:val="00886183"/>
    <w:rsid w:val="0088634E"/>
    <w:rsid w:val="0088648C"/>
    <w:rsid w:val="00886626"/>
    <w:rsid w:val="0088718F"/>
    <w:rsid w:val="008873C3"/>
    <w:rsid w:val="00887661"/>
    <w:rsid w:val="00887C05"/>
    <w:rsid w:val="008903E4"/>
    <w:rsid w:val="00891565"/>
    <w:rsid w:val="00891677"/>
    <w:rsid w:val="00892A3D"/>
    <w:rsid w:val="00892BCB"/>
    <w:rsid w:val="00892EDE"/>
    <w:rsid w:val="00893064"/>
    <w:rsid w:val="008938B6"/>
    <w:rsid w:val="00893BBE"/>
    <w:rsid w:val="00893EB2"/>
    <w:rsid w:val="00893F8A"/>
    <w:rsid w:val="0089401D"/>
    <w:rsid w:val="00894105"/>
    <w:rsid w:val="00894BF2"/>
    <w:rsid w:val="00894E15"/>
    <w:rsid w:val="008954F6"/>
    <w:rsid w:val="00895AA0"/>
    <w:rsid w:val="008965B9"/>
    <w:rsid w:val="008974B9"/>
    <w:rsid w:val="00897527"/>
    <w:rsid w:val="00897863"/>
    <w:rsid w:val="00897A0C"/>
    <w:rsid w:val="008A0251"/>
    <w:rsid w:val="008A08E8"/>
    <w:rsid w:val="008A096C"/>
    <w:rsid w:val="008A0D57"/>
    <w:rsid w:val="008A1710"/>
    <w:rsid w:val="008A1776"/>
    <w:rsid w:val="008A199F"/>
    <w:rsid w:val="008A223F"/>
    <w:rsid w:val="008A2601"/>
    <w:rsid w:val="008A2AA6"/>
    <w:rsid w:val="008A48D5"/>
    <w:rsid w:val="008A50E6"/>
    <w:rsid w:val="008A5469"/>
    <w:rsid w:val="008A59E6"/>
    <w:rsid w:val="008A5C7D"/>
    <w:rsid w:val="008A6069"/>
    <w:rsid w:val="008A6AA1"/>
    <w:rsid w:val="008A6B5C"/>
    <w:rsid w:val="008A6DC4"/>
    <w:rsid w:val="008A7379"/>
    <w:rsid w:val="008A75FE"/>
    <w:rsid w:val="008A77D6"/>
    <w:rsid w:val="008A7D18"/>
    <w:rsid w:val="008B0040"/>
    <w:rsid w:val="008B015D"/>
    <w:rsid w:val="008B0174"/>
    <w:rsid w:val="008B0366"/>
    <w:rsid w:val="008B1CDA"/>
    <w:rsid w:val="008B2287"/>
    <w:rsid w:val="008B23ED"/>
    <w:rsid w:val="008B396E"/>
    <w:rsid w:val="008B3E92"/>
    <w:rsid w:val="008B4514"/>
    <w:rsid w:val="008B4706"/>
    <w:rsid w:val="008B4F20"/>
    <w:rsid w:val="008B5215"/>
    <w:rsid w:val="008B54EE"/>
    <w:rsid w:val="008B5D6E"/>
    <w:rsid w:val="008B6833"/>
    <w:rsid w:val="008B75A2"/>
    <w:rsid w:val="008B780D"/>
    <w:rsid w:val="008B79A8"/>
    <w:rsid w:val="008C10B8"/>
    <w:rsid w:val="008C1CD8"/>
    <w:rsid w:val="008C1EF6"/>
    <w:rsid w:val="008C20B7"/>
    <w:rsid w:val="008C2B7C"/>
    <w:rsid w:val="008C300B"/>
    <w:rsid w:val="008C3EE9"/>
    <w:rsid w:val="008C4085"/>
    <w:rsid w:val="008C44F6"/>
    <w:rsid w:val="008C46DA"/>
    <w:rsid w:val="008C4B34"/>
    <w:rsid w:val="008C5306"/>
    <w:rsid w:val="008C55C2"/>
    <w:rsid w:val="008C5DC2"/>
    <w:rsid w:val="008C64C9"/>
    <w:rsid w:val="008C65E8"/>
    <w:rsid w:val="008C6832"/>
    <w:rsid w:val="008C6BA5"/>
    <w:rsid w:val="008C6BB9"/>
    <w:rsid w:val="008C6FAD"/>
    <w:rsid w:val="008C7337"/>
    <w:rsid w:val="008C739C"/>
    <w:rsid w:val="008C79C0"/>
    <w:rsid w:val="008C7A52"/>
    <w:rsid w:val="008D00C4"/>
    <w:rsid w:val="008D03D4"/>
    <w:rsid w:val="008D05EF"/>
    <w:rsid w:val="008D06DA"/>
    <w:rsid w:val="008D0BFC"/>
    <w:rsid w:val="008D0C0C"/>
    <w:rsid w:val="008D1202"/>
    <w:rsid w:val="008D162A"/>
    <w:rsid w:val="008D27B9"/>
    <w:rsid w:val="008D2CDF"/>
    <w:rsid w:val="008D3CF9"/>
    <w:rsid w:val="008D4260"/>
    <w:rsid w:val="008D439A"/>
    <w:rsid w:val="008D45AA"/>
    <w:rsid w:val="008D4938"/>
    <w:rsid w:val="008D49EB"/>
    <w:rsid w:val="008D5B92"/>
    <w:rsid w:val="008D603F"/>
    <w:rsid w:val="008D6EC2"/>
    <w:rsid w:val="008D71CB"/>
    <w:rsid w:val="008D793B"/>
    <w:rsid w:val="008D7DE3"/>
    <w:rsid w:val="008E03CF"/>
    <w:rsid w:val="008E073B"/>
    <w:rsid w:val="008E158E"/>
    <w:rsid w:val="008E1623"/>
    <w:rsid w:val="008E16BA"/>
    <w:rsid w:val="008E18DA"/>
    <w:rsid w:val="008E1A62"/>
    <w:rsid w:val="008E1D4C"/>
    <w:rsid w:val="008E2A68"/>
    <w:rsid w:val="008E302B"/>
    <w:rsid w:val="008E3141"/>
    <w:rsid w:val="008E357C"/>
    <w:rsid w:val="008E4761"/>
    <w:rsid w:val="008E4783"/>
    <w:rsid w:val="008E4EEB"/>
    <w:rsid w:val="008E4F12"/>
    <w:rsid w:val="008E579D"/>
    <w:rsid w:val="008E5E61"/>
    <w:rsid w:val="008E6901"/>
    <w:rsid w:val="008E79D1"/>
    <w:rsid w:val="008F014E"/>
    <w:rsid w:val="008F10C9"/>
    <w:rsid w:val="008F1549"/>
    <w:rsid w:val="008F1C7A"/>
    <w:rsid w:val="008F213D"/>
    <w:rsid w:val="008F2179"/>
    <w:rsid w:val="008F2207"/>
    <w:rsid w:val="008F2BA1"/>
    <w:rsid w:val="008F2FE6"/>
    <w:rsid w:val="008F3240"/>
    <w:rsid w:val="008F3FBD"/>
    <w:rsid w:val="008F4046"/>
    <w:rsid w:val="008F4330"/>
    <w:rsid w:val="008F4ADA"/>
    <w:rsid w:val="008F5025"/>
    <w:rsid w:val="008F5990"/>
    <w:rsid w:val="008F5A24"/>
    <w:rsid w:val="008F5BC0"/>
    <w:rsid w:val="008F5CA0"/>
    <w:rsid w:val="008F60FD"/>
    <w:rsid w:val="008F61EE"/>
    <w:rsid w:val="008F639B"/>
    <w:rsid w:val="008F64A4"/>
    <w:rsid w:val="008F6672"/>
    <w:rsid w:val="008F6859"/>
    <w:rsid w:val="008F6A97"/>
    <w:rsid w:val="008F6E24"/>
    <w:rsid w:val="008F719F"/>
    <w:rsid w:val="008F76BD"/>
    <w:rsid w:val="008F7DD8"/>
    <w:rsid w:val="00901367"/>
    <w:rsid w:val="00901BBF"/>
    <w:rsid w:val="00901DF0"/>
    <w:rsid w:val="00902742"/>
    <w:rsid w:val="00902DCF"/>
    <w:rsid w:val="009032C0"/>
    <w:rsid w:val="009037B3"/>
    <w:rsid w:val="00903DC6"/>
    <w:rsid w:val="00903E05"/>
    <w:rsid w:val="00903E6B"/>
    <w:rsid w:val="00904315"/>
    <w:rsid w:val="00904CD2"/>
    <w:rsid w:val="00904D4A"/>
    <w:rsid w:val="00904E6B"/>
    <w:rsid w:val="009051EB"/>
    <w:rsid w:val="009052D1"/>
    <w:rsid w:val="0090571E"/>
    <w:rsid w:val="00907E60"/>
    <w:rsid w:val="00907FF3"/>
    <w:rsid w:val="0091074C"/>
    <w:rsid w:val="00910812"/>
    <w:rsid w:val="00912534"/>
    <w:rsid w:val="009136E8"/>
    <w:rsid w:val="00913F8B"/>
    <w:rsid w:val="009144BA"/>
    <w:rsid w:val="009145FA"/>
    <w:rsid w:val="00914B52"/>
    <w:rsid w:val="009153E6"/>
    <w:rsid w:val="00915687"/>
    <w:rsid w:val="00915C3C"/>
    <w:rsid w:val="0091626E"/>
    <w:rsid w:val="00916442"/>
    <w:rsid w:val="00916B2F"/>
    <w:rsid w:val="00916DE8"/>
    <w:rsid w:val="0091783F"/>
    <w:rsid w:val="00921A46"/>
    <w:rsid w:val="00921D35"/>
    <w:rsid w:val="00922069"/>
    <w:rsid w:val="009225B5"/>
    <w:rsid w:val="009225D4"/>
    <w:rsid w:val="00922E06"/>
    <w:rsid w:val="00922F20"/>
    <w:rsid w:val="00923060"/>
    <w:rsid w:val="009231AC"/>
    <w:rsid w:val="0092334B"/>
    <w:rsid w:val="009235F9"/>
    <w:rsid w:val="00924715"/>
    <w:rsid w:val="009252DA"/>
    <w:rsid w:val="00925AB1"/>
    <w:rsid w:val="00925AB6"/>
    <w:rsid w:val="00925DD2"/>
    <w:rsid w:val="00925E2F"/>
    <w:rsid w:val="00926069"/>
    <w:rsid w:val="009263D1"/>
    <w:rsid w:val="0092751B"/>
    <w:rsid w:val="0092772D"/>
    <w:rsid w:val="00927AE9"/>
    <w:rsid w:val="009309CC"/>
    <w:rsid w:val="0093191F"/>
    <w:rsid w:val="00931E58"/>
    <w:rsid w:val="00932000"/>
    <w:rsid w:val="009325EF"/>
    <w:rsid w:val="009327EB"/>
    <w:rsid w:val="00933092"/>
    <w:rsid w:val="00933411"/>
    <w:rsid w:val="00933764"/>
    <w:rsid w:val="00934FDB"/>
    <w:rsid w:val="009351DC"/>
    <w:rsid w:val="00935334"/>
    <w:rsid w:val="0093561A"/>
    <w:rsid w:val="00935BD5"/>
    <w:rsid w:val="00935EA3"/>
    <w:rsid w:val="00936089"/>
    <w:rsid w:val="0093708A"/>
    <w:rsid w:val="00937527"/>
    <w:rsid w:val="00937704"/>
    <w:rsid w:val="009406B4"/>
    <w:rsid w:val="0094079E"/>
    <w:rsid w:val="00941003"/>
    <w:rsid w:val="00941DBA"/>
    <w:rsid w:val="009435E4"/>
    <w:rsid w:val="009437EC"/>
    <w:rsid w:val="0094527F"/>
    <w:rsid w:val="009456C5"/>
    <w:rsid w:val="009458FC"/>
    <w:rsid w:val="009460E1"/>
    <w:rsid w:val="0094622F"/>
    <w:rsid w:val="00946870"/>
    <w:rsid w:val="00946B7F"/>
    <w:rsid w:val="00946C80"/>
    <w:rsid w:val="00947289"/>
    <w:rsid w:val="009473C2"/>
    <w:rsid w:val="0094771E"/>
    <w:rsid w:val="009478D5"/>
    <w:rsid w:val="00947C4D"/>
    <w:rsid w:val="00947E03"/>
    <w:rsid w:val="00947E58"/>
    <w:rsid w:val="00950086"/>
    <w:rsid w:val="00951144"/>
    <w:rsid w:val="00951685"/>
    <w:rsid w:val="009520D5"/>
    <w:rsid w:val="00952B8B"/>
    <w:rsid w:val="00952DA4"/>
    <w:rsid w:val="00953A06"/>
    <w:rsid w:val="009543D9"/>
    <w:rsid w:val="009549E7"/>
    <w:rsid w:val="00955488"/>
    <w:rsid w:val="00955F06"/>
    <w:rsid w:val="009568E5"/>
    <w:rsid w:val="00956D80"/>
    <w:rsid w:val="00957EC2"/>
    <w:rsid w:val="00957F33"/>
    <w:rsid w:val="009605A9"/>
    <w:rsid w:val="0096072E"/>
    <w:rsid w:val="00961A87"/>
    <w:rsid w:val="00961F58"/>
    <w:rsid w:val="00962315"/>
    <w:rsid w:val="00962494"/>
    <w:rsid w:val="009626B2"/>
    <w:rsid w:val="00962884"/>
    <w:rsid w:val="00963B97"/>
    <w:rsid w:val="00963C22"/>
    <w:rsid w:val="009641AE"/>
    <w:rsid w:val="00964B5B"/>
    <w:rsid w:val="00964C33"/>
    <w:rsid w:val="00965097"/>
    <w:rsid w:val="009657AA"/>
    <w:rsid w:val="00965CA0"/>
    <w:rsid w:val="00965EF4"/>
    <w:rsid w:val="0096607F"/>
    <w:rsid w:val="009662EE"/>
    <w:rsid w:val="009663B4"/>
    <w:rsid w:val="00967110"/>
    <w:rsid w:val="009674DF"/>
    <w:rsid w:val="0097100E"/>
    <w:rsid w:val="009735B0"/>
    <w:rsid w:val="00974833"/>
    <w:rsid w:val="0097513D"/>
    <w:rsid w:val="009752FC"/>
    <w:rsid w:val="00975E75"/>
    <w:rsid w:val="0097683D"/>
    <w:rsid w:val="009773C1"/>
    <w:rsid w:val="00977E55"/>
    <w:rsid w:val="00982130"/>
    <w:rsid w:val="00982477"/>
    <w:rsid w:val="009825C7"/>
    <w:rsid w:val="00982C4E"/>
    <w:rsid w:val="00983493"/>
    <w:rsid w:val="00983C60"/>
    <w:rsid w:val="00983FA2"/>
    <w:rsid w:val="00984183"/>
    <w:rsid w:val="00984BCB"/>
    <w:rsid w:val="0098541E"/>
    <w:rsid w:val="00985B8E"/>
    <w:rsid w:val="00985F0A"/>
    <w:rsid w:val="009862E8"/>
    <w:rsid w:val="009864A4"/>
    <w:rsid w:val="00986656"/>
    <w:rsid w:val="00986D63"/>
    <w:rsid w:val="00986E10"/>
    <w:rsid w:val="00987B98"/>
    <w:rsid w:val="00990889"/>
    <w:rsid w:val="00991CE9"/>
    <w:rsid w:val="009929D4"/>
    <w:rsid w:val="00993502"/>
    <w:rsid w:val="00994E28"/>
    <w:rsid w:val="00995C8A"/>
    <w:rsid w:val="00995D41"/>
    <w:rsid w:val="00995FC4"/>
    <w:rsid w:val="009964EB"/>
    <w:rsid w:val="0099666D"/>
    <w:rsid w:val="00996823"/>
    <w:rsid w:val="0099691A"/>
    <w:rsid w:val="00996986"/>
    <w:rsid w:val="00996A99"/>
    <w:rsid w:val="00996AD1"/>
    <w:rsid w:val="009971A7"/>
    <w:rsid w:val="00997A15"/>
    <w:rsid w:val="009A0D17"/>
    <w:rsid w:val="009A22FB"/>
    <w:rsid w:val="009A250E"/>
    <w:rsid w:val="009A411F"/>
    <w:rsid w:val="009A415B"/>
    <w:rsid w:val="009A43C4"/>
    <w:rsid w:val="009A4554"/>
    <w:rsid w:val="009A4720"/>
    <w:rsid w:val="009A4790"/>
    <w:rsid w:val="009A50C0"/>
    <w:rsid w:val="009A51FF"/>
    <w:rsid w:val="009A5E13"/>
    <w:rsid w:val="009A67A4"/>
    <w:rsid w:val="009A79B2"/>
    <w:rsid w:val="009B03BA"/>
    <w:rsid w:val="009B0AA8"/>
    <w:rsid w:val="009B0D1A"/>
    <w:rsid w:val="009B0DD4"/>
    <w:rsid w:val="009B1824"/>
    <w:rsid w:val="009B1AE6"/>
    <w:rsid w:val="009B273D"/>
    <w:rsid w:val="009B3285"/>
    <w:rsid w:val="009B3D39"/>
    <w:rsid w:val="009B3E3E"/>
    <w:rsid w:val="009B4C5B"/>
    <w:rsid w:val="009B4E18"/>
    <w:rsid w:val="009B5313"/>
    <w:rsid w:val="009B54C5"/>
    <w:rsid w:val="009B5571"/>
    <w:rsid w:val="009B581F"/>
    <w:rsid w:val="009B5AE5"/>
    <w:rsid w:val="009B5BB3"/>
    <w:rsid w:val="009B61FD"/>
    <w:rsid w:val="009B645E"/>
    <w:rsid w:val="009B65EC"/>
    <w:rsid w:val="009B662D"/>
    <w:rsid w:val="009B6EDD"/>
    <w:rsid w:val="009B76E8"/>
    <w:rsid w:val="009B76F8"/>
    <w:rsid w:val="009B791C"/>
    <w:rsid w:val="009B799F"/>
    <w:rsid w:val="009B7BEE"/>
    <w:rsid w:val="009B7C7A"/>
    <w:rsid w:val="009C0222"/>
    <w:rsid w:val="009C0272"/>
    <w:rsid w:val="009C0594"/>
    <w:rsid w:val="009C073B"/>
    <w:rsid w:val="009C09D2"/>
    <w:rsid w:val="009C0AEE"/>
    <w:rsid w:val="009C0FBF"/>
    <w:rsid w:val="009C1449"/>
    <w:rsid w:val="009C1772"/>
    <w:rsid w:val="009C2EE6"/>
    <w:rsid w:val="009C35F7"/>
    <w:rsid w:val="009C4435"/>
    <w:rsid w:val="009C46EF"/>
    <w:rsid w:val="009C4974"/>
    <w:rsid w:val="009C5D4F"/>
    <w:rsid w:val="009C5DC2"/>
    <w:rsid w:val="009C6018"/>
    <w:rsid w:val="009C624C"/>
    <w:rsid w:val="009C6318"/>
    <w:rsid w:val="009C702E"/>
    <w:rsid w:val="009C7316"/>
    <w:rsid w:val="009C74D1"/>
    <w:rsid w:val="009C794E"/>
    <w:rsid w:val="009D08C8"/>
    <w:rsid w:val="009D0CFF"/>
    <w:rsid w:val="009D108A"/>
    <w:rsid w:val="009D1099"/>
    <w:rsid w:val="009D133E"/>
    <w:rsid w:val="009D18AE"/>
    <w:rsid w:val="009D1D8C"/>
    <w:rsid w:val="009D1EAD"/>
    <w:rsid w:val="009D22C9"/>
    <w:rsid w:val="009D2B65"/>
    <w:rsid w:val="009D4F3C"/>
    <w:rsid w:val="009D59D1"/>
    <w:rsid w:val="009D6410"/>
    <w:rsid w:val="009D642C"/>
    <w:rsid w:val="009D6677"/>
    <w:rsid w:val="009D67B2"/>
    <w:rsid w:val="009E01A9"/>
    <w:rsid w:val="009E0850"/>
    <w:rsid w:val="009E18C4"/>
    <w:rsid w:val="009E2349"/>
    <w:rsid w:val="009E2888"/>
    <w:rsid w:val="009E2BE2"/>
    <w:rsid w:val="009E3911"/>
    <w:rsid w:val="009E3FAE"/>
    <w:rsid w:val="009E42CF"/>
    <w:rsid w:val="009E4AB3"/>
    <w:rsid w:val="009E511F"/>
    <w:rsid w:val="009E538A"/>
    <w:rsid w:val="009E665B"/>
    <w:rsid w:val="009E6954"/>
    <w:rsid w:val="009E7565"/>
    <w:rsid w:val="009F08A2"/>
    <w:rsid w:val="009F18A1"/>
    <w:rsid w:val="009F1903"/>
    <w:rsid w:val="009F1B6A"/>
    <w:rsid w:val="009F2252"/>
    <w:rsid w:val="009F298D"/>
    <w:rsid w:val="009F2CE6"/>
    <w:rsid w:val="009F38A6"/>
    <w:rsid w:val="009F4E29"/>
    <w:rsid w:val="009F5516"/>
    <w:rsid w:val="009F57DA"/>
    <w:rsid w:val="009F5F25"/>
    <w:rsid w:val="009F6E53"/>
    <w:rsid w:val="009F6EFB"/>
    <w:rsid w:val="009F727B"/>
    <w:rsid w:val="00A00DA8"/>
    <w:rsid w:val="00A0141C"/>
    <w:rsid w:val="00A018F2"/>
    <w:rsid w:val="00A02D8B"/>
    <w:rsid w:val="00A02F7A"/>
    <w:rsid w:val="00A03051"/>
    <w:rsid w:val="00A03225"/>
    <w:rsid w:val="00A03B48"/>
    <w:rsid w:val="00A0472C"/>
    <w:rsid w:val="00A04E22"/>
    <w:rsid w:val="00A050AF"/>
    <w:rsid w:val="00A0514B"/>
    <w:rsid w:val="00A05A64"/>
    <w:rsid w:val="00A05B53"/>
    <w:rsid w:val="00A05BC9"/>
    <w:rsid w:val="00A0627A"/>
    <w:rsid w:val="00A06A0F"/>
    <w:rsid w:val="00A06CF4"/>
    <w:rsid w:val="00A070FE"/>
    <w:rsid w:val="00A07C31"/>
    <w:rsid w:val="00A109AA"/>
    <w:rsid w:val="00A109D6"/>
    <w:rsid w:val="00A10B68"/>
    <w:rsid w:val="00A11135"/>
    <w:rsid w:val="00A11438"/>
    <w:rsid w:val="00A128AC"/>
    <w:rsid w:val="00A13045"/>
    <w:rsid w:val="00A147F6"/>
    <w:rsid w:val="00A14D4C"/>
    <w:rsid w:val="00A1511F"/>
    <w:rsid w:val="00A15301"/>
    <w:rsid w:val="00A16079"/>
    <w:rsid w:val="00A1628A"/>
    <w:rsid w:val="00A17A19"/>
    <w:rsid w:val="00A20252"/>
    <w:rsid w:val="00A20296"/>
    <w:rsid w:val="00A20704"/>
    <w:rsid w:val="00A20AAE"/>
    <w:rsid w:val="00A2114D"/>
    <w:rsid w:val="00A212B0"/>
    <w:rsid w:val="00A217C9"/>
    <w:rsid w:val="00A21C1B"/>
    <w:rsid w:val="00A228F8"/>
    <w:rsid w:val="00A2290D"/>
    <w:rsid w:val="00A23AF3"/>
    <w:rsid w:val="00A24224"/>
    <w:rsid w:val="00A258E2"/>
    <w:rsid w:val="00A258F2"/>
    <w:rsid w:val="00A25A6A"/>
    <w:rsid w:val="00A2756A"/>
    <w:rsid w:val="00A3042A"/>
    <w:rsid w:val="00A3068F"/>
    <w:rsid w:val="00A30EAD"/>
    <w:rsid w:val="00A314E5"/>
    <w:rsid w:val="00A3176B"/>
    <w:rsid w:val="00A32838"/>
    <w:rsid w:val="00A32BD8"/>
    <w:rsid w:val="00A32EBA"/>
    <w:rsid w:val="00A33ADF"/>
    <w:rsid w:val="00A341D0"/>
    <w:rsid w:val="00A3444B"/>
    <w:rsid w:val="00A34663"/>
    <w:rsid w:val="00A35115"/>
    <w:rsid w:val="00A3569D"/>
    <w:rsid w:val="00A36876"/>
    <w:rsid w:val="00A36ED4"/>
    <w:rsid w:val="00A37814"/>
    <w:rsid w:val="00A3783B"/>
    <w:rsid w:val="00A404BA"/>
    <w:rsid w:val="00A40580"/>
    <w:rsid w:val="00A41561"/>
    <w:rsid w:val="00A41963"/>
    <w:rsid w:val="00A42495"/>
    <w:rsid w:val="00A43114"/>
    <w:rsid w:val="00A43219"/>
    <w:rsid w:val="00A43E1A"/>
    <w:rsid w:val="00A449FE"/>
    <w:rsid w:val="00A44C33"/>
    <w:rsid w:val="00A45402"/>
    <w:rsid w:val="00A46702"/>
    <w:rsid w:val="00A46D06"/>
    <w:rsid w:val="00A46D5C"/>
    <w:rsid w:val="00A46F21"/>
    <w:rsid w:val="00A502BD"/>
    <w:rsid w:val="00A50C82"/>
    <w:rsid w:val="00A50FDC"/>
    <w:rsid w:val="00A51CA4"/>
    <w:rsid w:val="00A52523"/>
    <w:rsid w:val="00A52DC9"/>
    <w:rsid w:val="00A53275"/>
    <w:rsid w:val="00A539B4"/>
    <w:rsid w:val="00A53C5F"/>
    <w:rsid w:val="00A53D2D"/>
    <w:rsid w:val="00A54750"/>
    <w:rsid w:val="00A5495B"/>
    <w:rsid w:val="00A54D8F"/>
    <w:rsid w:val="00A557D8"/>
    <w:rsid w:val="00A55B30"/>
    <w:rsid w:val="00A56705"/>
    <w:rsid w:val="00A56BB3"/>
    <w:rsid w:val="00A57324"/>
    <w:rsid w:val="00A5780E"/>
    <w:rsid w:val="00A604EB"/>
    <w:rsid w:val="00A608CE"/>
    <w:rsid w:val="00A60DEC"/>
    <w:rsid w:val="00A61676"/>
    <w:rsid w:val="00A61778"/>
    <w:rsid w:val="00A61783"/>
    <w:rsid w:val="00A6185C"/>
    <w:rsid w:val="00A619DF"/>
    <w:rsid w:val="00A62DDE"/>
    <w:rsid w:val="00A62E4F"/>
    <w:rsid w:val="00A632C4"/>
    <w:rsid w:val="00A63760"/>
    <w:rsid w:val="00A63945"/>
    <w:rsid w:val="00A63C13"/>
    <w:rsid w:val="00A64038"/>
    <w:rsid w:val="00A65E38"/>
    <w:rsid w:val="00A6611F"/>
    <w:rsid w:val="00A66481"/>
    <w:rsid w:val="00A66B52"/>
    <w:rsid w:val="00A675E1"/>
    <w:rsid w:val="00A6788F"/>
    <w:rsid w:val="00A6799E"/>
    <w:rsid w:val="00A67A9A"/>
    <w:rsid w:val="00A67B1C"/>
    <w:rsid w:val="00A7000B"/>
    <w:rsid w:val="00A70184"/>
    <w:rsid w:val="00A705E8"/>
    <w:rsid w:val="00A709B5"/>
    <w:rsid w:val="00A70D32"/>
    <w:rsid w:val="00A71062"/>
    <w:rsid w:val="00A718F9"/>
    <w:rsid w:val="00A72191"/>
    <w:rsid w:val="00A7301C"/>
    <w:rsid w:val="00A737FA"/>
    <w:rsid w:val="00A73B01"/>
    <w:rsid w:val="00A73D6F"/>
    <w:rsid w:val="00A74256"/>
    <w:rsid w:val="00A74803"/>
    <w:rsid w:val="00A74BA0"/>
    <w:rsid w:val="00A761AF"/>
    <w:rsid w:val="00A767A9"/>
    <w:rsid w:val="00A76F16"/>
    <w:rsid w:val="00A76F9C"/>
    <w:rsid w:val="00A77E14"/>
    <w:rsid w:val="00A80957"/>
    <w:rsid w:val="00A80DA1"/>
    <w:rsid w:val="00A80E57"/>
    <w:rsid w:val="00A81109"/>
    <w:rsid w:val="00A811A5"/>
    <w:rsid w:val="00A83687"/>
    <w:rsid w:val="00A83803"/>
    <w:rsid w:val="00A83C80"/>
    <w:rsid w:val="00A842E7"/>
    <w:rsid w:val="00A84BB8"/>
    <w:rsid w:val="00A84FDF"/>
    <w:rsid w:val="00A85225"/>
    <w:rsid w:val="00A85723"/>
    <w:rsid w:val="00A85B4F"/>
    <w:rsid w:val="00A86A62"/>
    <w:rsid w:val="00A86E50"/>
    <w:rsid w:val="00A86FC6"/>
    <w:rsid w:val="00A87160"/>
    <w:rsid w:val="00A87A27"/>
    <w:rsid w:val="00A87B4A"/>
    <w:rsid w:val="00A913CD"/>
    <w:rsid w:val="00A91E26"/>
    <w:rsid w:val="00A92157"/>
    <w:rsid w:val="00A92465"/>
    <w:rsid w:val="00A9289B"/>
    <w:rsid w:val="00A92AB8"/>
    <w:rsid w:val="00A93294"/>
    <w:rsid w:val="00A93F6B"/>
    <w:rsid w:val="00A95263"/>
    <w:rsid w:val="00A9564C"/>
    <w:rsid w:val="00A9567E"/>
    <w:rsid w:val="00A96158"/>
    <w:rsid w:val="00A9632A"/>
    <w:rsid w:val="00A96654"/>
    <w:rsid w:val="00A96CE5"/>
    <w:rsid w:val="00A9747D"/>
    <w:rsid w:val="00A97D6A"/>
    <w:rsid w:val="00AA004E"/>
    <w:rsid w:val="00AA0312"/>
    <w:rsid w:val="00AA0EC2"/>
    <w:rsid w:val="00AA0EE4"/>
    <w:rsid w:val="00AA1D0A"/>
    <w:rsid w:val="00AA23B7"/>
    <w:rsid w:val="00AA26F3"/>
    <w:rsid w:val="00AA298D"/>
    <w:rsid w:val="00AA30B4"/>
    <w:rsid w:val="00AA354B"/>
    <w:rsid w:val="00AA3A2F"/>
    <w:rsid w:val="00AA41E5"/>
    <w:rsid w:val="00AA4380"/>
    <w:rsid w:val="00AA47E1"/>
    <w:rsid w:val="00AA49FD"/>
    <w:rsid w:val="00AA4CE9"/>
    <w:rsid w:val="00AA4D21"/>
    <w:rsid w:val="00AA5471"/>
    <w:rsid w:val="00AA5744"/>
    <w:rsid w:val="00AA5D85"/>
    <w:rsid w:val="00AA5E06"/>
    <w:rsid w:val="00AA61E5"/>
    <w:rsid w:val="00AA638D"/>
    <w:rsid w:val="00AA69D8"/>
    <w:rsid w:val="00AA7342"/>
    <w:rsid w:val="00AB0B0A"/>
    <w:rsid w:val="00AB1445"/>
    <w:rsid w:val="00AB1462"/>
    <w:rsid w:val="00AB15F3"/>
    <w:rsid w:val="00AB20B3"/>
    <w:rsid w:val="00AB2A4E"/>
    <w:rsid w:val="00AB2E79"/>
    <w:rsid w:val="00AB30C9"/>
    <w:rsid w:val="00AB5953"/>
    <w:rsid w:val="00AB5969"/>
    <w:rsid w:val="00AB5A5B"/>
    <w:rsid w:val="00AB5AF8"/>
    <w:rsid w:val="00AB6BD9"/>
    <w:rsid w:val="00AB70E2"/>
    <w:rsid w:val="00AC0249"/>
    <w:rsid w:val="00AC1301"/>
    <w:rsid w:val="00AC14A2"/>
    <w:rsid w:val="00AC1C13"/>
    <w:rsid w:val="00AC1C74"/>
    <w:rsid w:val="00AC1EF1"/>
    <w:rsid w:val="00AC238A"/>
    <w:rsid w:val="00AC2650"/>
    <w:rsid w:val="00AC272B"/>
    <w:rsid w:val="00AC2A5F"/>
    <w:rsid w:val="00AC30C7"/>
    <w:rsid w:val="00AC3F31"/>
    <w:rsid w:val="00AC402D"/>
    <w:rsid w:val="00AC414E"/>
    <w:rsid w:val="00AC4F79"/>
    <w:rsid w:val="00AC5432"/>
    <w:rsid w:val="00AC58B2"/>
    <w:rsid w:val="00AC5A18"/>
    <w:rsid w:val="00AC5B79"/>
    <w:rsid w:val="00AC6006"/>
    <w:rsid w:val="00AC635B"/>
    <w:rsid w:val="00AC6667"/>
    <w:rsid w:val="00AC66CD"/>
    <w:rsid w:val="00AC67E7"/>
    <w:rsid w:val="00AC6E98"/>
    <w:rsid w:val="00AC747B"/>
    <w:rsid w:val="00AC7DD6"/>
    <w:rsid w:val="00AD0404"/>
    <w:rsid w:val="00AD0FAA"/>
    <w:rsid w:val="00AD0FC5"/>
    <w:rsid w:val="00AD1317"/>
    <w:rsid w:val="00AD2A66"/>
    <w:rsid w:val="00AD31F6"/>
    <w:rsid w:val="00AD38CB"/>
    <w:rsid w:val="00AD39A6"/>
    <w:rsid w:val="00AD3CB3"/>
    <w:rsid w:val="00AD464A"/>
    <w:rsid w:val="00AD48D5"/>
    <w:rsid w:val="00AD50C3"/>
    <w:rsid w:val="00AD5F7E"/>
    <w:rsid w:val="00AD6716"/>
    <w:rsid w:val="00AD69E9"/>
    <w:rsid w:val="00AD6B8B"/>
    <w:rsid w:val="00AD6DC0"/>
    <w:rsid w:val="00AD6FD8"/>
    <w:rsid w:val="00AD72C5"/>
    <w:rsid w:val="00AD78CC"/>
    <w:rsid w:val="00AD7BAA"/>
    <w:rsid w:val="00AD7E2C"/>
    <w:rsid w:val="00AE0254"/>
    <w:rsid w:val="00AE054D"/>
    <w:rsid w:val="00AE0FEB"/>
    <w:rsid w:val="00AE14B4"/>
    <w:rsid w:val="00AE21D1"/>
    <w:rsid w:val="00AE250E"/>
    <w:rsid w:val="00AE2A58"/>
    <w:rsid w:val="00AE3304"/>
    <w:rsid w:val="00AE3484"/>
    <w:rsid w:val="00AE3C67"/>
    <w:rsid w:val="00AE3ED3"/>
    <w:rsid w:val="00AE4500"/>
    <w:rsid w:val="00AE4714"/>
    <w:rsid w:val="00AE47EE"/>
    <w:rsid w:val="00AE5229"/>
    <w:rsid w:val="00AE5C54"/>
    <w:rsid w:val="00AE679F"/>
    <w:rsid w:val="00AE6D6E"/>
    <w:rsid w:val="00AF017F"/>
    <w:rsid w:val="00AF168F"/>
    <w:rsid w:val="00AF1B34"/>
    <w:rsid w:val="00AF2499"/>
    <w:rsid w:val="00AF2CA8"/>
    <w:rsid w:val="00AF319B"/>
    <w:rsid w:val="00AF31C6"/>
    <w:rsid w:val="00AF3F0E"/>
    <w:rsid w:val="00AF41C5"/>
    <w:rsid w:val="00AF4320"/>
    <w:rsid w:val="00AF474C"/>
    <w:rsid w:val="00AF499F"/>
    <w:rsid w:val="00AF52AD"/>
    <w:rsid w:val="00AF566C"/>
    <w:rsid w:val="00AF5DF6"/>
    <w:rsid w:val="00AF606B"/>
    <w:rsid w:val="00AF6891"/>
    <w:rsid w:val="00AF690D"/>
    <w:rsid w:val="00AF69E5"/>
    <w:rsid w:val="00AF6E44"/>
    <w:rsid w:val="00AF7546"/>
    <w:rsid w:val="00AF75FB"/>
    <w:rsid w:val="00B001A3"/>
    <w:rsid w:val="00B004A4"/>
    <w:rsid w:val="00B008B8"/>
    <w:rsid w:val="00B00B6B"/>
    <w:rsid w:val="00B00F30"/>
    <w:rsid w:val="00B00F61"/>
    <w:rsid w:val="00B0198C"/>
    <w:rsid w:val="00B025E0"/>
    <w:rsid w:val="00B025F2"/>
    <w:rsid w:val="00B02880"/>
    <w:rsid w:val="00B02AC9"/>
    <w:rsid w:val="00B04496"/>
    <w:rsid w:val="00B04A17"/>
    <w:rsid w:val="00B054AD"/>
    <w:rsid w:val="00B0596E"/>
    <w:rsid w:val="00B06063"/>
    <w:rsid w:val="00B063F3"/>
    <w:rsid w:val="00B06521"/>
    <w:rsid w:val="00B06A09"/>
    <w:rsid w:val="00B06FE4"/>
    <w:rsid w:val="00B07145"/>
    <w:rsid w:val="00B07E0D"/>
    <w:rsid w:val="00B07EF5"/>
    <w:rsid w:val="00B1000C"/>
    <w:rsid w:val="00B10730"/>
    <w:rsid w:val="00B10BA2"/>
    <w:rsid w:val="00B112C0"/>
    <w:rsid w:val="00B1180E"/>
    <w:rsid w:val="00B11EB3"/>
    <w:rsid w:val="00B129B9"/>
    <w:rsid w:val="00B12B8D"/>
    <w:rsid w:val="00B13027"/>
    <w:rsid w:val="00B13330"/>
    <w:rsid w:val="00B13713"/>
    <w:rsid w:val="00B137FE"/>
    <w:rsid w:val="00B149E7"/>
    <w:rsid w:val="00B149EE"/>
    <w:rsid w:val="00B15497"/>
    <w:rsid w:val="00B15BED"/>
    <w:rsid w:val="00B16081"/>
    <w:rsid w:val="00B161CE"/>
    <w:rsid w:val="00B16636"/>
    <w:rsid w:val="00B1678B"/>
    <w:rsid w:val="00B16C1E"/>
    <w:rsid w:val="00B16DA9"/>
    <w:rsid w:val="00B17E03"/>
    <w:rsid w:val="00B20107"/>
    <w:rsid w:val="00B2040D"/>
    <w:rsid w:val="00B2091E"/>
    <w:rsid w:val="00B209EF"/>
    <w:rsid w:val="00B20B06"/>
    <w:rsid w:val="00B212B4"/>
    <w:rsid w:val="00B21308"/>
    <w:rsid w:val="00B22027"/>
    <w:rsid w:val="00B22050"/>
    <w:rsid w:val="00B22AF5"/>
    <w:rsid w:val="00B23A6F"/>
    <w:rsid w:val="00B23ED3"/>
    <w:rsid w:val="00B24C99"/>
    <w:rsid w:val="00B25070"/>
    <w:rsid w:val="00B267B3"/>
    <w:rsid w:val="00B26D36"/>
    <w:rsid w:val="00B27581"/>
    <w:rsid w:val="00B27A93"/>
    <w:rsid w:val="00B301A0"/>
    <w:rsid w:val="00B30402"/>
    <w:rsid w:val="00B3067E"/>
    <w:rsid w:val="00B30798"/>
    <w:rsid w:val="00B30B1B"/>
    <w:rsid w:val="00B30D76"/>
    <w:rsid w:val="00B3124C"/>
    <w:rsid w:val="00B31834"/>
    <w:rsid w:val="00B31838"/>
    <w:rsid w:val="00B319D5"/>
    <w:rsid w:val="00B31CC7"/>
    <w:rsid w:val="00B321F2"/>
    <w:rsid w:val="00B32A27"/>
    <w:rsid w:val="00B332E9"/>
    <w:rsid w:val="00B3399D"/>
    <w:rsid w:val="00B33AC7"/>
    <w:rsid w:val="00B34D7A"/>
    <w:rsid w:val="00B34FCA"/>
    <w:rsid w:val="00B35156"/>
    <w:rsid w:val="00B356B2"/>
    <w:rsid w:val="00B3581E"/>
    <w:rsid w:val="00B36108"/>
    <w:rsid w:val="00B36367"/>
    <w:rsid w:val="00B36B57"/>
    <w:rsid w:val="00B3728E"/>
    <w:rsid w:val="00B406B8"/>
    <w:rsid w:val="00B40987"/>
    <w:rsid w:val="00B41025"/>
    <w:rsid w:val="00B41338"/>
    <w:rsid w:val="00B4157B"/>
    <w:rsid w:val="00B42200"/>
    <w:rsid w:val="00B4220C"/>
    <w:rsid w:val="00B42533"/>
    <w:rsid w:val="00B42654"/>
    <w:rsid w:val="00B42E1D"/>
    <w:rsid w:val="00B42FFE"/>
    <w:rsid w:val="00B433D2"/>
    <w:rsid w:val="00B44921"/>
    <w:rsid w:val="00B45F40"/>
    <w:rsid w:val="00B466D5"/>
    <w:rsid w:val="00B47642"/>
    <w:rsid w:val="00B47989"/>
    <w:rsid w:val="00B50F0B"/>
    <w:rsid w:val="00B51840"/>
    <w:rsid w:val="00B51ADA"/>
    <w:rsid w:val="00B51CDB"/>
    <w:rsid w:val="00B52724"/>
    <w:rsid w:val="00B532D6"/>
    <w:rsid w:val="00B53984"/>
    <w:rsid w:val="00B54C82"/>
    <w:rsid w:val="00B54F48"/>
    <w:rsid w:val="00B54F68"/>
    <w:rsid w:val="00B551C7"/>
    <w:rsid w:val="00B555B6"/>
    <w:rsid w:val="00B555C5"/>
    <w:rsid w:val="00B55BD2"/>
    <w:rsid w:val="00B55C2E"/>
    <w:rsid w:val="00B55E91"/>
    <w:rsid w:val="00B5636B"/>
    <w:rsid w:val="00B56C0D"/>
    <w:rsid w:val="00B57192"/>
    <w:rsid w:val="00B5795F"/>
    <w:rsid w:val="00B57AB4"/>
    <w:rsid w:val="00B57EC6"/>
    <w:rsid w:val="00B60AEF"/>
    <w:rsid w:val="00B60DDC"/>
    <w:rsid w:val="00B60F4B"/>
    <w:rsid w:val="00B613BC"/>
    <w:rsid w:val="00B614A8"/>
    <w:rsid w:val="00B62437"/>
    <w:rsid w:val="00B63056"/>
    <w:rsid w:val="00B6316B"/>
    <w:rsid w:val="00B6366E"/>
    <w:rsid w:val="00B64048"/>
    <w:rsid w:val="00B640DE"/>
    <w:rsid w:val="00B64817"/>
    <w:rsid w:val="00B64990"/>
    <w:rsid w:val="00B64A57"/>
    <w:rsid w:val="00B64CA3"/>
    <w:rsid w:val="00B652F8"/>
    <w:rsid w:val="00B655AC"/>
    <w:rsid w:val="00B65AFC"/>
    <w:rsid w:val="00B65B55"/>
    <w:rsid w:val="00B6695A"/>
    <w:rsid w:val="00B66BD8"/>
    <w:rsid w:val="00B66C63"/>
    <w:rsid w:val="00B6756B"/>
    <w:rsid w:val="00B70184"/>
    <w:rsid w:val="00B70C0C"/>
    <w:rsid w:val="00B713E0"/>
    <w:rsid w:val="00B716D0"/>
    <w:rsid w:val="00B71711"/>
    <w:rsid w:val="00B71C05"/>
    <w:rsid w:val="00B720CD"/>
    <w:rsid w:val="00B72658"/>
    <w:rsid w:val="00B7293D"/>
    <w:rsid w:val="00B72AD8"/>
    <w:rsid w:val="00B72DA7"/>
    <w:rsid w:val="00B7301F"/>
    <w:rsid w:val="00B732AE"/>
    <w:rsid w:val="00B73844"/>
    <w:rsid w:val="00B73F5B"/>
    <w:rsid w:val="00B744C0"/>
    <w:rsid w:val="00B744C5"/>
    <w:rsid w:val="00B74DBF"/>
    <w:rsid w:val="00B74E9B"/>
    <w:rsid w:val="00B75012"/>
    <w:rsid w:val="00B759F5"/>
    <w:rsid w:val="00B76A20"/>
    <w:rsid w:val="00B76A32"/>
    <w:rsid w:val="00B76E5B"/>
    <w:rsid w:val="00B8029F"/>
    <w:rsid w:val="00B807A0"/>
    <w:rsid w:val="00B80A4F"/>
    <w:rsid w:val="00B819FB"/>
    <w:rsid w:val="00B826F2"/>
    <w:rsid w:val="00B82B7C"/>
    <w:rsid w:val="00B83435"/>
    <w:rsid w:val="00B83F0B"/>
    <w:rsid w:val="00B848DE"/>
    <w:rsid w:val="00B84D2D"/>
    <w:rsid w:val="00B84F30"/>
    <w:rsid w:val="00B85D8B"/>
    <w:rsid w:val="00B85EA4"/>
    <w:rsid w:val="00B86135"/>
    <w:rsid w:val="00B86393"/>
    <w:rsid w:val="00B8640D"/>
    <w:rsid w:val="00B873C3"/>
    <w:rsid w:val="00B87A69"/>
    <w:rsid w:val="00B87B7D"/>
    <w:rsid w:val="00B87CC6"/>
    <w:rsid w:val="00B903A9"/>
    <w:rsid w:val="00B905AA"/>
    <w:rsid w:val="00B90C09"/>
    <w:rsid w:val="00B91A2E"/>
    <w:rsid w:val="00B91B78"/>
    <w:rsid w:val="00B91E2B"/>
    <w:rsid w:val="00B923D2"/>
    <w:rsid w:val="00B92545"/>
    <w:rsid w:val="00B92AB3"/>
    <w:rsid w:val="00B93197"/>
    <w:rsid w:val="00B935DC"/>
    <w:rsid w:val="00B9407C"/>
    <w:rsid w:val="00B945C2"/>
    <w:rsid w:val="00B94E5C"/>
    <w:rsid w:val="00B95709"/>
    <w:rsid w:val="00B958E2"/>
    <w:rsid w:val="00B9632D"/>
    <w:rsid w:val="00B969B2"/>
    <w:rsid w:val="00B96BF9"/>
    <w:rsid w:val="00B96D5F"/>
    <w:rsid w:val="00B975C2"/>
    <w:rsid w:val="00BA04B3"/>
    <w:rsid w:val="00BA090C"/>
    <w:rsid w:val="00BA0E87"/>
    <w:rsid w:val="00BA104F"/>
    <w:rsid w:val="00BA1064"/>
    <w:rsid w:val="00BA1AF4"/>
    <w:rsid w:val="00BA25A6"/>
    <w:rsid w:val="00BA262F"/>
    <w:rsid w:val="00BA31EE"/>
    <w:rsid w:val="00BA3530"/>
    <w:rsid w:val="00BA3599"/>
    <w:rsid w:val="00BA35C7"/>
    <w:rsid w:val="00BA38F7"/>
    <w:rsid w:val="00BA3E8D"/>
    <w:rsid w:val="00BA408D"/>
    <w:rsid w:val="00BA4426"/>
    <w:rsid w:val="00BA4E9C"/>
    <w:rsid w:val="00BA5951"/>
    <w:rsid w:val="00BA6437"/>
    <w:rsid w:val="00BA7079"/>
    <w:rsid w:val="00BB0776"/>
    <w:rsid w:val="00BB07BB"/>
    <w:rsid w:val="00BB1457"/>
    <w:rsid w:val="00BB1510"/>
    <w:rsid w:val="00BB1E7D"/>
    <w:rsid w:val="00BB234D"/>
    <w:rsid w:val="00BB2C2E"/>
    <w:rsid w:val="00BB2CD8"/>
    <w:rsid w:val="00BB2D27"/>
    <w:rsid w:val="00BB2EE6"/>
    <w:rsid w:val="00BB3039"/>
    <w:rsid w:val="00BB31BE"/>
    <w:rsid w:val="00BB32F3"/>
    <w:rsid w:val="00BB38F8"/>
    <w:rsid w:val="00BB3EC5"/>
    <w:rsid w:val="00BB5D2C"/>
    <w:rsid w:val="00BB6630"/>
    <w:rsid w:val="00BB6FF6"/>
    <w:rsid w:val="00BB7000"/>
    <w:rsid w:val="00BB769F"/>
    <w:rsid w:val="00BB776F"/>
    <w:rsid w:val="00BC03A8"/>
    <w:rsid w:val="00BC0B3B"/>
    <w:rsid w:val="00BC1310"/>
    <w:rsid w:val="00BC1C22"/>
    <w:rsid w:val="00BC1F8E"/>
    <w:rsid w:val="00BC310D"/>
    <w:rsid w:val="00BC349B"/>
    <w:rsid w:val="00BC4065"/>
    <w:rsid w:val="00BC4977"/>
    <w:rsid w:val="00BC4A72"/>
    <w:rsid w:val="00BC544E"/>
    <w:rsid w:val="00BC5936"/>
    <w:rsid w:val="00BC5F35"/>
    <w:rsid w:val="00BC6ACB"/>
    <w:rsid w:val="00BC7706"/>
    <w:rsid w:val="00BD0171"/>
    <w:rsid w:val="00BD0572"/>
    <w:rsid w:val="00BD1BAB"/>
    <w:rsid w:val="00BD228A"/>
    <w:rsid w:val="00BD2D6D"/>
    <w:rsid w:val="00BD36A7"/>
    <w:rsid w:val="00BD3E6F"/>
    <w:rsid w:val="00BD4529"/>
    <w:rsid w:val="00BD4572"/>
    <w:rsid w:val="00BD4BAC"/>
    <w:rsid w:val="00BD5780"/>
    <w:rsid w:val="00BD5ECE"/>
    <w:rsid w:val="00BD76E9"/>
    <w:rsid w:val="00BD7E7B"/>
    <w:rsid w:val="00BE047D"/>
    <w:rsid w:val="00BE07A5"/>
    <w:rsid w:val="00BE09E3"/>
    <w:rsid w:val="00BE0B8D"/>
    <w:rsid w:val="00BE0D31"/>
    <w:rsid w:val="00BE0F87"/>
    <w:rsid w:val="00BE1366"/>
    <w:rsid w:val="00BE17EE"/>
    <w:rsid w:val="00BE17F7"/>
    <w:rsid w:val="00BE1DAC"/>
    <w:rsid w:val="00BE1EEE"/>
    <w:rsid w:val="00BE2474"/>
    <w:rsid w:val="00BE2B60"/>
    <w:rsid w:val="00BE3A2F"/>
    <w:rsid w:val="00BE49BA"/>
    <w:rsid w:val="00BE56F0"/>
    <w:rsid w:val="00BE5F3A"/>
    <w:rsid w:val="00BE6576"/>
    <w:rsid w:val="00BE682F"/>
    <w:rsid w:val="00BE6D7D"/>
    <w:rsid w:val="00BE7B58"/>
    <w:rsid w:val="00BF0B60"/>
    <w:rsid w:val="00BF0FD4"/>
    <w:rsid w:val="00BF194E"/>
    <w:rsid w:val="00BF2364"/>
    <w:rsid w:val="00BF427D"/>
    <w:rsid w:val="00BF456F"/>
    <w:rsid w:val="00BF4740"/>
    <w:rsid w:val="00BF4B93"/>
    <w:rsid w:val="00BF4F8F"/>
    <w:rsid w:val="00BF53A3"/>
    <w:rsid w:val="00BF6554"/>
    <w:rsid w:val="00BF6EC8"/>
    <w:rsid w:val="00BF7370"/>
    <w:rsid w:val="00BF7599"/>
    <w:rsid w:val="00BF7731"/>
    <w:rsid w:val="00BF783C"/>
    <w:rsid w:val="00BF78CC"/>
    <w:rsid w:val="00BF79BA"/>
    <w:rsid w:val="00C00236"/>
    <w:rsid w:val="00C00595"/>
    <w:rsid w:val="00C00679"/>
    <w:rsid w:val="00C00B0C"/>
    <w:rsid w:val="00C00B25"/>
    <w:rsid w:val="00C00E9D"/>
    <w:rsid w:val="00C00EE2"/>
    <w:rsid w:val="00C00FCE"/>
    <w:rsid w:val="00C015B5"/>
    <w:rsid w:val="00C02672"/>
    <w:rsid w:val="00C02B26"/>
    <w:rsid w:val="00C032A0"/>
    <w:rsid w:val="00C036D6"/>
    <w:rsid w:val="00C03733"/>
    <w:rsid w:val="00C04523"/>
    <w:rsid w:val="00C05102"/>
    <w:rsid w:val="00C05F69"/>
    <w:rsid w:val="00C05FB7"/>
    <w:rsid w:val="00C0660E"/>
    <w:rsid w:val="00C06DD3"/>
    <w:rsid w:val="00C07C21"/>
    <w:rsid w:val="00C10094"/>
    <w:rsid w:val="00C1052B"/>
    <w:rsid w:val="00C108E7"/>
    <w:rsid w:val="00C10902"/>
    <w:rsid w:val="00C10CC6"/>
    <w:rsid w:val="00C113BD"/>
    <w:rsid w:val="00C12437"/>
    <w:rsid w:val="00C1248F"/>
    <w:rsid w:val="00C124D5"/>
    <w:rsid w:val="00C12740"/>
    <w:rsid w:val="00C13088"/>
    <w:rsid w:val="00C136CD"/>
    <w:rsid w:val="00C138F1"/>
    <w:rsid w:val="00C13CC1"/>
    <w:rsid w:val="00C14149"/>
    <w:rsid w:val="00C146F1"/>
    <w:rsid w:val="00C14D9D"/>
    <w:rsid w:val="00C150E1"/>
    <w:rsid w:val="00C155BB"/>
    <w:rsid w:val="00C1594B"/>
    <w:rsid w:val="00C15A4D"/>
    <w:rsid w:val="00C17BD5"/>
    <w:rsid w:val="00C2080B"/>
    <w:rsid w:val="00C20E17"/>
    <w:rsid w:val="00C210E5"/>
    <w:rsid w:val="00C214C6"/>
    <w:rsid w:val="00C21821"/>
    <w:rsid w:val="00C21EB1"/>
    <w:rsid w:val="00C22017"/>
    <w:rsid w:val="00C2270C"/>
    <w:rsid w:val="00C22A41"/>
    <w:rsid w:val="00C23871"/>
    <w:rsid w:val="00C23967"/>
    <w:rsid w:val="00C23CA4"/>
    <w:rsid w:val="00C2507A"/>
    <w:rsid w:val="00C25C20"/>
    <w:rsid w:val="00C26D82"/>
    <w:rsid w:val="00C309E4"/>
    <w:rsid w:val="00C30E7C"/>
    <w:rsid w:val="00C31A56"/>
    <w:rsid w:val="00C31B91"/>
    <w:rsid w:val="00C325CD"/>
    <w:rsid w:val="00C326FD"/>
    <w:rsid w:val="00C3353F"/>
    <w:rsid w:val="00C33966"/>
    <w:rsid w:val="00C34531"/>
    <w:rsid w:val="00C347ED"/>
    <w:rsid w:val="00C34A18"/>
    <w:rsid w:val="00C34B12"/>
    <w:rsid w:val="00C35FBE"/>
    <w:rsid w:val="00C36C5E"/>
    <w:rsid w:val="00C36DA7"/>
    <w:rsid w:val="00C36F85"/>
    <w:rsid w:val="00C374ED"/>
    <w:rsid w:val="00C37631"/>
    <w:rsid w:val="00C37987"/>
    <w:rsid w:val="00C37C85"/>
    <w:rsid w:val="00C40E88"/>
    <w:rsid w:val="00C418E6"/>
    <w:rsid w:val="00C41E99"/>
    <w:rsid w:val="00C43820"/>
    <w:rsid w:val="00C445B2"/>
    <w:rsid w:val="00C452F5"/>
    <w:rsid w:val="00C45493"/>
    <w:rsid w:val="00C45877"/>
    <w:rsid w:val="00C45905"/>
    <w:rsid w:val="00C45A9A"/>
    <w:rsid w:val="00C45DCF"/>
    <w:rsid w:val="00C45FB0"/>
    <w:rsid w:val="00C460E3"/>
    <w:rsid w:val="00C46273"/>
    <w:rsid w:val="00C465FE"/>
    <w:rsid w:val="00C4687D"/>
    <w:rsid w:val="00C46CA9"/>
    <w:rsid w:val="00C46D19"/>
    <w:rsid w:val="00C477E8"/>
    <w:rsid w:val="00C47990"/>
    <w:rsid w:val="00C47A7C"/>
    <w:rsid w:val="00C50D44"/>
    <w:rsid w:val="00C514C5"/>
    <w:rsid w:val="00C515AB"/>
    <w:rsid w:val="00C517B2"/>
    <w:rsid w:val="00C523A0"/>
    <w:rsid w:val="00C52438"/>
    <w:rsid w:val="00C52643"/>
    <w:rsid w:val="00C527AA"/>
    <w:rsid w:val="00C52887"/>
    <w:rsid w:val="00C53869"/>
    <w:rsid w:val="00C5419B"/>
    <w:rsid w:val="00C5432C"/>
    <w:rsid w:val="00C54701"/>
    <w:rsid w:val="00C547BC"/>
    <w:rsid w:val="00C5512F"/>
    <w:rsid w:val="00C558A0"/>
    <w:rsid w:val="00C55CF7"/>
    <w:rsid w:val="00C56047"/>
    <w:rsid w:val="00C56AFE"/>
    <w:rsid w:val="00C56BC5"/>
    <w:rsid w:val="00C60251"/>
    <w:rsid w:val="00C623F4"/>
    <w:rsid w:val="00C62D02"/>
    <w:rsid w:val="00C633D5"/>
    <w:rsid w:val="00C63F0C"/>
    <w:rsid w:val="00C64A41"/>
    <w:rsid w:val="00C652D6"/>
    <w:rsid w:val="00C6576F"/>
    <w:rsid w:val="00C6676F"/>
    <w:rsid w:val="00C66A9C"/>
    <w:rsid w:val="00C66AC7"/>
    <w:rsid w:val="00C673EB"/>
    <w:rsid w:val="00C67444"/>
    <w:rsid w:val="00C675E4"/>
    <w:rsid w:val="00C67A26"/>
    <w:rsid w:val="00C706D1"/>
    <w:rsid w:val="00C708E3"/>
    <w:rsid w:val="00C70AA6"/>
    <w:rsid w:val="00C71266"/>
    <w:rsid w:val="00C71368"/>
    <w:rsid w:val="00C71BB5"/>
    <w:rsid w:val="00C71D57"/>
    <w:rsid w:val="00C724A5"/>
    <w:rsid w:val="00C7298F"/>
    <w:rsid w:val="00C735C1"/>
    <w:rsid w:val="00C736F7"/>
    <w:rsid w:val="00C739D2"/>
    <w:rsid w:val="00C73AE6"/>
    <w:rsid w:val="00C740C1"/>
    <w:rsid w:val="00C742FE"/>
    <w:rsid w:val="00C75080"/>
    <w:rsid w:val="00C75540"/>
    <w:rsid w:val="00C7589E"/>
    <w:rsid w:val="00C75B56"/>
    <w:rsid w:val="00C762A8"/>
    <w:rsid w:val="00C77115"/>
    <w:rsid w:val="00C7716B"/>
    <w:rsid w:val="00C7723D"/>
    <w:rsid w:val="00C778C0"/>
    <w:rsid w:val="00C77EC1"/>
    <w:rsid w:val="00C802E9"/>
    <w:rsid w:val="00C80700"/>
    <w:rsid w:val="00C80A58"/>
    <w:rsid w:val="00C80B16"/>
    <w:rsid w:val="00C80DD8"/>
    <w:rsid w:val="00C81192"/>
    <w:rsid w:val="00C8203C"/>
    <w:rsid w:val="00C8225A"/>
    <w:rsid w:val="00C82413"/>
    <w:rsid w:val="00C82840"/>
    <w:rsid w:val="00C8306C"/>
    <w:rsid w:val="00C83805"/>
    <w:rsid w:val="00C83810"/>
    <w:rsid w:val="00C83F8C"/>
    <w:rsid w:val="00C844AE"/>
    <w:rsid w:val="00C8455A"/>
    <w:rsid w:val="00C84F94"/>
    <w:rsid w:val="00C853CC"/>
    <w:rsid w:val="00C85805"/>
    <w:rsid w:val="00C859D2"/>
    <w:rsid w:val="00C85C74"/>
    <w:rsid w:val="00C86048"/>
    <w:rsid w:val="00C865E3"/>
    <w:rsid w:val="00C866DB"/>
    <w:rsid w:val="00C905DE"/>
    <w:rsid w:val="00C90C8F"/>
    <w:rsid w:val="00C90EFE"/>
    <w:rsid w:val="00C90F7D"/>
    <w:rsid w:val="00C91346"/>
    <w:rsid w:val="00C928E0"/>
    <w:rsid w:val="00C9293F"/>
    <w:rsid w:val="00C93C1B"/>
    <w:rsid w:val="00C9448D"/>
    <w:rsid w:val="00C94C14"/>
    <w:rsid w:val="00C94D63"/>
    <w:rsid w:val="00C94EF7"/>
    <w:rsid w:val="00C95DC5"/>
    <w:rsid w:val="00C95E2D"/>
    <w:rsid w:val="00C96A76"/>
    <w:rsid w:val="00C970C5"/>
    <w:rsid w:val="00C97256"/>
    <w:rsid w:val="00C97BEA"/>
    <w:rsid w:val="00C97D22"/>
    <w:rsid w:val="00CA08D4"/>
    <w:rsid w:val="00CA0A31"/>
    <w:rsid w:val="00CA107D"/>
    <w:rsid w:val="00CA1816"/>
    <w:rsid w:val="00CA1FFD"/>
    <w:rsid w:val="00CA302E"/>
    <w:rsid w:val="00CA38A5"/>
    <w:rsid w:val="00CA4A1D"/>
    <w:rsid w:val="00CA584E"/>
    <w:rsid w:val="00CA7471"/>
    <w:rsid w:val="00CB025E"/>
    <w:rsid w:val="00CB0901"/>
    <w:rsid w:val="00CB0D24"/>
    <w:rsid w:val="00CB186F"/>
    <w:rsid w:val="00CB1F4C"/>
    <w:rsid w:val="00CB3EEA"/>
    <w:rsid w:val="00CB4394"/>
    <w:rsid w:val="00CB44E3"/>
    <w:rsid w:val="00CB4C4F"/>
    <w:rsid w:val="00CB5673"/>
    <w:rsid w:val="00CB5F40"/>
    <w:rsid w:val="00CB666B"/>
    <w:rsid w:val="00CB6881"/>
    <w:rsid w:val="00CB6C5A"/>
    <w:rsid w:val="00CB6E12"/>
    <w:rsid w:val="00CB7792"/>
    <w:rsid w:val="00CB7889"/>
    <w:rsid w:val="00CB7A20"/>
    <w:rsid w:val="00CC0039"/>
    <w:rsid w:val="00CC0077"/>
    <w:rsid w:val="00CC0C49"/>
    <w:rsid w:val="00CC16EA"/>
    <w:rsid w:val="00CC17FD"/>
    <w:rsid w:val="00CC1853"/>
    <w:rsid w:val="00CC1913"/>
    <w:rsid w:val="00CC1B28"/>
    <w:rsid w:val="00CC2075"/>
    <w:rsid w:val="00CC2A13"/>
    <w:rsid w:val="00CC2ABA"/>
    <w:rsid w:val="00CC3228"/>
    <w:rsid w:val="00CC3732"/>
    <w:rsid w:val="00CC378B"/>
    <w:rsid w:val="00CC4D35"/>
    <w:rsid w:val="00CC580F"/>
    <w:rsid w:val="00CC5A87"/>
    <w:rsid w:val="00CC5D70"/>
    <w:rsid w:val="00CC5DE0"/>
    <w:rsid w:val="00CC645A"/>
    <w:rsid w:val="00CC682B"/>
    <w:rsid w:val="00CD0116"/>
    <w:rsid w:val="00CD0589"/>
    <w:rsid w:val="00CD0673"/>
    <w:rsid w:val="00CD1A60"/>
    <w:rsid w:val="00CD26AA"/>
    <w:rsid w:val="00CD2A0E"/>
    <w:rsid w:val="00CD2C4C"/>
    <w:rsid w:val="00CD3163"/>
    <w:rsid w:val="00CD3266"/>
    <w:rsid w:val="00CD3DF8"/>
    <w:rsid w:val="00CD3EB8"/>
    <w:rsid w:val="00CD41F8"/>
    <w:rsid w:val="00CD4223"/>
    <w:rsid w:val="00CD4861"/>
    <w:rsid w:val="00CD5398"/>
    <w:rsid w:val="00CD5493"/>
    <w:rsid w:val="00CD56B5"/>
    <w:rsid w:val="00CD573F"/>
    <w:rsid w:val="00CD60CF"/>
    <w:rsid w:val="00CD6274"/>
    <w:rsid w:val="00CD63EF"/>
    <w:rsid w:val="00CD641F"/>
    <w:rsid w:val="00CD6729"/>
    <w:rsid w:val="00CD6D81"/>
    <w:rsid w:val="00CD6DB0"/>
    <w:rsid w:val="00CD6F26"/>
    <w:rsid w:val="00CD7042"/>
    <w:rsid w:val="00CD7329"/>
    <w:rsid w:val="00CD7C30"/>
    <w:rsid w:val="00CE0A07"/>
    <w:rsid w:val="00CE1454"/>
    <w:rsid w:val="00CE178D"/>
    <w:rsid w:val="00CE18A4"/>
    <w:rsid w:val="00CE1FA1"/>
    <w:rsid w:val="00CE283E"/>
    <w:rsid w:val="00CE3310"/>
    <w:rsid w:val="00CE434C"/>
    <w:rsid w:val="00CE4F94"/>
    <w:rsid w:val="00CE5CCF"/>
    <w:rsid w:val="00CE601C"/>
    <w:rsid w:val="00CE6074"/>
    <w:rsid w:val="00CE6217"/>
    <w:rsid w:val="00CE62AC"/>
    <w:rsid w:val="00CE63F8"/>
    <w:rsid w:val="00CE7D9D"/>
    <w:rsid w:val="00CF02E0"/>
    <w:rsid w:val="00CF09F9"/>
    <w:rsid w:val="00CF1DC5"/>
    <w:rsid w:val="00CF2365"/>
    <w:rsid w:val="00CF3EAC"/>
    <w:rsid w:val="00CF469B"/>
    <w:rsid w:val="00CF4B0E"/>
    <w:rsid w:val="00CF5007"/>
    <w:rsid w:val="00CF5608"/>
    <w:rsid w:val="00CF5B56"/>
    <w:rsid w:val="00CF6BD2"/>
    <w:rsid w:val="00CF7926"/>
    <w:rsid w:val="00D00143"/>
    <w:rsid w:val="00D0110D"/>
    <w:rsid w:val="00D0184D"/>
    <w:rsid w:val="00D02629"/>
    <w:rsid w:val="00D031CE"/>
    <w:rsid w:val="00D05304"/>
    <w:rsid w:val="00D05830"/>
    <w:rsid w:val="00D05B19"/>
    <w:rsid w:val="00D06E6A"/>
    <w:rsid w:val="00D07EAD"/>
    <w:rsid w:val="00D10087"/>
    <w:rsid w:val="00D1015E"/>
    <w:rsid w:val="00D10E41"/>
    <w:rsid w:val="00D10FA3"/>
    <w:rsid w:val="00D1101E"/>
    <w:rsid w:val="00D11070"/>
    <w:rsid w:val="00D110A4"/>
    <w:rsid w:val="00D119EB"/>
    <w:rsid w:val="00D11B8A"/>
    <w:rsid w:val="00D11B9C"/>
    <w:rsid w:val="00D12617"/>
    <w:rsid w:val="00D12A05"/>
    <w:rsid w:val="00D12A48"/>
    <w:rsid w:val="00D12A97"/>
    <w:rsid w:val="00D12E94"/>
    <w:rsid w:val="00D12FBF"/>
    <w:rsid w:val="00D14A60"/>
    <w:rsid w:val="00D14C23"/>
    <w:rsid w:val="00D15063"/>
    <w:rsid w:val="00D156CE"/>
    <w:rsid w:val="00D15B84"/>
    <w:rsid w:val="00D15DA3"/>
    <w:rsid w:val="00D1693F"/>
    <w:rsid w:val="00D178FC"/>
    <w:rsid w:val="00D17D7F"/>
    <w:rsid w:val="00D17EFC"/>
    <w:rsid w:val="00D204FE"/>
    <w:rsid w:val="00D207D3"/>
    <w:rsid w:val="00D20C69"/>
    <w:rsid w:val="00D20D03"/>
    <w:rsid w:val="00D20ED0"/>
    <w:rsid w:val="00D21000"/>
    <w:rsid w:val="00D21142"/>
    <w:rsid w:val="00D21191"/>
    <w:rsid w:val="00D222A0"/>
    <w:rsid w:val="00D228E2"/>
    <w:rsid w:val="00D23087"/>
    <w:rsid w:val="00D234CD"/>
    <w:rsid w:val="00D23694"/>
    <w:rsid w:val="00D238C2"/>
    <w:rsid w:val="00D238E5"/>
    <w:rsid w:val="00D23D2B"/>
    <w:rsid w:val="00D24236"/>
    <w:rsid w:val="00D25620"/>
    <w:rsid w:val="00D25BB9"/>
    <w:rsid w:val="00D2677C"/>
    <w:rsid w:val="00D26D92"/>
    <w:rsid w:val="00D26FA4"/>
    <w:rsid w:val="00D274C4"/>
    <w:rsid w:val="00D275F7"/>
    <w:rsid w:val="00D27792"/>
    <w:rsid w:val="00D27B2C"/>
    <w:rsid w:val="00D27D1A"/>
    <w:rsid w:val="00D30D95"/>
    <w:rsid w:val="00D314CC"/>
    <w:rsid w:val="00D31922"/>
    <w:rsid w:val="00D31CB8"/>
    <w:rsid w:val="00D32187"/>
    <w:rsid w:val="00D326B9"/>
    <w:rsid w:val="00D32C94"/>
    <w:rsid w:val="00D33A21"/>
    <w:rsid w:val="00D3473A"/>
    <w:rsid w:val="00D34DDF"/>
    <w:rsid w:val="00D3595A"/>
    <w:rsid w:val="00D35BE5"/>
    <w:rsid w:val="00D361DF"/>
    <w:rsid w:val="00D361EF"/>
    <w:rsid w:val="00D36906"/>
    <w:rsid w:val="00D3691B"/>
    <w:rsid w:val="00D36B7B"/>
    <w:rsid w:val="00D36C55"/>
    <w:rsid w:val="00D379DB"/>
    <w:rsid w:val="00D37B5A"/>
    <w:rsid w:val="00D37EF7"/>
    <w:rsid w:val="00D40C79"/>
    <w:rsid w:val="00D4158C"/>
    <w:rsid w:val="00D42465"/>
    <w:rsid w:val="00D43171"/>
    <w:rsid w:val="00D43C75"/>
    <w:rsid w:val="00D43F5E"/>
    <w:rsid w:val="00D4415B"/>
    <w:rsid w:val="00D446F5"/>
    <w:rsid w:val="00D44C9D"/>
    <w:rsid w:val="00D450AA"/>
    <w:rsid w:val="00D45280"/>
    <w:rsid w:val="00D45862"/>
    <w:rsid w:val="00D45926"/>
    <w:rsid w:val="00D46729"/>
    <w:rsid w:val="00D46F8B"/>
    <w:rsid w:val="00D472A8"/>
    <w:rsid w:val="00D50202"/>
    <w:rsid w:val="00D5054D"/>
    <w:rsid w:val="00D50714"/>
    <w:rsid w:val="00D5093B"/>
    <w:rsid w:val="00D50D7A"/>
    <w:rsid w:val="00D5176F"/>
    <w:rsid w:val="00D51F12"/>
    <w:rsid w:val="00D52564"/>
    <w:rsid w:val="00D52751"/>
    <w:rsid w:val="00D5291A"/>
    <w:rsid w:val="00D53A83"/>
    <w:rsid w:val="00D54FD9"/>
    <w:rsid w:val="00D558C1"/>
    <w:rsid w:val="00D564B1"/>
    <w:rsid w:val="00D56621"/>
    <w:rsid w:val="00D60272"/>
    <w:rsid w:val="00D608FF"/>
    <w:rsid w:val="00D60C65"/>
    <w:rsid w:val="00D60D90"/>
    <w:rsid w:val="00D60EAF"/>
    <w:rsid w:val="00D617F9"/>
    <w:rsid w:val="00D61C99"/>
    <w:rsid w:val="00D62141"/>
    <w:rsid w:val="00D6245F"/>
    <w:rsid w:val="00D62600"/>
    <w:rsid w:val="00D62876"/>
    <w:rsid w:val="00D62973"/>
    <w:rsid w:val="00D62A67"/>
    <w:rsid w:val="00D62DB4"/>
    <w:rsid w:val="00D63CF8"/>
    <w:rsid w:val="00D63E11"/>
    <w:rsid w:val="00D648E0"/>
    <w:rsid w:val="00D64F4A"/>
    <w:rsid w:val="00D651CF"/>
    <w:rsid w:val="00D6539C"/>
    <w:rsid w:val="00D65692"/>
    <w:rsid w:val="00D662B4"/>
    <w:rsid w:val="00D6667A"/>
    <w:rsid w:val="00D66789"/>
    <w:rsid w:val="00D676B1"/>
    <w:rsid w:val="00D6798D"/>
    <w:rsid w:val="00D67A30"/>
    <w:rsid w:val="00D707A1"/>
    <w:rsid w:val="00D70C4E"/>
    <w:rsid w:val="00D70C65"/>
    <w:rsid w:val="00D70D8E"/>
    <w:rsid w:val="00D70DB0"/>
    <w:rsid w:val="00D71BDD"/>
    <w:rsid w:val="00D71BFF"/>
    <w:rsid w:val="00D71EAE"/>
    <w:rsid w:val="00D7205C"/>
    <w:rsid w:val="00D72326"/>
    <w:rsid w:val="00D723DF"/>
    <w:rsid w:val="00D72C63"/>
    <w:rsid w:val="00D72FF1"/>
    <w:rsid w:val="00D73580"/>
    <w:rsid w:val="00D736E9"/>
    <w:rsid w:val="00D73805"/>
    <w:rsid w:val="00D73B14"/>
    <w:rsid w:val="00D7400D"/>
    <w:rsid w:val="00D74E8F"/>
    <w:rsid w:val="00D74FF2"/>
    <w:rsid w:val="00D7542C"/>
    <w:rsid w:val="00D759EB"/>
    <w:rsid w:val="00D75FE9"/>
    <w:rsid w:val="00D76261"/>
    <w:rsid w:val="00D762BE"/>
    <w:rsid w:val="00D76957"/>
    <w:rsid w:val="00D76E1E"/>
    <w:rsid w:val="00D777CF"/>
    <w:rsid w:val="00D77AB1"/>
    <w:rsid w:val="00D77DDF"/>
    <w:rsid w:val="00D803A7"/>
    <w:rsid w:val="00D80630"/>
    <w:rsid w:val="00D81069"/>
    <w:rsid w:val="00D816DC"/>
    <w:rsid w:val="00D81FBD"/>
    <w:rsid w:val="00D8267B"/>
    <w:rsid w:val="00D82D48"/>
    <w:rsid w:val="00D82EBE"/>
    <w:rsid w:val="00D831F8"/>
    <w:rsid w:val="00D84963"/>
    <w:rsid w:val="00D84AD5"/>
    <w:rsid w:val="00D86740"/>
    <w:rsid w:val="00D8699D"/>
    <w:rsid w:val="00D86E05"/>
    <w:rsid w:val="00D87318"/>
    <w:rsid w:val="00D87B40"/>
    <w:rsid w:val="00D912AC"/>
    <w:rsid w:val="00D91410"/>
    <w:rsid w:val="00D91595"/>
    <w:rsid w:val="00D91DE9"/>
    <w:rsid w:val="00D922B3"/>
    <w:rsid w:val="00D93B29"/>
    <w:rsid w:val="00D93CEB"/>
    <w:rsid w:val="00D9436D"/>
    <w:rsid w:val="00D94D8F"/>
    <w:rsid w:val="00D95127"/>
    <w:rsid w:val="00D957AE"/>
    <w:rsid w:val="00D95F6A"/>
    <w:rsid w:val="00D963AE"/>
    <w:rsid w:val="00D963B3"/>
    <w:rsid w:val="00D96A65"/>
    <w:rsid w:val="00D96F9F"/>
    <w:rsid w:val="00D97870"/>
    <w:rsid w:val="00D97D9A"/>
    <w:rsid w:val="00DA0BC5"/>
    <w:rsid w:val="00DA12BE"/>
    <w:rsid w:val="00DA2200"/>
    <w:rsid w:val="00DA2E59"/>
    <w:rsid w:val="00DA2F44"/>
    <w:rsid w:val="00DA36B1"/>
    <w:rsid w:val="00DA3E0F"/>
    <w:rsid w:val="00DA4233"/>
    <w:rsid w:val="00DA4D25"/>
    <w:rsid w:val="00DA507C"/>
    <w:rsid w:val="00DA5199"/>
    <w:rsid w:val="00DA52C8"/>
    <w:rsid w:val="00DA5CC2"/>
    <w:rsid w:val="00DA5F09"/>
    <w:rsid w:val="00DA65E4"/>
    <w:rsid w:val="00DA6711"/>
    <w:rsid w:val="00DA6DE1"/>
    <w:rsid w:val="00DA6EBF"/>
    <w:rsid w:val="00DA72BB"/>
    <w:rsid w:val="00DA7B17"/>
    <w:rsid w:val="00DA7F8D"/>
    <w:rsid w:val="00DA7FCF"/>
    <w:rsid w:val="00DB020C"/>
    <w:rsid w:val="00DB0550"/>
    <w:rsid w:val="00DB1207"/>
    <w:rsid w:val="00DB1952"/>
    <w:rsid w:val="00DB1E73"/>
    <w:rsid w:val="00DB238F"/>
    <w:rsid w:val="00DB3725"/>
    <w:rsid w:val="00DB4E62"/>
    <w:rsid w:val="00DB53BE"/>
    <w:rsid w:val="00DB5CAF"/>
    <w:rsid w:val="00DB5EC3"/>
    <w:rsid w:val="00DB6235"/>
    <w:rsid w:val="00DB627A"/>
    <w:rsid w:val="00DB6453"/>
    <w:rsid w:val="00DB6506"/>
    <w:rsid w:val="00DB66E7"/>
    <w:rsid w:val="00DB6C35"/>
    <w:rsid w:val="00DB7650"/>
    <w:rsid w:val="00DB7984"/>
    <w:rsid w:val="00DC0AA8"/>
    <w:rsid w:val="00DC0ABB"/>
    <w:rsid w:val="00DC0B23"/>
    <w:rsid w:val="00DC0FD3"/>
    <w:rsid w:val="00DC183B"/>
    <w:rsid w:val="00DC1A7E"/>
    <w:rsid w:val="00DC1CAC"/>
    <w:rsid w:val="00DC1F38"/>
    <w:rsid w:val="00DC1FC8"/>
    <w:rsid w:val="00DC315F"/>
    <w:rsid w:val="00DC380C"/>
    <w:rsid w:val="00DC3D20"/>
    <w:rsid w:val="00DC3EB8"/>
    <w:rsid w:val="00DC45FF"/>
    <w:rsid w:val="00DC483F"/>
    <w:rsid w:val="00DC522D"/>
    <w:rsid w:val="00DC5A3E"/>
    <w:rsid w:val="00DC5B28"/>
    <w:rsid w:val="00DC5C68"/>
    <w:rsid w:val="00DC64F2"/>
    <w:rsid w:val="00DC6B37"/>
    <w:rsid w:val="00DC6BBE"/>
    <w:rsid w:val="00DC7355"/>
    <w:rsid w:val="00DC759A"/>
    <w:rsid w:val="00DC7DFC"/>
    <w:rsid w:val="00DD0346"/>
    <w:rsid w:val="00DD03F0"/>
    <w:rsid w:val="00DD1101"/>
    <w:rsid w:val="00DD1683"/>
    <w:rsid w:val="00DD1710"/>
    <w:rsid w:val="00DD2B99"/>
    <w:rsid w:val="00DD2BB5"/>
    <w:rsid w:val="00DD2D4D"/>
    <w:rsid w:val="00DD32DA"/>
    <w:rsid w:val="00DD449E"/>
    <w:rsid w:val="00DD4710"/>
    <w:rsid w:val="00DD478C"/>
    <w:rsid w:val="00DD4B92"/>
    <w:rsid w:val="00DD5232"/>
    <w:rsid w:val="00DD54FF"/>
    <w:rsid w:val="00DD5521"/>
    <w:rsid w:val="00DD5C8E"/>
    <w:rsid w:val="00DD5F52"/>
    <w:rsid w:val="00DD5F9F"/>
    <w:rsid w:val="00DD684A"/>
    <w:rsid w:val="00DD6980"/>
    <w:rsid w:val="00DD6A82"/>
    <w:rsid w:val="00DD76B4"/>
    <w:rsid w:val="00DD79DC"/>
    <w:rsid w:val="00DE00C7"/>
    <w:rsid w:val="00DE032E"/>
    <w:rsid w:val="00DE0784"/>
    <w:rsid w:val="00DE0C2B"/>
    <w:rsid w:val="00DE1072"/>
    <w:rsid w:val="00DE11A8"/>
    <w:rsid w:val="00DE16EE"/>
    <w:rsid w:val="00DE1CF4"/>
    <w:rsid w:val="00DE2878"/>
    <w:rsid w:val="00DE34B6"/>
    <w:rsid w:val="00DE3AE4"/>
    <w:rsid w:val="00DE3CDB"/>
    <w:rsid w:val="00DE4037"/>
    <w:rsid w:val="00DE4125"/>
    <w:rsid w:val="00DE496B"/>
    <w:rsid w:val="00DE58CC"/>
    <w:rsid w:val="00DE5AAB"/>
    <w:rsid w:val="00DE5E92"/>
    <w:rsid w:val="00DE6AFC"/>
    <w:rsid w:val="00DE6E95"/>
    <w:rsid w:val="00DE6F9E"/>
    <w:rsid w:val="00DE73CE"/>
    <w:rsid w:val="00DE7640"/>
    <w:rsid w:val="00DE7A0C"/>
    <w:rsid w:val="00DE7B34"/>
    <w:rsid w:val="00DE7F0F"/>
    <w:rsid w:val="00DE7FDE"/>
    <w:rsid w:val="00DF0DBF"/>
    <w:rsid w:val="00DF335C"/>
    <w:rsid w:val="00DF345A"/>
    <w:rsid w:val="00DF3969"/>
    <w:rsid w:val="00DF3C45"/>
    <w:rsid w:val="00DF44E1"/>
    <w:rsid w:val="00DF4F35"/>
    <w:rsid w:val="00DF5327"/>
    <w:rsid w:val="00DF53A1"/>
    <w:rsid w:val="00DF5CCC"/>
    <w:rsid w:val="00DF6512"/>
    <w:rsid w:val="00DF69BD"/>
    <w:rsid w:val="00DF7282"/>
    <w:rsid w:val="00DF7B46"/>
    <w:rsid w:val="00E0007F"/>
    <w:rsid w:val="00E013AE"/>
    <w:rsid w:val="00E014AD"/>
    <w:rsid w:val="00E01666"/>
    <w:rsid w:val="00E01A5A"/>
    <w:rsid w:val="00E02059"/>
    <w:rsid w:val="00E021C1"/>
    <w:rsid w:val="00E02A6D"/>
    <w:rsid w:val="00E02FBD"/>
    <w:rsid w:val="00E031F5"/>
    <w:rsid w:val="00E0364D"/>
    <w:rsid w:val="00E049C2"/>
    <w:rsid w:val="00E058F5"/>
    <w:rsid w:val="00E063D8"/>
    <w:rsid w:val="00E07D7B"/>
    <w:rsid w:val="00E10055"/>
    <w:rsid w:val="00E1041B"/>
    <w:rsid w:val="00E104E7"/>
    <w:rsid w:val="00E107DE"/>
    <w:rsid w:val="00E10DD4"/>
    <w:rsid w:val="00E112EB"/>
    <w:rsid w:val="00E11312"/>
    <w:rsid w:val="00E1153B"/>
    <w:rsid w:val="00E11629"/>
    <w:rsid w:val="00E118DD"/>
    <w:rsid w:val="00E11F0E"/>
    <w:rsid w:val="00E12111"/>
    <w:rsid w:val="00E127B2"/>
    <w:rsid w:val="00E13F63"/>
    <w:rsid w:val="00E1410C"/>
    <w:rsid w:val="00E14389"/>
    <w:rsid w:val="00E14861"/>
    <w:rsid w:val="00E15431"/>
    <w:rsid w:val="00E15B71"/>
    <w:rsid w:val="00E16220"/>
    <w:rsid w:val="00E16265"/>
    <w:rsid w:val="00E1642B"/>
    <w:rsid w:val="00E16596"/>
    <w:rsid w:val="00E16599"/>
    <w:rsid w:val="00E1689A"/>
    <w:rsid w:val="00E171D5"/>
    <w:rsid w:val="00E17AE1"/>
    <w:rsid w:val="00E20B3A"/>
    <w:rsid w:val="00E213DD"/>
    <w:rsid w:val="00E21558"/>
    <w:rsid w:val="00E21EEE"/>
    <w:rsid w:val="00E221BE"/>
    <w:rsid w:val="00E2258F"/>
    <w:rsid w:val="00E2428F"/>
    <w:rsid w:val="00E2464F"/>
    <w:rsid w:val="00E24796"/>
    <w:rsid w:val="00E24ADD"/>
    <w:rsid w:val="00E24DE3"/>
    <w:rsid w:val="00E2565D"/>
    <w:rsid w:val="00E26080"/>
    <w:rsid w:val="00E274CA"/>
    <w:rsid w:val="00E27762"/>
    <w:rsid w:val="00E27DCF"/>
    <w:rsid w:val="00E27F4A"/>
    <w:rsid w:val="00E3016E"/>
    <w:rsid w:val="00E3017D"/>
    <w:rsid w:val="00E30187"/>
    <w:rsid w:val="00E3037A"/>
    <w:rsid w:val="00E3039E"/>
    <w:rsid w:val="00E309FE"/>
    <w:rsid w:val="00E30D62"/>
    <w:rsid w:val="00E3115A"/>
    <w:rsid w:val="00E311D8"/>
    <w:rsid w:val="00E312EE"/>
    <w:rsid w:val="00E314E4"/>
    <w:rsid w:val="00E31584"/>
    <w:rsid w:val="00E31DC4"/>
    <w:rsid w:val="00E31E2E"/>
    <w:rsid w:val="00E31EA2"/>
    <w:rsid w:val="00E32407"/>
    <w:rsid w:val="00E32665"/>
    <w:rsid w:val="00E32936"/>
    <w:rsid w:val="00E32D8E"/>
    <w:rsid w:val="00E3307A"/>
    <w:rsid w:val="00E33170"/>
    <w:rsid w:val="00E331A3"/>
    <w:rsid w:val="00E332F2"/>
    <w:rsid w:val="00E33549"/>
    <w:rsid w:val="00E33584"/>
    <w:rsid w:val="00E3370F"/>
    <w:rsid w:val="00E33962"/>
    <w:rsid w:val="00E345C2"/>
    <w:rsid w:val="00E351EF"/>
    <w:rsid w:val="00E3538E"/>
    <w:rsid w:val="00E36842"/>
    <w:rsid w:val="00E36953"/>
    <w:rsid w:val="00E37D81"/>
    <w:rsid w:val="00E37E56"/>
    <w:rsid w:val="00E4074E"/>
    <w:rsid w:val="00E40DF9"/>
    <w:rsid w:val="00E4110C"/>
    <w:rsid w:val="00E41A76"/>
    <w:rsid w:val="00E41FD7"/>
    <w:rsid w:val="00E4225F"/>
    <w:rsid w:val="00E42FCB"/>
    <w:rsid w:val="00E433AC"/>
    <w:rsid w:val="00E434D1"/>
    <w:rsid w:val="00E435BC"/>
    <w:rsid w:val="00E453A1"/>
    <w:rsid w:val="00E45FCC"/>
    <w:rsid w:val="00E4654D"/>
    <w:rsid w:val="00E465EB"/>
    <w:rsid w:val="00E467D9"/>
    <w:rsid w:val="00E46DAF"/>
    <w:rsid w:val="00E47825"/>
    <w:rsid w:val="00E47D83"/>
    <w:rsid w:val="00E5024E"/>
    <w:rsid w:val="00E50484"/>
    <w:rsid w:val="00E5067C"/>
    <w:rsid w:val="00E51BA5"/>
    <w:rsid w:val="00E52161"/>
    <w:rsid w:val="00E52445"/>
    <w:rsid w:val="00E525CC"/>
    <w:rsid w:val="00E52732"/>
    <w:rsid w:val="00E527E5"/>
    <w:rsid w:val="00E52931"/>
    <w:rsid w:val="00E52CDB"/>
    <w:rsid w:val="00E52E49"/>
    <w:rsid w:val="00E53AED"/>
    <w:rsid w:val="00E53CEF"/>
    <w:rsid w:val="00E54314"/>
    <w:rsid w:val="00E54408"/>
    <w:rsid w:val="00E54A30"/>
    <w:rsid w:val="00E54A39"/>
    <w:rsid w:val="00E54F65"/>
    <w:rsid w:val="00E550CD"/>
    <w:rsid w:val="00E55370"/>
    <w:rsid w:val="00E559D0"/>
    <w:rsid w:val="00E55A80"/>
    <w:rsid w:val="00E55AE3"/>
    <w:rsid w:val="00E560A8"/>
    <w:rsid w:val="00E56EE1"/>
    <w:rsid w:val="00E572E8"/>
    <w:rsid w:val="00E57A07"/>
    <w:rsid w:val="00E60571"/>
    <w:rsid w:val="00E610EF"/>
    <w:rsid w:val="00E61390"/>
    <w:rsid w:val="00E622C5"/>
    <w:rsid w:val="00E62758"/>
    <w:rsid w:val="00E62D8F"/>
    <w:rsid w:val="00E62ED1"/>
    <w:rsid w:val="00E63ADF"/>
    <w:rsid w:val="00E63C11"/>
    <w:rsid w:val="00E6402B"/>
    <w:rsid w:val="00E65552"/>
    <w:rsid w:val="00E657FA"/>
    <w:rsid w:val="00E66A6E"/>
    <w:rsid w:val="00E66A7E"/>
    <w:rsid w:val="00E66FA0"/>
    <w:rsid w:val="00E67B0F"/>
    <w:rsid w:val="00E7037F"/>
    <w:rsid w:val="00E70F7A"/>
    <w:rsid w:val="00E711C0"/>
    <w:rsid w:val="00E712B9"/>
    <w:rsid w:val="00E718FB"/>
    <w:rsid w:val="00E71D78"/>
    <w:rsid w:val="00E731A5"/>
    <w:rsid w:val="00E731F7"/>
    <w:rsid w:val="00E73377"/>
    <w:rsid w:val="00E73920"/>
    <w:rsid w:val="00E74DD2"/>
    <w:rsid w:val="00E74F47"/>
    <w:rsid w:val="00E7503A"/>
    <w:rsid w:val="00E7537F"/>
    <w:rsid w:val="00E757BA"/>
    <w:rsid w:val="00E75AC6"/>
    <w:rsid w:val="00E75B6B"/>
    <w:rsid w:val="00E75CF4"/>
    <w:rsid w:val="00E76092"/>
    <w:rsid w:val="00E76A81"/>
    <w:rsid w:val="00E772C7"/>
    <w:rsid w:val="00E77814"/>
    <w:rsid w:val="00E77E49"/>
    <w:rsid w:val="00E801E8"/>
    <w:rsid w:val="00E80DBD"/>
    <w:rsid w:val="00E810BD"/>
    <w:rsid w:val="00E811B5"/>
    <w:rsid w:val="00E81961"/>
    <w:rsid w:val="00E81B70"/>
    <w:rsid w:val="00E829A9"/>
    <w:rsid w:val="00E82A30"/>
    <w:rsid w:val="00E8325C"/>
    <w:rsid w:val="00E836FB"/>
    <w:rsid w:val="00E839F2"/>
    <w:rsid w:val="00E84249"/>
    <w:rsid w:val="00E84B1B"/>
    <w:rsid w:val="00E84FC1"/>
    <w:rsid w:val="00E855F6"/>
    <w:rsid w:val="00E85CE1"/>
    <w:rsid w:val="00E8607E"/>
    <w:rsid w:val="00E8623C"/>
    <w:rsid w:val="00E86948"/>
    <w:rsid w:val="00E86B1A"/>
    <w:rsid w:val="00E86E89"/>
    <w:rsid w:val="00E87F10"/>
    <w:rsid w:val="00E905DF"/>
    <w:rsid w:val="00E90994"/>
    <w:rsid w:val="00E9137E"/>
    <w:rsid w:val="00E91A52"/>
    <w:rsid w:val="00E91C22"/>
    <w:rsid w:val="00E9290F"/>
    <w:rsid w:val="00E929ED"/>
    <w:rsid w:val="00E92A2B"/>
    <w:rsid w:val="00E92BDA"/>
    <w:rsid w:val="00E92FBF"/>
    <w:rsid w:val="00E93155"/>
    <w:rsid w:val="00E94594"/>
    <w:rsid w:val="00E94C98"/>
    <w:rsid w:val="00E94CA0"/>
    <w:rsid w:val="00E95A46"/>
    <w:rsid w:val="00E95BA9"/>
    <w:rsid w:val="00E95C7D"/>
    <w:rsid w:val="00E95D29"/>
    <w:rsid w:val="00E95E6F"/>
    <w:rsid w:val="00E96846"/>
    <w:rsid w:val="00E97B43"/>
    <w:rsid w:val="00E97DE8"/>
    <w:rsid w:val="00E97EBD"/>
    <w:rsid w:val="00E97ECE"/>
    <w:rsid w:val="00EA0C03"/>
    <w:rsid w:val="00EA0EC3"/>
    <w:rsid w:val="00EA27F4"/>
    <w:rsid w:val="00EA2988"/>
    <w:rsid w:val="00EA2F68"/>
    <w:rsid w:val="00EA3707"/>
    <w:rsid w:val="00EA3DD6"/>
    <w:rsid w:val="00EA3E72"/>
    <w:rsid w:val="00EA4C4D"/>
    <w:rsid w:val="00EA585F"/>
    <w:rsid w:val="00EA5F8C"/>
    <w:rsid w:val="00EA63C0"/>
    <w:rsid w:val="00EA67ED"/>
    <w:rsid w:val="00EA6CA1"/>
    <w:rsid w:val="00EA6D70"/>
    <w:rsid w:val="00EA70E6"/>
    <w:rsid w:val="00EA74C6"/>
    <w:rsid w:val="00EA765A"/>
    <w:rsid w:val="00EA7C60"/>
    <w:rsid w:val="00EB02AB"/>
    <w:rsid w:val="00EB0808"/>
    <w:rsid w:val="00EB0CF1"/>
    <w:rsid w:val="00EB1332"/>
    <w:rsid w:val="00EB1E90"/>
    <w:rsid w:val="00EB2FBA"/>
    <w:rsid w:val="00EB363F"/>
    <w:rsid w:val="00EB4792"/>
    <w:rsid w:val="00EB5604"/>
    <w:rsid w:val="00EB608C"/>
    <w:rsid w:val="00EB641E"/>
    <w:rsid w:val="00EC05A1"/>
    <w:rsid w:val="00EC065F"/>
    <w:rsid w:val="00EC0ADA"/>
    <w:rsid w:val="00EC171C"/>
    <w:rsid w:val="00EC1B15"/>
    <w:rsid w:val="00EC1CAD"/>
    <w:rsid w:val="00EC29F9"/>
    <w:rsid w:val="00EC2F50"/>
    <w:rsid w:val="00EC32A3"/>
    <w:rsid w:val="00EC3CD1"/>
    <w:rsid w:val="00EC49D8"/>
    <w:rsid w:val="00EC4A51"/>
    <w:rsid w:val="00EC593C"/>
    <w:rsid w:val="00EC5976"/>
    <w:rsid w:val="00EC6993"/>
    <w:rsid w:val="00EC739D"/>
    <w:rsid w:val="00EC79E3"/>
    <w:rsid w:val="00EC7AF0"/>
    <w:rsid w:val="00EC7EBA"/>
    <w:rsid w:val="00EC7FBF"/>
    <w:rsid w:val="00ED0785"/>
    <w:rsid w:val="00ED0844"/>
    <w:rsid w:val="00ED0AB9"/>
    <w:rsid w:val="00ED13DD"/>
    <w:rsid w:val="00ED1BB6"/>
    <w:rsid w:val="00ED2D62"/>
    <w:rsid w:val="00ED30A7"/>
    <w:rsid w:val="00ED3178"/>
    <w:rsid w:val="00ED357A"/>
    <w:rsid w:val="00ED361F"/>
    <w:rsid w:val="00ED3B70"/>
    <w:rsid w:val="00ED3DBB"/>
    <w:rsid w:val="00ED433D"/>
    <w:rsid w:val="00ED449D"/>
    <w:rsid w:val="00ED49A7"/>
    <w:rsid w:val="00ED54F0"/>
    <w:rsid w:val="00ED5608"/>
    <w:rsid w:val="00ED5EB7"/>
    <w:rsid w:val="00ED6260"/>
    <w:rsid w:val="00ED6461"/>
    <w:rsid w:val="00ED7B46"/>
    <w:rsid w:val="00EE03D8"/>
    <w:rsid w:val="00EE07EA"/>
    <w:rsid w:val="00EE07F3"/>
    <w:rsid w:val="00EE0B1B"/>
    <w:rsid w:val="00EE15C7"/>
    <w:rsid w:val="00EE210B"/>
    <w:rsid w:val="00EE2128"/>
    <w:rsid w:val="00EE226B"/>
    <w:rsid w:val="00EE2611"/>
    <w:rsid w:val="00EE2C51"/>
    <w:rsid w:val="00EE2DF9"/>
    <w:rsid w:val="00EE31B4"/>
    <w:rsid w:val="00EE4C69"/>
    <w:rsid w:val="00EE4F5C"/>
    <w:rsid w:val="00EE52CD"/>
    <w:rsid w:val="00EE541C"/>
    <w:rsid w:val="00EE56AA"/>
    <w:rsid w:val="00EE71CA"/>
    <w:rsid w:val="00EE732E"/>
    <w:rsid w:val="00EF03FC"/>
    <w:rsid w:val="00EF0FE0"/>
    <w:rsid w:val="00EF1799"/>
    <w:rsid w:val="00EF1DB4"/>
    <w:rsid w:val="00EF2179"/>
    <w:rsid w:val="00EF4208"/>
    <w:rsid w:val="00EF4B5A"/>
    <w:rsid w:val="00EF4B82"/>
    <w:rsid w:val="00EF59CA"/>
    <w:rsid w:val="00EF5A02"/>
    <w:rsid w:val="00EF5BE8"/>
    <w:rsid w:val="00EF6104"/>
    <w:rsid w:val="00EF6D35"/>
    <w:rsid w:val="00EF78A7"/>
    <w:rsid w:val="00EF7CF1"/>
    <w:rsid w:val="00F005D3"/>
    <w:rsid w:val="00F0079C"/>
    <w:rsid w:val="00F00D5B"/>
    <w:rsid w:val="00F00F6E"/>
    <w:rsid w:val="00F01FF5"/>
    <w:rsid w:val="00F021BF"/>
    <w:rsid w:val="00F0240F"/>
    <w:rsid w:val="00F02552"/>
    <w:rsid w:val="00F02A54"/>
    <w:rsid w:val="00F0383A"/>
    <w:rsid w:val="00F044BA"/>
    <w:rsid w:val="00F04D6F"/>
    <w:rsid w:val="00F04E5F"/>
    <w:rsid w:val="00F05E15"/>
    <w:rsid w:val="00F05FDD"/>
    <w:rsid w:val="00F060EE"/>
    <w:rsid w:val="00F06199"/>
    <w:rsid w:val="00F06B98"/>
    <w:rsid w:val="00F06F83"/>
    <w:rsid w:val="00F07DB3"/>
    <w:rsid w:val="00F1051D"/>
    <w:rsid w:val="00F10B4E"/>
    <w:rsid w:val="00F10BCE"/>
    <w:rsid w:val="00F10F05"/>
    <w:rsid w:val="00F112C9"/>
    <w:rsid w:val="00F113C3"/>
    <w:rsid w:val="00F11701"/>
    <w:rsid w:val="00F12DA4"/>
    <w:rsid w:val="00F135E5"/>
    <w:rsid w:val="00F141D9"/>
    <w:rsid w:val="00F14A51"/>
    <w:rsid w:val="00F15705"/>
    <w:rsid w:val="00F1618F"/>
    <w:rsid w:val="00F163C2"/>
    <w:rsid w:val="00F16494"/>
    <w:rsid w:val="00F16D72"/>
    <w:rsid w:val="00F174A5"/>
    <w:rsid w:val="00F20176"/>
    <w:rsid w:val="00F20330"/>
    <w:rsid w:val="00F20789"/>
    <w:rsid w:val="00F20869"/>
    <w:rsid w:val="00F21278"/>
    <w:rsid w:val="00F2142F"/>
    <w:rsid w:val="00F21CC6"/>
    <w:rsid w:val="00F21EEA"/>
    <w:rsid w:val="00F22176"/>
    <w:rsid w:val="00F22653"/>
    <w:rsid w:val="00F22BA2"/>
    <w:rsid w:val="00F236AA"/>
    <w:rsid w:val="00F236C3"/>
    <w:rsid w:val="00F239FC"/>
    <w:rsid w:val="00F23BC7"/>
    <w:rsid w:val="00F244C1"/>
    <w:rsid w:val="00F24A13"/>
    <w:rsid w:val="00F2520C"/>
    <w:rsid w:val="00F25D52"/>
    <w:rsid w:val="00F25DB6"/>
    <w:rsid w:val="00F263F6"/>
    <w:rsid w:val="00F26694"/>
    <w:rsid w:val="00F268C4"/>
    <w:rsid w:val="00F26CE5"/>
    <w:rsid w:val="00F26D8D"/>
    <w:rsid w:val="00F26F0C"/>
    <w:rsid w:val="00F27355"/>
    <w:rsid w:val="00F279C9"/>
    <w:rsid w:val="00F27F1C"/>
    <w:rsid w:val="00F30287"/>
    <w:rsid w:val="00F302D6"/>
    <w:rsid w:val="00F3033A"/>
    <w:rsid w:val="00F304EE"/>
    <w:rsid w:val="00F3163C"/>
    <w:rsid w:val="00F325A1"/>
    <w:rsid w:val="00F32874"/>
    <w:rsid w:val="00F328DD"/>
    <w:rsid w:val="00F330C7"/>
    <w:rsid w:val="00F33156"/>
    <w:rsid w:val="00F33191"/>
    <w:rsid w:val="00F33507"/>
    <w:rsid w:val="00F340A4"/>
    <w:rsid w:val="00F34C19"/>
    <w:rsid w:val="00F35164"/>
    <w:rsid w:val="00F35647"/>
    <w:rsid w:val="00F35A37"/>
    <w:rsid w:val="00F36131"/>
    <w:rsid w:val="00F36B0B"/>
    <w:rsid w:val="00F37316"/>
    <w:rsid w:val="00F37A07"/>
    <w:rsid w:val="00F40457"/>
    <w:rsid w:val="00F40A04"/>
    <w:rsid w:val="00F42251"/>
    <w:rsid w:val="00F4228B"/>
    <w:rsid w:val="00F426A6"/>
    <w:rsid w:val="00F4454D"/>
    <w:rsid w:val="00F447F4"/>
    <w:rsid w:val="00F44A87"/>
    <w:rsid w:val="00F44BF3"/>
    <w:rsid w:val="00F44CE2"/>
    <w:rsid w:val="00F450E4"/>
    <w:rsid w:val="00F45A9B"/>
    <w:rsid w:val="00F4633C"/>
    <w:rsid w:val="00F46608"/>
    <w:rsid w:val="00F47A10"/>
    <w:rsid w:val="00F47A1F"/>
    <w:rsid w:val="00F510C9"/>
    <w:rsid w:val="00F51186"/>
    <w:rsid w:val="00F516BB"/>
    <w:rsid w:val="00F518D3"/>
    <w:rsid w:val="00F52297"/>
    <w:rsid w:val="00F523F3"/>
    <w:rsid w:val="00F52571"/>
    <w:rsid w:val="00F525E6"/>
    <w:rsid w:val="00F52829"/>
    <w:rsid w:val="00F52874"/>
    <w:rsid w:val="00F5298F"/>
    <w:rsid w:val="00F52BB9"/>
    <w:rsid w:val="00F535A4"/>
    <w:rsid w:val="00F538C8"/>
    <w:rsid w:val="00F53EAF"/>
    <w:rsid w:val="00F54733"/>
    <w:rsid w:val="00F54D10"/>
    <w:rsid w:val="00F54D4F"/>
    <w:rsid w:val="00F553FA"/>
    <w:rsid w:val="00F5632D"/>
    <w:rsid w:val="00F5716C"/>
    <w:rsid w:val="00F5771B"/>
    <w:rsid w:val="00F57C84"/>
    <w:rsid w:val="00F60035"/>
    <w:rsid w:val="00F60E66"/>
    <w:rsid w:val="00F61126"/>
    <w:rsid w:val="00F618CB"/>
    <w:rsid w:val="00F62679"/>
    <w:rsid w:val="00F62829"/>
    <w:rsid w:val="00F62CFA"/>
    <w:rsid w:val="00F62EBE"/>
    <w:rsid w:val="00F630E6"/>
    <w:rsid w:val="00F6388D"/>
    <w:rsid w:val="00F63D2E"/>
    <w:rsid w:val="00F641E0"/>
    <w:rsid w:val="00F6436A"/>
    <w:rsid w:val="00F64422"/>
    <w:rsid w:val="00F6500F"/>
    <w:rsid w:val="00F65186"/>
    <w:rsid w:val="00F65ACA"/>
    <w:rsid w:val="00F65BFD"/>
    <w:rsid w:val="00F66075"/>
    <w:rsid w:val="00F66BDD"/>
    <w:rsid w:val="00F66C1E"/>
    <w:rsid w:val="00F66D15"/>
    <w:rsid w:val="00F67107"/>
    <w:rsid w:val="00F6760D"/>
    <w:rsid w:val="00F67749"/>
    <w:rsid w:val="00F70419"/>
    <w:rsid w:val="00F70889"/>
    <w:rsid w:val="00F70A25"/>
    <w:rsid w:val="00F70CC2"/>
    <w:rsid w:val="00F716EC"/>
    <w:rsid w:val="00F716FD"/>
    <w:rsid w:val="00F71767"/>
    <w:rsid w:val="00F7268A"/>
    <w:rsid w:val="00F72DF6"/>
    <w:rsid w:val="00F73135"/>
    <w:rsid w:val="00F735FB"/>
    <w:rsid w:val="00F73C1E"/>
    <w:rsid w:val="00F745C6"/>
    <w:rsid w:val="00F74B72"/>
    <w:rsid w:val="00F74E9A"/>
    <w:rsid w:val="00F75677"/>
    <w:rsid w:val="00F75678"/>
    <w:rsid w:val="00F758D9"/>
    <w:rsid w:val="00F75A19"/>
    <w:rsid w:val="00F76673"/>
    <w:rsid w:val="00F76DF4"/>
    <w:rsid w:val="00F77A9A"/>
    <w:rsid w:val="00F800A7"/>
    <w:rsid w:val="00F80117"/>
    <w:rsid w:val="00F80978"/>
    <w:rsid w:val="00F80D53"/>
    <w:rsid w:val="00F820BF"/>
    <w:rsid w:val="00F82F0A"/>
    <w:rsid w:val="00F835B0"/>
    <w:rsid w:val="00F835F6"/>
    <w:rsid w:val="00F83B8A"/>
    <w:rsid w:val="00F84177"/>
    <w:rsid w:val="00F842DB"/>
    <w:rsid w:val="00F84825"/>
    <w:rsid w:val="00F84D4E"/>
    <w:rsid w:val="00F85321"/>
    <w:rsid w:val="00F853CC"/>
    <w:rsid w:val="00F85CCC"/>
    <w:rsid w:val="00F865F0"/>
    <w:rsid w:val="00F86960"/>
    <w:rsid w:val="00F873C6"/>
    <w:rsid w:val="00F87CC7"/>
    <w:rsid w:val="00F90187"/>
    <w:rsid w:val="00F901F8"/>
    <w:rsid w:val="00F90202"/>
    <w:rsid w:val="00F9059E"/>
    <w:rsid w:val="00F90E6E"/>
    <w:rsid w:val="00F9119B"/>
    <w:rsid w:val="00F91713"/>
    <w:rsid w:val="00F91808"/>
    <w:rsid w:val="00F92408"/>
    <w:rsid w:val="00F92A98"/>
    <w:rsid w:val="00F92B8A"/>
    <w:rsid w:val="00F93094"/>
    <w:rsid w:val="00F938C6"/>
    <w:rsid w:val="00F939D4"/>
    <w:rsid w:val="00F93B1A"/>
    <w:rsid w:val="00F93B7D"/>
    <w:rsid w:val="00F94182"/>
    <w:rsid w:val="00F9539F"/>
    <w:rsid w:val="00F9542E"/>
    <w:rsid w:val="00F954C3"/>
    <w:rsid w:val="00F954FA"/>
    <w:rsid w:val="00F95642"/>
    <w:rsid w:val="00F95A00"/>
    <w:rsid w:val="00F965C3"/>
    <w:rsid w:val="00F96668"/>
    <w:rsid w:val="00F969CA"/>
    <w:rsid w:val="00F96F92"/>
    <w:rsid w:val="00F97201"/>
    <w:rsid w:val="00F97529"/>
    <w:rsid w:val="00F9785B"/>
    <w:rsid w:val="00F97EEE"/>
    <w:rsid w:val="00FA0117"/>
    <w:rsid w:val="00FA08E0"/>
    <w:rsid w:val="00FA0954"/>
    <w:rsid w:val="00FA0A43"/>
    <w:rsid w:val="00FA13FC"/>
    <w:rsid w:val="00FA1A3A"/>
    <w:rsid w:val="00FA1A80"/>
    <w:rsid w:val="00FA1C13"/>
    <w:rsid w:val="00FA2532"/>
    <w:rsid w:val="00FA2637"/>
    <w:rsid w:val="00FA2785"/>
    <w:rsid w:val="00FA2BD4"/>
    <w:rsid w:val="00FA2CDB"/>
    <w:rsid w:val="00FA2D5E"/>
    <w:rsid w:val="00FA2F74"/>
    <w:rsid w:val="00FA30E9"/>
    <w:rsid w:val="00FA314F"/>
    <w:rsid w:val="00FA33D1"/>
    <w:rsid w:val="00FA4273"/>
    <w:rsid w:val="00FA4652"/>
    <w:rsid w:val="00FA47A3"/>
    <w:rsid w:val="00FA4DAC"/>
    <w:rsid w:val="00FA525D"/>
    <w:rsid w:val="00FA529C"/>
    <w:rsid w:val="00FA531D"/>
    <w:rsid w:val="00FA54F9"/>
    <w:rsid w:val="00FA5D1B"/>
    <w:rsid w:val="00FA5DCA"/>
    <w:rsid w:val="00FA6115"/>
    <w:rsid w:val="00FA67A9"/>
    <w:rsid w:val="00FA6ADF"/>
    <w:rsid w:val="00FA6DCD"/>
    <w:rsid w:val="00FA6F8F"/>
    <w:rsid w:val="00FB04A7"/>
    <w:rsid w:val="00FB04B9"/>
    <w:rsid w:val="00FB0C6C"/>
    <w:rsid w:val="00FB13A6"/>
    <w:rsid w:val="00FB17D5"/>
    <w:rsid w:val="00FB188F"/>
    <w:rsid w:val="00FB241D"/>
    <w:rsid w:val="00FB28FB"/>
    <w:rsid w:val="00FB2A8D"/>
    <w:rsid w:val="00FB2E2A"/>
    <w:rsid w:val="00FB2E3D"/>
    <w:rsid w:val="00FB2FAF"/>
    <w:rsid w:val="00FB3451"/>
    <w:rsid w:val="00FB374C"/>
    <w:rsid w:val="00FB3A49"/>
    <w:rsid w:val="00FB3C05"/>
    <w:rsid w:val="00FB3D89"/>
    <w:rsid w:val="00FB3DFD"/>
    <w:rsid w:val="00FB4499"/>
    <w:rsid w:val="00FB5217"/>
    <w:rsid w:val="00FB53ED"/>
    <w:rsid w:val="00FB63C1"/>
    <w:rsid w:val="00FB788A"/>
    <w:rsid w:val="00FC0140"/>
    <w:rsid w:val="00FC073E"/>
    <w:rsid w:val="00FC1055"/>
    <w:rsid w:val="00FC1D58"/>
    <w:rsid w:val="00FC1EF7"/>
    <w:rsid w:val="00FC2FCA"/>
    <w:rsid w:val="00FC3375"/>
    <w:rsid w:val="00FC346A"/>
    <w:rsid w:val="00FC4F29"/>
    <w:rsid w:val="00FC5636"/>
    <w:rsid w:val="00FC578B"/>
    <w:rsid w:val="00FC5C09"/>
    <w:rsid w:val="00FC5E05"/>
    <w:rsid w:val="00FC634E"/>
    <w:rsid w:val="00FC6A5F"/>
    <w:rsid w:val="00FC6B44"/>
    <w:rsid w:val="00FC6C83"/>
    <w:rsid w:val="00FC6DA6"/>
    <w:rsid w:val="00FC755C"/>
    <w:rsid w:val="00FC7A08"/>
    <w:rsid w:val="00FC7EC5"/>
    <w:rsid w:val="00FD06C1"/>
    <w:rsid w:val="00FD0839"/>
    <w:rsid w:val="00FD09EE"/>
    <w:rsid w:val="00FD0DB3"/>
    <w:rsid w:val="00FD1C6C"/>
    <w:rsid w:val="00FD2581"/>
    <w:rsid w:val="00FD31C5"/>
    <w:rsid w:val="00FD33B7"/>
    <w:rsid w:val="00FD33E8"/>
    <w:rsid w:val="00FD33FE"/>
    <w:rsid w:val="00FD3F97"/>
    <w:rsid w:val="00FD4E63"/>
    <w:rsid w:val="00FD4F68"/>
    <w:rsid w:val="00FD5E08"/>
    <w:rsid w:val="00FD5E95"/>
    <w:rsid w:val="00FD615F"/>
    <w:rsid w:val="00FD6917"/>
    <w:rsid w:val="00FD6A15"/>
    <w:rsid w:val="00FD6D33"/>
    <w:rsid w:val="00FD6D9E"/>
    <w:rsid w:val="00FD6F51"/>
    <w:rsid w:val="00FD739A"/>
    <w:rsid w:val="00FD745D"/>
    <w:rsid w:val="00FD7667"/>
    <w:rsid w:val="00FD79CD"/>
    <w:rsid w:val="00FD7BC0"/>
    <w:rsid w:val="00FE0CE7"/>
    <w:rsid w:val="00FE1000"/>
    <w:rsid w:val="00FE13D6"/>
    <w:rsid w:val="00FE1B0F"/>
    <w:rsid w:val="00FE1B5F"/>
    <w:rsid w:val="00FE1C67"/>
    <w:rsid w:val="00FE1FE8"/>
    <w:rsid w:val="00FE2165"/>
    <w:rsid w:val="00FE264F"/>
    <w:rsid w:val="00FE2C56"/>
    <w:rsid w:val="00FE2D59"/>
    <w:rsid w:val="00FE3635"/>
    <w:rsid w:val="00FE36A4"/>
    <w:rsid w:val="00FE5CC9"/>
    <w:rsid w:val="00FE6B90"/>
    <w:rsid w:val="00FF0341"/>
    <w:rsid w:val="00FF0403"/>
    <w:rsid w:val="00FF13B1"/>
    <w:rsid w:val="00FF14FE"/>
    <w:rsid w:val="00FF15E1"/>
    <w:rsid w:val="00FF1646"/>
    <w:rsid w:val="00FF188D"/>
    <w:rsid w:val="00FF1CCA"/>
    <w:rsid w:val="00FF2CB1"/>
    <w:rsid w:val="00FF3325"/>
    <w:rsid w:val="00FF360F"/>
    <w:rsid w:val="00FF365A"/>
    <w:rsid w:val="00FF3C06"/>
    <w:rsid w:val="00FF3F52"/>
    <w:rsid w:val="00FF40F2"/>
    <w:rsid w:val="00FF4368"/>
    <w:rsid w:val="00FF4435"/>
    <w:rsid w:val="00FF46EA"/>
    <w:rsid w:val="00FF4ADB"/>
    <w:rsid w:val="00FF56B8"/>
    <w:rsid w:val="00FF5DA5"/>
    <w:rsid w:val="00FF5F6D"/>
    <w:rsid w:val="00FF6559"/>
    <w:rsid w:val="00FF6DE0"/>
    <w:rsid w:val="00FF70C1"/>
    <w:rsid w:val="00FF7578"/>
    <w:rsid w:val="00F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61"/>
    <o:shapelayout v:ext="edit">
      <o:idmap v:ext="edit" data="1"/>
    </o:shapelayout>
  </w:shapeDefaults>
  <w:decimalSymbol w:val="."/>
  <w:listSeparator w:val=","/>
  <w14:docId w14:val="53737D5B"/>
  <w15:docId w15:val="{0BD37A9F-8C0E-4844-AA8E-BC231E8D3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2C2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428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B14"/>
  </w:style>
  <w:style w:type="paragraph" w:styleId="Footer">
    <w:name w:val="footer"/>
    <w:basedOn w:val="Normal"/>
    <w:link w:val="Foot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B14"/>
  </w:style>
  <w:style w:type="paragraph" w:styleId="BalloonText">
    <w:name w:val="Balloon Text"/>
    <w:basedOn w:val="Normal"/>
    <w:link w:val="BalloonTextChar"/>
    <w:uiPriority w:val="99"/>
    <w:semiHidden/>
    <w:unhideWhenUsed/>
    <w:rsid w:val="00694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2BE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F279C9"/>
    <w:rPr>
      <w:i/>
      <w:iCs/>
      <w:color w:val="808080" w:themeColor="text1" w:themeTint="7F"/>
    </w:rPr>
  </w:style>
  <w:style w:type="character" w:styleId="CommentReference">
    <w:name w:val="annotation reference"/>
    <w:basedOn w:val="DefaultParagraphFont"/>
    <w:uiPriority w:val="99"/>
    <w:semiHidden/>
    <w:unhideWhenUsed/>
    <w:rsid w:val="006E4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4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4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4E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D401B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E5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47E57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8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33745E-EAE0-4A99-A24E-742CFF215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braley</dc:creator>
  <cp:lastModifiedBy>Amy Heckbert</cp:lastModifiedBy>
  <cp:revision>3</cp:revision>
  <cp:lastPrinted>2023-04-14T19:12:00Z</cp:lastPrinted>
  <dcterms:created xsi:type="dcterms:W3CDTF">2023-05-18T13:48:00Z</dcterms:created>
  <dcterms:modified xsi:type="dcterms:W3CDTF">2023-05-18T15:30:00Z</dcterms:modified>
</cp:coreProperties>
</file>